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E8E4F" w14:textId="77777777" w:rsidR="00864637" w:rsidRDefault="009D483B">
      <w:pPr>
        <w:pStyle w:val="Title"/>
      </w:pPr>
      <w:r>
        <w:t>Joshua M. Rosenberg</w:t>
      </w:r>
    </w:p>
    <w:p w14:paraId="41665C1E" w14:textId="1D32B5BB" w:rsidR="00864637" w:rsidRDefault="009D483B" w:rsidP="0078215F">
      <w:pPr>
        <w:jc w:val="center"/>
      </w:pPr>
      <w:r>
        <w:rPr>
          <w:i/>
          <w:iCs/>
        </w:rPr>
        <w:t>Curriculum Vitae</w:t>
      </w:r>
    </w:p>
    <w:p w14:paraId="1365D19C" w14:textId="77777777" w:rsidR="00864637" w:rsidRDefault="009D483B" w:rsidP="0078215F">
      <w:pPr>
        <w:jc w:val="center"/>
      </w:pPr>
      <w:bookmarkStart w:id="0" w:name="contact-information"/>
      <w:r>
        <w:t>Assistant Professor, STEM Education</w:t>
      </w:r>
      <w:r>
        <w:br/>
        <w:t>Department of Theory and Practice in Teacher Education</w:t>
      </w:r>
      <w:r>
        <w:br/>
      </w:r>
      <w:r>
        <w:t>Faculty Fellow, Center for Enhancing Education in Mathematics and Sciences</w:t>
      </w:r>
      <w:r>
        <w:br/>
        <w:t>The University of Tennessee, Knoxville</w:t>
      </w:r>
      <w:r>
        <w:br/>
        <w:t>420 Claxton, 1122 Volunteer Blvd., Knoxville, TN 37996</w:t>
      </w:r>
      <w:r>
        <w:br/>
        <w:t xml:space="preserve">865-974-5973 | </w:t>
      </w:r>
      <w:hyperlink r:id="rId7">
        <w:r>
          <w:rPr>
            <w:rStyle w:val="Hyperlink"/>
          </w:rPr>
          <w:t>jmrosenberg@utk.edu</w:t>
        </w:r>
      </w:hyperlink>
      <w:r>
        <w:br/>
        <w:t xml:space="preserve">Homepage: </w:t>
      </w:r>
      <w:hyperlink r:id="rId8">
        <w:r>
          <w:rPr>
            <w:rStyle w:val="Hyperlink"/>
          </w:rPr>
          <w:t>https://joshuamrosenberg.com</w:t>
        </w:r>
      </w:hyperlink>
      <w:r>
        <w:br/>
        <w:t xml:space="preserve">Research Group: </w:t>
      </w:r>
      <w:hyperlink r:id="rId9">
        <w:r>
          <w:rPr>
            <w:rStyle w:val="Hyperlink"/>
          </w:rPr>
          <w:t>https://makingdatasciencecount.com</w:t>
        </w:r>
      </w:hyperlink>
      <w:r>
        <w:br/>
        <w:t xml:space="preserve">Google Scholar: </w:t>
      </w:r>
      <w:hyperlink r:id="rId10">
        <w:r>
          <w:rPr>
            <w:rStyle w:val="Hyperlink"/>
          </w:rPr>
          <w:t>https://scholar.google.com/citations?hl=en&amp;user=nxVowRQAAAAJ</w:t>
        </w:r>
      </w:hyperlink>
    </w:p>
    <w:p w14:paraId="44271095" w14:textId="77777777" w:rsidR="00864637" w:rsidRDefault="009D483B">
      <w:pPr>
        <w:pStyle w:val="Heading1"/>
      </w:pPr>
      <w:bookmarkStart w:id="1" w:name="research-interests"/>
      <w:bookmarkEnd w:id="0"/>
      <w:r>
        <w:t>Research Interests</w:t>
      </w:r>
    </w:p>
    <w:p w14:paraId="29B405D6" w14:textId="77777777" w:rsidR="00864637" w:rsidRDefault="009D483B">
      <w:r>
        <w:t>Science education, educational data science, science teacher education, computer science education</w:t>
      </w:r>
    </w:p>
    <w:p w14:paraId="7A50B72F" w14:textId="77777777" w:rsidR="00864637" w:rsidRDefault="009D483B">
      <w:pPr>
        <w:pStyle w:val="Heading1"/>
      </w:pPr>
      <w:bookmarkStart w:id="2" w:name="education"/>
      <w:bookmarkEnd w:id="1"/>
      <w:r>
        <w:t>Education</w:t>
      </w:r>
    </w:p>
    <w:p w14:paraId="05907B1E" w14:textId="77777777" w:rsidR="00864637" w:rsidRDefault="009D483B">
      <w:pPr>
        <w:pStyle w:val="Heading3"/>
      </w:pPr>
      <w:bookmarkStart w:id="3" w:name="degrees"/>
      <w:r>
        <w:t>Degrees</w:t>
      </w:r>
    </w:p>
    <w:p w14:paraId="12CFD6E3" w14:textId="77777777" w:rsidR="00864637" w:rsidRDefault="009D483B">
      <w:r>
        <w:t>2018, PhD, Educational Psychology &amp; Educ</w:t>
      </w:r>
      <w:r>
        <w:t>ational Technology</w:t>
      </w:r>
      <w:r>
        <w:br/>
      </w:r>
      <w:r>
        <w:rPr>
          <w:i/>
          <w:iCs/>
        </w:rPr>
        <w:t>Committee</w:t>
      </w:r>
      <w:r>
        <w:t>: Matthew J. Koehler (Co-chair), Jennifer A. Schmidt (Co-chair), Lisa Linnenbrink-Garcia, and Christina V. Schwarz</w:t>
      </w:r>
      <w:r>
        <w:br/>
        <w:t>Michigan State University</w:t>
      </w:r>
    </w:p>
    <w:p w14:paraId="4A7383A7" w14:textId="77777777" w:rsidR="00864637" w:rsidRDefault="009D483B">
      <w:pPr>
        <w:pStyle w:val="BodyText"/>
      </w:pPr>
      <w:r>
        <w:t>2012, MA, Education</w:t>
      </w:r>
      <w:r>
        <w:br/>
        <w:t>Michigan State University</w:t>
      </w:r>
    </w:p>
    <w:p w14:paraId="4C8E788E" w14:textId="77777777" w:rsidR="00864637" w:rsidRDefault="009D483B">
      <w:pPr>
        <w:pStyle w:val="BodyText"/>
      </w:pPr>
      <w:r>
        <w:t>2010, BS, Biology</w:t>
      </w:r>
      <w:r>
        <w:br/>
        <w:t>University of North Car</w:t>
      </w:r>
      <w:r>
        <w:t>olina, Asheville</w:t>
      </w:r>
    </w:p>
    <w:p w14:paraId="10B3C617" w14:textId="77777777" w:rsidR="00864637" w:rsidRDefault="009D483B">
      <w:pPr>
        <w:pStyle w:val="Heading3"/>
      </w:pPr>
      <w:bookmarkStart w:id="4" w:name="additional-qualifications"/>
      <w:bookmarkEnd w:id="3"/>
      <w:r>
        <w:t>Additional Qualifications</w:t>
      </w:r>
    </w:p>
    <w:p w14:paraId="5BC32669" w14:textId="77777777" w:rsidR="00864637" w:rsidRDefault="009D483B">
      <w:r>
        <w:t>2016, Graduate Certificate, Science Education</w:t>
      </w:r>
      <w:r>
        <w:br/>
        <w:t>Michigan State University</w:t>
      </w:r>
    </w:p>
    <w:p w14:paraId="68A583FA" w14:textId="77777777" w:rsidR="00864637" w:rsidRDefault="009D483B">
      <w:pPr>
        <w:pStyle w:val="BodyText"/>
      </w:pPr>
      <w:r>
        <w:t>2010, Educator’s License - Science and Biology, Teacher Licensure Program</w:t>
      </w:r>
      <w:r>
        <w:br/>
        <w:t>University of North Carolina, Asheville</w:t>
      </w:r>
    </w:p>
    <w:p w14:paraId="30C4F4FF" w14:textId="77777777" w:rsidR="00864637" w:rsidRDefault="009D483B">
      <w:pPr>
        <w:pStyle w:val="Heading1"/>
      </w:pPr>
      <w:bookmarkStart w:id="5" w:name="professional-experience"/>
      <w:bookmarkEnd w:id="2"/>
      <w:bookmarkEnd w:id="4"/>
      <w:r>
        <w:lastRenderedPageBreak/>
        <w:t>Professional Experience</w:t>
      </w:r>
    </w:p>
    <w:p w14:paraId="0EF7B90D" w14:textId="77777777" w:rsidR="00864637" w:rsidRDefault="009D483B">
      <w:r>
        <w:t>201</w:t>
      </w:r>
      <w:r>
        <w:t>8-present, Assistant Professor, STEM Education</w:t>
      </w:r>
      <w:r>
        <w:br/>
        <w:t>University of Tennessee, Knoxville</w:t>
      </w:r>
    </w:p>
    <w:p w14:paraId="5082D61A" w14:textId="77777777" w:rsidR="00864637" w:rsidRDefault="009D483B">
      <w:pPr>
        <w:pStyle w:val="BodyText"/>
      </w:pPr>
      <w:r>
        <w:t>2012-2018, Graduate Research and Teaching Assistant</w:t>
      </w:r>
      <w:r>
        <w:br/>
        <w:t>Michigan State University</w:t>
      </w:r>
    </w:p>
    <w:p w14:paraId="465C8DFE" w14:textId="77777777" w:rsidR="00864637" w:rsidRDefault="009D483B">
      <w:pPr>
        <w:pStyle w:val="BodyText"/>
      </w:pPr>
      <w:r>
        <w:t>2010-2012, Science Teacher (Biology and Earth Science)</w:t>
      </w:r>
      <w:r>
        <w:br/>
        <w:t>Shelby High School, Shelby, NC</w:t>
      </w:r>
    </w:p>
    <w:p w14:paraId="67C02E59" w14:textId="77777777" w:rsidR="00864637" w:rsidRDefault="009D483B">
      <w:pPr>
        <w:pStyle w:val="BodyText"/>
      </w:pPr>
      <w:r>
        <w:t>2009-2010,</w:t>
      </w:r>
      <w:r>
        <w:t xml:space="preserve"> Science Teacher Intern (Biology and Chemistry)</w:t>
      </w:r>
      <w:r>
        <w:br/>
        <w:t>C.D. Owen High School, Swannanoa, NC</w:t>
      </w:r>
    </w:p>
    <w:p w14:paraId="52BF0DCF" w14:textId="77777777" w:rsidR="00864637" w:rsidRDefault="009D483B">
      <w:pPr>
        <w:pStyle w:val="Heading1"/>
      </w:pPr>
      <w:bookmarkStart w:id="6" w:name="grants"/>
      <w:bookmarkEnd w:id="5"/>
      <w:r>
        <w:t>Grants</w:t>
      </w:r>
    </w:p>
    <w:p w14:paraId="0681933F" w14:textId="77777777" w:rsidR="00864637" w:rsidRDefault="009D483B">
      <w:r>
        <w:rPr>
          <w:b/>
          <w:bCs/>
        </w:rPr>
        <w:t>$4,243,331; $3,160,570 as Principal Investigator [PI], Co-PI, or Co-Investigator [Co-I])</w:t>
      </w:r>
    </w:p>
    <w:p w14:paraId="33FA9195" w14:textId="77777777" w:rsidR="00864637" w:rsidRDefault="009D483B">
      <w:pPr>
        <w:pStyle w:val="BodyText"/>
      </w:pPr>
      <w:r>
        <w:t xml:space="preserve">2021-2022, PI, </w:t>
      </w:r>
      <w:r>
        <w:rPr>
          <w:i/>
          <w:iCs/>
        </w:rPr>
        <w:t>Not only for scientists and engineers: Advancing Bayesian me</w:t>
      </w:r>
      <w:r>
        <w:rPr>
          <w:i/>
          <w:iCs/>
        </w:rPr>
        <w:t>thods for pre-collegiate learners</w:t>
      </w:r>
      <w:r>
        <w:t xml:space="preserve"> ($1,991), Supplemental funding to NSF Grant No. </w:t>
      </w:r>
      <w:hyperlink r:id="rId11">
        <w:r>
          <w:rPr>
            <w:rStyle w:val="Hyperlink"/>
          </w:rPr>
          <w:t>193770</w:t>
        </w:r>
      </w:hyperlink>
      <w:r>
        <w:t xml:space="preserve"> (Dear Colleague Letter: Research Collaboration Opportunity in Europe</w:t>
      </w:r>
      <w:r>
        <w:t xml:space="preserve"> for NSF Awardees). National Science Foundation.</w:t>
      </w:r>
    </w:p>
    <w:p w14:paraId="2EAFD5B9" w14:textId="77777777" w:rsidR="00864637" w:rsidRDefault="009D483B">
      <w:pPr>
        <w:pStyle w:val="BodyText"/>
      </w:pPr>
      <w:r>
        <w:t xml:space="preserve">2020-2025, Co-I, </w:t>
      </w:r>
      <w:r>
        <w:rPr>
          <w:i/>
          <w:iCs/>
        </w:rPr>
        <w:t>Imagining possibilities in post-secondary education and STEMM in rural Appalachia</w:t>
      </w:r>
      <w:r>
        <w:t xml:space="preserve"> ($1,208,563), National Institutes of Health.</w:t>
      </w:r>
    </w:p>
    <w:p w14:paraId="2AA6F6D2" w14:textId="77777777" w:rsidR="00864637" w:rsidRDefault="009D483B">
      <w:pPr>
        <w:pStyle w:val="BodyText"/>
      </w:pPr>
      <w:r>
        <w:t xml:space="preserve">2020-2023, Senior Personnel, </w:t>
      </w:r>
      <w:r>
        <w:rPr>
          <w:i/>
          <w:iCs/>
        </w:rPr>
        <w:t>Learning analytics in STEM educati</w:t>
      </w:r>
      <w:r>
        <w:rPr>
          <w:i/>
          <w:iCs/>
        </w:rPr>
        <w:t>on research institute</w:t>
      </w:r>
      <w:r>
        <w:t xml:space="preserve"> ($933,150; </w:t>
      </w:r>
      <w:r>
        <w:rPr>
          <w:i/>
          <w:iCs/>
        </w:rPr>
        <w:t>PI</w:t>
      </w:r>
      <w:r>
        <w:t xml:space="preserve">, Shaun Kellogg, North Carolina State University; UTK subcontract: $54,691. National Science Foundation (NSF), </w:t>
      </w:r>
      <w:hyperlink r:id="rId12">
        <w:r>
          <w:rPr>
            <w:rStyle w:val="Hyperlink"/>
          </w:rPr>
          <w:t>NSF Grant N</w:t>
        </w:r>
        <w:r>
          <w:rPr>
            <w:rStyle w:val="Hyperlink"/>
          </w:rPr>
          <w:t>o. 2025090</w:t>
        </w:r>
      </w:hyperlink>
    </w:p>
    <w:p w14:paraId="62579D3F" w14:textId="77777777" w:rsidR="00864637" w:rsidRDefault="009D483B">
      <w:pPr>
        <w:pStyle w:val="BodyText"/>
      </w:pPr>
      <w:r>
        <w:t xml:space="preserve">2020-2021, Co-PI, </w:t>
      </w:r>
      <w:r>
        <w:rPr>
          <w:i/>
          <w:iCs/>
        </w:rPr>
        <w:t>Propelling teacher professional development through FAAST feedback on student epistemic views</w:t>
      </w:r>
      <w:r>
        <w:t xml:space="preserve"> ($15,000; </w:t>
      </w:r>
      <w:r>
        <w:rPr>
          <w:i/>
          <w:iCs/>
        </w:rPr>
        <w:t>PI</w:t>
      </w:r>
      <w:r>
        <w:t>: Christina Krist, University of Illinois Urbana-Champaign). Technology Innovations in Educational Research and Design Pi</w:t>
      </w:r>
      <w:r>
        <w:t>lot Projects Program.</w:t>
      </w:r>
    </w:p>
    <w:p w14:paraId="56385440" w14:textId="77777777" w:rsidR="00864637" w:rsidRDefault="009D483B">
      <w:pPr>
        <w:pStyle w:val="BodyText"/>
      </w:pPr>
      <w:r>
        <w:t xml:space="preserve">2019-2021, PI, </w:t>
      </w:r>
      <w:r>
        <w:rPr>
          <w:i/>
          <w:iCs/>
        </w:rPr>
        <w:t>Understanding the development of interest in computer science: An experience sampling approach</w:t>
      </w:r>
      <w:r>
        <w:t xml:space="preserve"> ($346,688). National Science Foundation [NSF]. </w:t>
      </w:r>
      <w:hyperlink r:id="rId13">
        <w:r>
          <w:rPr>
            <w:rStyle w:val="Hyperlink"/>
          </w:rPr>
          <w:t>http://picsul.utk.edu/</w:t>
        </w:r>
      </w:hyperlink>
      <w:r>
        <w:t xml:space="preserve"> (NSF Grant No. </w:t>
      </w:r>
      <w:hyperlink r:id="rId14">
        <w:r>
          <w:rPr>
            <w:rStyle w:val="Hyperlink"/>
          </w:rPr>
          <w:t>1937700</w:t>
        </w:r>
      </w:hyperlink>
      <w:r>
        <w:t>)</w:t>
      </w:r>
    </w:p>
    <w:p w14:paraId="4A04F756" w14:textId="77777777" w:rsidR="00864637" w:rsidRDefault="009D483B">
      <w:pPr>
        <w:pStyle w:val="BodyText"/>
      </w:pPr>
      <w:r>
        <w:t xml:space="preserve">2019-2021, Co-PI, </w:t>
      </w:r>
      <w:r>
        <w:rPr>
          <w:i/>
          <w:iCs/>
        </w:rPr>
        <w:t>CS for Appalachia: A research-practice partnership f</w:t>
      </w:r>
      <w:r>
        <w:rPr>
          <w:i/>
          <w:iCs/>
        </w:rPr>
        <w:t>or integrating computer science into East Tennessee schools</w:t>
      </w:r>
      <w:r>
        <w:t xml:space="preserve"> ($252,453; </w:t>
      </w:r>
      <w:r>
        <w:rPr>
          <w:i/>
          <w:iCs/>
        </w:rPr>
        <w:t>PI</w:t>
      </w:r>
      <w:r>
        <w:t>: Lynn Hodge, University of Tennessee, Knoxville). NSF. (NSF Grant No. </w:t>
      </w:r>
      <w:hyperlink r:id="rId15">
        <w:r>
          <w:rPr>
            <w:rStyle w:val="Hyperlink"/>
          </w:rPr>
          <w:t>1923509</w:t>
        </w:r>
      </w:hyperlink>
      <w:r>
        <w:t>)</w:t>
      </w:r>
    </w:p>
    <w:p w14:paraId="3B918126" w14:textId="77777777" w:rsidR="00864637" w:rsidRDefault="009D483B">
      <w:pPr>
        <w:pStyle w:val="BodyText"/>
      </w:pPr>
      <w:r>
        <w:t>2019</w:t>
      </w:r>
      <w:r>
        <w:t xml:space="preserve">-2022, Co-PI, </w:t>
      </w:r>
      <w:r>
        <w:rPr>
          <w:i/>
          <w:iCs/>
        </w:rPr>
        <w:t>Advancing computational grounded theory for audiovisual data from STEM classrooms</w:t>
      </w:r>
      <w:r>
        <w:t xml:space="preserve"> ($1,313,855; </w:t>
      </w:r>
      <w:r>
        <w:rPr>
          <w:i/>
          <w:iCs/>
        </w:rPr>
        <w:t>PI</w:t>
      </w:r>
      <w:r>
        <w:t xml:space="preserve">: Christina Krist, University of Illinois Urbana-Champaign; University of Tennessee, Knoxville [UTK] subcontract: $101,469). NSF. </w:t>
      </w:r>
      <w:hyperlink r:id="rId16">
        <w:r>
          <w:rPr>
            <w:rStyle w:val="Hyperlink"/>
          </w:rPr>
          <w:t>https://tca2.education.illinois.edu/</w:t>
        </w:r>
      </w:hyperlink>
      <w:r>
        <w:t xml:space="preserve"> (NSF Grant No. </w:t>
      </w:r>
      <w:hyperlink r:id="rId17">
        <w:r>
          <w:rPr>
            <w:rStyle w:val="Hyperlink"/>
          </w:rPr>
          <w:t>1920796</w:t>
        </w:r>
      </w:hyperlink>
      <w:r>
        <w:t>)</w:t>
      </w:r>
    </w:p>
    <w:p w14:paraId="58145FA7" w14:textId="77777777" w:rsidR="00864637" w:rsidRDefault="009D483B">
      <w:pPr>
        <w:pStyle w:val="BodyText"/>
      </w:pPr>
      <w:r>
        <w:t xml:space="preserve">2019-2022, Senior Personnel, </w:t>
      </w:r>
      <w:r>
        <w:rPr>
          <w:i/>
          <w:iCs/>
        </w:rPr>
        <w:t>Medical entomology and geospatial analyses: Bringing innovation to teacher education and surveillance studies</w:t>
      </w:r>
      <w:r>
        <w:t xml:space="preserve"> ($149,611; </w:t>
      </w:r>
      <w:r>
        <w:rPr>
          <w:i/>
          <w:iCs/>
        </w:rPr>
        <w:t>PI</w:t>
      </w:r>
      <w:r>
        <w:t xml:space="preserve">: Rebecca Trout Fryxell). United </w:t>
      </w:r>
      <w:r>
        <w:lastRenderedPageBreak/>
        <w:t>States Department of Agriculture - Agriculture and Food Research Initia</w:t>
      </w:r>
      <w:r>
        <w:t xml:space="preserve">tive. (USDA Grant No. 2019-68010-29119) </w:t>
      </w:r>
      <w:hyperlink r:id="rId18">
        <w:r>
          <w:rPr>
            <w:rStyle w:val="Hyperlink"/>
          </w:rPr>
          <w:t>https://www.megabitess.org/</w:t>
        </w:r>
      </w:hyperlink>
    </w:p>
    <w:p w14:paraId="20A66322" w14:textId="77777777" w:rsidR="00864637" w:rsidRDefault="009D483B">
      <w:pPr>
        <w:pStyle w:val="BodyText"/>
      </w:pPr>
      <w:r>
        <w:t xml:space="preserve">2019-2020, PI, </w:t>
      </w:r>
      <w:r>
        <w:rPr>
          <w:i/>
          <w:iCs/>
        </w:rPr>
        <w:t>Planting the seeds for computer science education in East Tennessee through a research-practice partnership</w:t>
      </w:r>
      <w:r>
        <w:t xml:space="preserve"> ($13,200). Communi</w:t>
      </w:r>
      <w:r>
        <w:t>ty Engaged Research Seed Program, UTK.</w:t>
      </w:r>
    </w:p>
    <w:p w14:paraId="2A35E48C" w14:textId="77777777" w:rsidR="00864637" w:rsidRDefault="009D483B">
      <w:pPr>
        <w:pStyle w:val="BodyText"/>
      </w:pPr>
      <w:r>
        <w:t xml:space="preserve">2018-2020, Co-PI, </w:t>
      </w:r>
      <w:r>
        <w:rPr>
          <w:i/>
          <w:iCs/>
        </w:rPr>
        <w:t>Exploring how beginning elementary mathematics teachers seek out resources through social media</w:t>
      </w:r>
      <w:r>
        <w:t xml:space="preserve"> ($8,820; </w:t>
      </w:r>
      <w:r>
        <w:rPr>
          <w:i/>
          <w:iCs/>
        </w:rPr>
        <w:t>PI</w:t>
      </w:r>
      <w:r>
        <w:t>: Stephen Aguilar). Herman &amp; Rasiej K-5 Mathematics Initiative, University of Southern Calif</w:t>
      </w:r>
      <w:r>
        <w:t>ornia.</w:t>
      </w:r>
    </w:p>
    <w:p w14:paraId="708D967D" w14:textId="77777777" w:rsidR="00864637" w:rsidRDefault="009D483B">
      <w:pPr>
        <w:pStyle w:val="Heading1"/>
      </w:pPr>
      <w:bookmarkStart w:id="7" w:name="fellowships-and-awards"/>
      <w:bookmarkEnd w:id="6"/>
      <w:r>
        <w:t>Fellowships and Awards</w:t>
      </w:r>
    </w:p>
    <w:p w14:paraId="02D32C21" w14:textId="77777777" w:rsidR="00864637" w:rsidRDefault="009D483B">
      <w:r>
        <w:t>2021, Best Poster Award, Fourteenth International Conference on Educational Data Mining</w:t>
      </w:r>
    </w:p>
    <w:p w14:paraId="7A50A50F" w14:textId="77777777" w:rsidR="00864637" w:rsidRDefault="009D483B">
      <w:pPr>
        <w:pStyle w:val="BodyText"/>
      </w:pPr>
      <w:r>
        <w:t>2021-2022, Open Educational Resources (OER) Research Fellow, William and Flora Hewlett Foundation</w:t>
      </w:r>
    </w:p>
    <w:p w14:paraId="02D91DB3" w14:textId="77777777" w:rsidR="00864637" w:rsidRDefault="009D483B">
      <w:pPr>
        <w:pStyle w:val="BodyText"/>
      </w:pPr>
      <w:r>
        <w:t>2021, Louie M. &amp; Betty M. Phillips Facul</w:t>
      </w:r>
      <w:r>
        <w:t>ty Support in Education Award, University of Tennessee, Knoxville (UTK)</w:t>
      </w:r>
    </w:p>
    <w:p w14:paraId="5E552023" w14:textId="77777777" w:rsidR="00864637" w:rsidRDefault="009D483B">
      <w:pPr>
        <w:pStyle w:val="BodyText"/>
      </w:pPr>
      <w:r>
        <w:t>2021, Mentor, Summer Undergraduate Research Internship Program, Office of Undergraduate Research, UTK</w:t>
      </w:r>
    </w:p>
    <w:p w14:paraId="02BEBCD5" w14:textId="77777777" w:rsidR="00864637" w:rsidRDefault="009D483B">
      <w:pPr>
        <w:pStyle w:val="BodyText"/>
      </w:pPr>
      <w:r>
        <w:t>2020, Research Assistant Award, Office of Undergraduate Research, UTK</w:t>
      </w:r>
    </w:p>
    <w:p w14:paraId="6A5EE0E3" w14:textId="77777777" w:rsidR="00864637" w:rsidRDefault="009D483B">
      <w:pPr>
        <w:pStyle w:val="BodyText"/>
      </w:pPr>
      <w:r>
        <w:t>2020, Southe</w:t>
      </w:r>
      <w:r>
        <w:t>astern Conference (SEC) Visiting Faculty Travel Grant Program (Host: Annelise Russell, Martin School of Public Policy, University of Kentucky)</w:t>
      </w:r>
    </w:p>
    <w:p w14:paraId="54E6566F" w14:textId="77777777" w:rsidR="00864637" w:rsidRDefault="009D483B">
      <w:pPr>
        <w:pStyle w:val="BodyText"/>
      </w:pPr>
      <w:r>
        <w:t>2019-2020, Initiative for the Future Faculty Development Program, UTK</w:t>
      </w:r>
    </w:p>
    <w:p w14:paraId="238EB55F" w14:textId="77777777" w:rsidR="00864637" w:rsidRDefault="009D483B">
      <w:pPr>
        <w:pStyle w:val="BodyText"/>
      </w:pPr>
      <w:r>
        <w:t>2019, Finalist, Association for Science Tea</w:t>
      </w:r>
      <w:r>
        <w:t>cher Education John C. Park National Technology Leadership Institute Fellowship</w:t>
      </w:r>
    </w:p>
    <w:p w14:paraId="34D0B735" w14:textId="77777777" w:rsidR="00864637" w:rsidRDefault="009D483B">
      <w:pPr>
        <w:pStyle w:val="BodyText"/>
      </w:pPr>
      <w:r>
        <w:t>2017, Delia Koo Global Travel Fellowship, Michigan State University (MSU)</w:t>
      </w:r>
    </w:p>
    <w:p w14:paraId="461140D9" w14:textId="77777777" w:rsidR="00864637" w:rsidRDefault="009D483B">
      <w:pPr>
        <w:pStyle w:val="BodyText"/>
      </w:pPr>
      <w:r>
        <w:t>2017, Michigan Virtual Learning Research Institute Dissertation Fellowship</w:t>
      </w:r>
    </w:p>
    <w:p w14:paraId="1EF1A172" w14:textId="77777777" w:rsidR="00864637" w:rsidRDefault="009D483B">
      <w:pPr>
        <w:pStyle w:val="BodyText"/>
      </w:pPr>
      <w:r>
        <w:t>2017, Concord Consortium Da</w:t>
      </w:r>
      <w:r>
        <w:t>ta Science Educational Technology Fellowship</w:t>
      </w:r>
    </w:p>
    <w:p w14:paraId="36CB595F" w14:textId="77777777" w:rsidR="00864637" w:rsidRDefault="009D483B">
      <w:pPr>
        <w:pStyle w:val="BodyText"/>
      </w:pPr>
      <w:r>
        <w:t>2017, Council of Graduate Students Disciplinary Leadership Award, MSU</w:t>
      </w:r>
    </w:p>
    <w:p w14:paraId="32306BE0" w14:textId="77777777" w:rsidR="00864637" w:rsidRDefault="009D483B">
      <w:pPr>
        <w:pStyle w:val="BodyText"/>
      </w:pPr>
      <w:r>
        <w:t>2016, College of Education Alumni Fellowship, MSU</w:t>
      </w:r>
    </w:p>
    <w:p w14:paraId="06A74C77" w14:textId="77777777" w:rsidR="00864637" w:rsidRDefault="009D483B">
      <w:pPr>
        <w:pStyle w:val="BodyText"/>
      </w:pPr>
      <w:r>
        <w:t xml:space="preserve">2016, Best Paper Award, Technological Pedagogical Content Knowledge Special Interest Group </w:t>
      </w:r>
      <w:r>
        <w:t>(SIG), Society for Information Technology and Teacher Education International Conference</w:t>
      </w:r>
    </w:p>
    <w:p w14:paraId="5B2D2DC5" w14:textId="77777777" w:rsidR="00864637" w:rsidRDefault="009D483B">
      <w:pPr>
        <w:pStyle w:val="BodyText"/>
      </w:pPr>
      <w:r>
        <w:t>2015, Cotterman Family Endowment for Education Summer Research Fellowship, MSU</w:t>
      </w:r>
    </w:p>
    <w:p w14:paraId="6F41D5C6" w14:textId="77777777" w:rsidR="00864637" w:rsidRDefault="009D483B">
      <w:pPr>
        <w:pStyle w:val="BodyText"/>
      </w:pPr>
      <w:r>
        <w:t xml:space="preserve">2014, Outstanding Paper Award, Society for Information Technology and Teacher Education </w:t>
      </w:r>
      <w:r>
        <w:t>International Conference</w:t>
      </w:r>
    </w:p>
    <w:p w14:paraId="4BB30CC2" w14:textId="77777777" w:rsidR="00864637" w:rsidRDefault="009D483B">
      <w:pPr>
        <w:pStyle w:val="BodyText"/>
      </w:pPr>
      <w:r>
        <w:t>2013, Massive Open Online Course Research and Development Fellowship, MSU</w:t>
      </w:r>
    </w:p>
    <w:p w14:paraId="2EFD43D2" w14:textId="77777777" w:rsidR="00864637" w:rsidRDefault="009D483B">
      <w:pPr>
        <w:pStyle w:val="BodyText"/>
      </w:pPr>
      <w:r>
        <w:lastRenderedPageBreak/>
        <w:t>2009-2012, Burroughs Wellcome Fund Scholar, University of North Carolina, Asheville</w:t>
      </w:r>
    </w:p>
    <w:p w14:paraId="451FA4DB" w14:textId="77777777" w:rsidR="00864637" w:rsidRDefault="009D483B">
      <w:pPr>
        <w:pStyle w:val="Heading1"/>
      </w:pPr>
      <w:bookmarkStart w:id="8" w:name="publications"/>
      <w:bookmarkEnd w:id="7"/>
      <w:r>
        <w:t>Publications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3822"/>
        <w:gridCol w:w="723"/>
      </w:tblGrid>
      <w:tr w:rsidR="00864637" w14:paraId="222275B0" w14:textId="77777777">
        <w:tc>
          <w:tcPr>
            <w:tcW w:w="0" w:type="auto"/>
          </w:tcPr>
          <w:p w14:paraId="6A045008" w14:textId="77777777" w:rsidR="00864637" w:rsidRDefault="009D483B">
            <w:pPr>
              <w:pStyle w:val="Compact"/>
            </w:pPr>
            <w:r>
              <w:t>Resource</w:t>
            </w:r>
          </w:p>
        </w:tc>
        <w:tc>
          <w:tcPr>
            <w:tcW w:w="0" w:type="auto"/>
          </w:tcPr>
          <w:p w14:paraId="427F2104" w14:textId="77777777" w:rsidR="00864637" w:rsidRDefault="009D483B">
            <w:pPr>
              <w:pStyle w:val="Compact"/>
            </w:pPr>
            <w:r>
              <w:t>Logo</w:t>
            </w:r>
          </w:p>
        </w:tc>
      </w:tr>
      <w:tr w:rsidR="00864637" w14:paraId="67DB93A9" w14:textId="77777777">
        <w:tc>
          <w:tcPr>
            <w:tcW w:w="0" w:type="auto"/>
          </w:tcPr>
          <w:p w14:paraId="1F09B59C" w14:textId="77777777" w:rsidR="00864637" w:rsidRDefault="009D483B">
            <w:pPr>
              <w:pStyle w:val="Compact"/>
            </w:pPr>
            <w:r>
              <w:t>PDF (preprint or open access)</w:t>
            </w:r>
          </w:p>
        </w:tc>
        <w:tc>
          <w:tcPr>
            <w:tcW w:w="0" w:type="auto"/>
          </w:tcPr>
          <w:p w14:paraId="5288DEE3" w14:textId="77777777" w:rsidR="00864637" w:rsidRDefault="00864637">
            <w:pPr>
              <w:pStyle w:val="Compact"/>
            </w:pPr>
          </w:p>
        </w:tc>
      </w:tr>
      <w:tr w:rsidR="00864637" w14:paraId="3539FAD7" w14:textId="77777777">
        <w:tc>
          <w:tcPr>
            <w:tcW w:w="0" w:type="auto"/>
          </w:tcPr>
          <w:p w14:paraId="6DBCBB7E" w14:textId="77777777" w:rsidR="00864637" w:rsidRDefault="009D483B">
            <w:pPr>
              <w:pStyle w:val="Compact"/>
            </w:pPr>
            <w:r>
              <w:t>GitHub Repository</w:t>
            </w:r>
          </w:p>
        </w:tc>
        <w:tc>
          <w:tcPr>
            <w:tcW w:w="0" w:type="auto"/>
          </w:tcPr>
          <w:p w14:paraId="7C71CFB3" w14:textId="77777777" w:rsidR="00864637" w:rsidRDefault="00864637">
            <w:pPr>
              <w:pStyle w:val="Compact"/>
            </w:pPr>
          </w:p>
        </w:tc>
      </w:tr>
      <w:tr w:rsidR="00864637" w14:paraId="14C53DD3" w14:textId="77777777">
        <w:tc>
          <w:tcPr>
            <w:tcW w:w="0" w:type="auto"/>
          </w:tcPr>
          <w:p w14:paraId="0C58EAD7" w14:textId="77777777" w:rsidR="00864637" w:rsidRDefault="009D483B">
            <w:pPr>
              <w:pStyle w:val="Compact"/>
            </w:pPr>
            <w:r>
              <w:t>Open Science Framework Repository</w:t>
            </w:r>
          </w:p>
        </w:tc>
        <w:tc>
          <w:tcPr>
            <w:tcW w:w="0" w:type="auto"/>
          </w:tcPr>
          <w:p w14:paraId="4A3600B0" w14:textId="77777777" w:rsidR="00864637" w:rsidRDefault="00864637">
            <w:pPr>
              <w:pStyle w:val="Compact"/>
            </w:pPr>
          </w:p>
        </w:tc>
      </w:tr>
      <w:tr w:rsidR="00864637" w14:paraId="7848BF82" w14:textId="77777777">
        <w:tc>
          <w:tcPr>
            <w:tcW w:w="0" w:type="auto"/>
          </w:tcPr>
          <w:p w14:paraId="6DE191FB" w14:textId="77777777" w:rsidR="00864637" w:rsidRDefault="009D483B">
            <w:pPr>
              <w:pStyle w:val="Compact"/>
            </w:pPr>
            <w:r>
              <w:t>Google Scholar Entry</w:t>
            </w:r>
          </w:p>
        </w:tc>
        <w:tc>
          <w:tcPr>
            <w:tcW w:w="0" w:type="auto"/>
          </w:tcPr>
          <w:p w14:paraId="01AA2B38" w14:textId="77777777" w:rsidR="00864637" w:rsidRDefault="00864637">
            <w:pPr>
              <w:pStyle w:val="Compact"/>
            </w:pPr>
          </w:p>
        </w:tc>
      </w:tr>
    </w:tbl>
    <w:p w14:paraId="19E7D8F7" w14:textId="77777777" w:rsidR="00864637" w:rsidRDefault="009D483B">
      <w:pPr>
        <w:pStyle w:val="Heading2"/>
      </w:pPr>
      <w:bookmarkStart w:id="9" w:name="book-1"/>
      <w:r>
        <w:t>Book (1)</w:t>
      </w:r>
    </w:p>
    <w:p w14:paraId="6E7B289C" w14:textId="77777777" w:rsidR="00864637" w:rsidRDefault="009D483B">
      <w:r>
        <w:t xml:space="preserve">Estrellado, R. A., Freer, E. A., Mostipak, J., Rosenberg, J. M., &amp; Velásquez, I. C. (2020). </w:t>
      </w:r>
      <w:r>
        <w:rPr>
          <w:i/>
          <w:iCs/>
        </w:rPr>
        <w:t>Data science in education using R</w:t>
      </w:r>
      <w:r>
        <w:t xml:space="preserve">. London, England: Routledge. </w:t>
      </w:r>
      <w:r>
        <w:rPr>
          <w:i/>
          <w:iCs/>
        </w:rPr>
        <w:t>Nb.</w:t>
      </w:r>
      <w:r>
        <w:t xml:space="preserve"> All authors contributed equally. </w:t>
      </w:r>
      <w:hyperlink r:id="rId19">
        <w:r>
          <w:rPr>
            <w:rStyle w:val="Hyperlink"/>
          </w:rPr>
          <w:t>http:/</w:t>
        </w:r>
        <w:r>
          <w:rPr>
            <w:rStyle w:val="Hyperlink"/>
          </w:rPr>
          <w:t>/www.datascienceineducation.com/</w:t>
        </w:r>
      </w:hyperlink>
      <w:r>
        <w:t xml:space="preserve"> </w:t>
      </w:r>
    </w:p>
    <w:p w14:paraId="05D1E14F" w14:textId="77777777" w:rsidR="00864637" w:rsidRDefault="009D483B">
      <w:pPr>
        <w:pStyle w:val="Heading2"/>
      </w:pPr>
      <w:bookmarkStart w:id="10" w:name="X4c5cb36961bef75ac0d0ad72948ee08985a71b4"/>
      <w:bookmarkEnd w:id="9"/>
      <w:r>
        <w:t>Articles Published in Refereed Journals (35)</w:t>
      </w:r>
    </w:p>
    <w:p w14:paraId="5FBD5842" w14:textId="77777777" w:rsidR="00864637" w:rsidRDefault="009D483B">
      <w:pPr>
        <w:pStyle w:val="Heading3"/>
      </w:pPr>
      <w:bookmarkStart w:id="11" w:name="articles-in-press-1"/>
      <w:r>
        <w:t>Articles In-Press (1)</w:t>
      </w:r>
    </w:p>
    <w:p w14:paraId="7DEFBD88" w14:textId="77777777" w:rsidR="00864637" w:rsidRDefault="009D483B">
      <w:r>
        <w:t xml:space="preserve">Lawson, M. A., Herrick, I., &amp; Rosenberg, J. M.(in press). Better together: Understanding and supporting math and science pre-service teachers’ sensemaking </w:t>
      </w:r>
      <w:r>
        <w:t xml:space="preserve">about STEM. </w:t>
      </w:r>
      <w:r>
        <w:rPr>
          <w:i/>
          <w:iCs/>
        </w:rPr>
        <w:t>Educational Technology &amp; Society</w:t>
      </w:r>
      <w:r>
        <w:t>.</w:t>
      </w:r>
    </w:p>
    <w:p w14:paraId="7146F746" w14:textId="77777777" w:rsidR="00864637" w:rsidRDefault="009D483B">
      <w:pPr>
        <w:pStyle w:val="Heading3"/>
      </w:pPr>
      <w:bookmarkStart w:id="12" w:name="published-articles-34"/>
      <w:bookmarkEnd w:id="11"/>
      <w:r>
        <w:t>Published Articles (34)</w:t>
      </w:r>
    </w:p>
    <w:p w14:paraId="4A8935C9" w14:textId="77777777" w:rsidR="00864637" w:rsidRDefault="009D483B">
      <w:r>
        <w:t xml:space="preserve">Schweinsburg, M., … Luis, S. (advance online publication). Same data, different conclusions: Radical dispersion in empirical results. </w:t>
      </w:r>
      <w:r>
        <w:rPr>
          <w:i/>
          <w:iCs/>
        </w:rPr>
        <w:t>Organizational Behavior and Human Decision Processes</w:t>
      </w:r>
      <w:r>
        <w:rPr>
          <w:i/>
          <w:iCs/>
        </w:rPr>
        <w:t>.</w:t>
      </w:r>
      <w:r>
        <w:t xml:space="preserve"> </w:t>
      </w:r>
      <w:hyperlink r:id="rId20">
        <w:r>
          <w:rPr>
            <w:rStyle w:val="Hyperlink"/>
          </w:rPr>
          <w:t>https://www.sciencedirect.com/science/article/pii/S0749597821000200</w:t>
        </w:r>
      </w:hyperlink>
      <w:r>
        <w:t xml:space="preserve"> (</w:t>
      </w:r>
      <w:r>
        <w:rPr>
          <w:i/>
          <w:iCs/>
        </w:rPr>
        <w:t>Nb.</w:t>
      </w:r>
      <w:r>
        <w:t xml:space="preserve"> I was a contributor to this large-scale collaborative project.)</w:t>
      </w:r>
    </w:p>
    <w:p w14:paraId="0CE13584" w14:textId="77777777" w:rsidR="00864637" w:rsidRDefault="009D483B">
      <w:pPr>
        <w:pStyle w:val="BodyText"/>
      </w:pPr>
      <w:r>
        <w:t>Rutherford, T., Duck, K., Rose</w:t>
      </w:r>
      <w:r>
        <w:t xml:space="preserve">nberg, J. M., &amp; Patt, R. (advance online publication). Leveraging mathematics software data to understand student learning and motivation during the COVID-19 pandemic. </w:t>
      </w:r>
      <w:r>
        <w:rPr>
          <w:i/>
          <w:iCs/>
        </w:rPr>
        <w:t>Journal of Research on Technology in Education</w:t>
      </w:r>
      <w:r>
        <w:t xml:space="preserve">, 1-36. </w:t>
      </w:r>
      <w:hyperlink r:id="rId21">
        <w:r>
          <w:rPr>
            <w:rStyle w:val="Hyperlink"/>
          </w:rPr>
          <w:t>https://www.tandfonline.com/doi/full/10.1080/15391523.2021.1920520</w:t>
        </w:r>
      </w:hyperlink>
    </w:p>
    <w:p w14:paraId="36CEC618" w14:textId="77777777" w:rsidR="00864637" w:rsidRDefault="009D483B">
      <w:pPr>
        <w:pStyle w:val="BodyText"/>
      </w:pPr>
      <w:r>
        <w:t>Ranellucci, J., Robinson, K., Rosenberg, J. M., Lee, Y.-K., Roseth, C., &amp; Linnenbrink-Garcia. (advance online publication). Comparing the</w:t>
      </w:r>
      <w:r>
        <w:t xml:space="preserve"> roles and correlates of emotions in class and during online video lectures in a flipped anatomy classroom. </w:t>
      </w:r>
      <w:r>
        <w:rPr>
          <w:i/>
          <w:iCs/>
        </w:rPr>
        <w:t>Contemporary Educational Psychology</w:t>
      </w:r>
      <w:r>
        <w:t xml:space="preserve">. </w:t>
      </w:r>
      <w:hyperlink r:id="rId22">
        <w:r>
          <w:rPr>
            <w:rStyle w:val="Hyperlink"/>
          </w:rPr>
          <w:t>https://doi.org/10.1016/j.cedpsych.2021.10196</w:t>
        </w:r>
        <w:r>
          <w:rPr>
            <w:rStyle w:val="Hyperlink"/>
          </w:rPr>
          <w:t>6</w:t>
        </w:r>
      </w:hyperlink>
    </w:p>
    <w:p w14:paraId="359268F3" w14:textId="77777777" w:rsidR="00864637" w:rsidRDefault="009D483B"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</w:t>
      </w:r>
      <w:r>
        <w:lastRenderedPageBreak/>
        <w:t xml:space="preserve">replacement can be used to quantify the robustness of trial results. </w:t>
      </w:r>
      <w:r>
        <w:rPr>
          <w:i/>
          <w:iCs/>
        </w:rPr>
        <w:t>Journal of Clinical Epidemiology</w:t>
      </w:r>
      <w:r>
        <w:t xml:space="preserve">. </w:t>
      </w:r>
      <w:hyperlink r:id="rId23">
        <w:r>
          <w:rPr>
            <w:rStyle w:val="Hyperlink"/>
          </w:rPr>
          <w:t>https://www.sciencedirect.com/science/article/pii/S0895435621000366</w:t>
        </w:r>
      </w:hyperlink>
      <w:r>
        <w:t xml:space="preserve"> (</w:t>
      </w:r>
      <w:r>
        <w:rPr>
          <w:i/>
          <w:iCs/>
        </w:rPr>
        <w:t>N.B.:</w:t>
      </w:r>
      <w:r>
        <w:t xml:space="preserve"> I was a scientific programmer for this project).</w:t>
      </w:r>
    </w:p>
    <w:p w14:paraId="4CD11123" w14:textId="77777777" w:rsidR="00864637" w:rsidRDefault="009D483B">
      <w:pPr>
        <w:pStyle w:val="BodyText"/>
      </w:pPr>
      <w:r>
        <w:t xml:space="preserve">Greenhalgh, S. P., Rosenberg, J. M., &amp; Russell, A. (advance online publication). The influence of policy and context on teachers’ social media use. </w:t>
      </w:r>
      <w:r>
        <w:rPr>
          <w:i/>
          <w:iCs/>
        </w:rPr>
        <w:t>The British Journal of Educational Technology</w:t>
      </w:r>
      <w:r>
        <w:t xml:space="preserve">. </w:t>
      </w:r>
      <w:hyperlink r:id="rId24">
        <w:r>
          <w:rPr>
            <w:rStyle w:val="Hyperlink"/>
          </w:rPr>
          <w:t>https://bera-journals.onlinelibrary.wiley.com/doi/10.1111/bjet.13096?af=R</w:t>
        </w:r>
      </w:hyperlink>
    </w:p>
    <w:p w14:paraId="0B8B43E9" w14:textId="77777777" w:rsidR="00864637" w:rsidRDefault="009D483B">
      <w:pPr>
        <w:pStyle w:val="BodyText"/>
      </w:pPr>
      <w:r>
        <w:t>Rosenberg, J. M., Borchers, C., Dyer, E., Anderson, D. J., &amp; Fischer, C. (2021). Advancing new methods for understanding public sentiment about educat</w:t>
      </w:r>
      <w:r>
        <w:t xml:space="preserve">ional reforms: The case of Twitter and the Next Generation Science Standards. </w:t>
      </w:r>
      <w:r>
        <w:rPr>
          <w:i/>
          <w:iCs/>
        </w:rPr>
        <w:t>AERA Open</w:t>
      </w:r>
      <w:r>
        <w:t xml:space="preserve">, 1-17. </w:t>
      </w:r>
      <w:hyperlink r:id="rId25">
        <w:r>
          <w:rPr>
            <w:rStyle w:val="Hyperlink"/>
          </w:rPr>
          <w:t>https://journals.sagepub.com/doi/10.1177/23328584211024261</w:t>
        </w:r>
      </w:hyperlink>
    </w:p>
    <w:p w14:paraId="78B8ED1A" w14:textId="77777777" w:rsidR="00864637" w:rsidRDefault="009D483B"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 </w:t>
      </w:r>
      <w:r>
        <w:rPr>
          <w:i/>
          <w:iCs/>
        </w:rPr>
        <w:t>Computers in the Schools. 38</w:t>
      </w:r>
      <w:r>
        <w:t xml:space="preserve">(1), 19-35. </w:t>
      </w:r>
      <w:hyperlink r:id="rId26">
        <w:r>
          <w:rPr>
            <w:rStyle w:val="Hyperlink"/>
          </w:rPr>
          <w:t>https://doi.org/10.1080/07380569.2021.1882209</w:t>
        </w:r>
      </w:hyperlink>
    </w:p>
    <w:p w14:paraId="696CE5C5" w14:textId="77777777" w:rsidR="00864637" w:rsidRDefault="009D483B"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 </w:t>
      </w:r>
      <w:r>
        <w:rPr>
          <w:i/>
          <w:iCs/>
        </w:rPr>
        <w:t>Journal of Science Ed</w:t>
      </w:r>
      <w:r>
        <w:rPr>
          <w:i/>
          <w:iCs/>
        </w:rPr>
        <w:t>ucation and Technology, 30</w:t>
      </w:r>
      <w:r>
        <w:t xml:space="preserve">(2), 255-267. </w:t>
      </w:r>
      <w:hyperlink r:id="rId27">
        <w:r>
          <w:rPr>
            <w:rStyle w:val="Hyperlink"/>
          </w:rPr>
          <w:t>https://link.springer.com/article/10.1007%2Fs10956-020-09862-4</w:t>
        </w:r>
      </w:hyperlink>
      <w:r>
        <w:t xml:space="preserve">. </w:t>
      </w:r>
      <w:r>
        <w:rPr>
          <w:i/>
          <w:iCs/>
        </w:rPr>
        <w:t>Nb.</w:t>
      </w:r>
      <w:r>
        <w:t xml:space="preserve"> Both authors contributed equally.  </w:t>
      </w:r>
    </w:p>
    <w:p w14:paraId="11B7A2FE" w14:textId="77777777" w:rsidR="00864637" w:rsidRDefault="009D483B">
      <w:pPr>
        <w:pStyle w:val="BodyText"/>
      </w:pPr>
      <w:r>
        <w:t>Rosenberg, J. M., &amp; Staudt Wil</w:t>
      </w:r>
      <w:r>
        <w:t xml:space="preserve">let, K. B. (2021). Balancing participants’ privacy and open science in the context of COVID-19: A response to Ifenthaler &amp; Schumacher (2016). </w:t>
      </w:r>
      <w:r>
        <w:rPr>
          <w:i/>
          <w:iCs/>
        </w:rPr>
        <w:t>Educational Technology Research &amp; Development, 69</w:t>
      </w:r>
      <w:r>
        <w:t xml:space="preserve">(1), 347-351.  </w:t>
      </w:r>
    </w:p>
    <w:p w14:paraId="4CF49761" w14:textId="77777777" w:rsidR="00864637" w:rsidRDefault="009D483B">
      <w:pPr>
        <w:pStyle w:val="BodyText"/>
      </w:pPr>
      <w:r>
        <w:t>Harper, F. K., Rosenberg, J. M., Comperry, S., Ho</w:t>
      </w:r>
      <w:r>
        <w:t xml:space="preserve">well, K., &amp; Womble, S. (2021). #Mathathome during the COVID-19 Pandemic: Exploring and reimagining resources and social supports for parents. </w:t>
      </w:r>
      <w:r>
        <w:rPr>
          <w:i/>
          <w:iCs/>
        </w:rPr>
        <w:t>Education Sciences, 11</w:t>
      </w:r>
      <w:r>
        <w:t xml:space="preserve">(2), 60, 1-24. </w:t>
      </w:r>
      <w:hyperlink r:id="rId28">
        <w:r>
          <w:rPr>
            <w:rStyle w:val="Hyperlink"/>
          </w:rPr>
          <w:t>https://www.mdpi.co</w:t>
        </w:r>
        <w:r>
          <w:rPr>
            <w:rStyle w:val="Hyperlink"/>
          </w:rPr>
          <w:t>m/2227-7102/11/2/60</w:t>
        </w:r>
      </w:hyperlink>
      <w:r>
        <w:t xml:space="preserve">  </w:t>
      </w:r>
    </w:p>
    <w:p w14:paraId="5E604B6A" w14:textId="77777777" w:rsidR="00864637" w:rsidRDefault="009D483B"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 </w:t>
      </w:r>
      <w:r>
        <w:rPr>
          <w:i/>
          <w:iCs/>
        </w:rPr>
        <w:t>Educational Measurement: Issues and Practice, 39</w:t>
      </w:r>
      <w:r>
        <w:t>(4), 53-6</w:t>
      </w:r>
      <w:r>
        <w:t xml:space="preserve">4. </w:t>
      </w:r>
      <w:hyperlink r:id="rId29">
        <w:r>
          <w:rPr>
            <w:rStyle w:val="Hyperlink"/>
          </w:rPr>
          <w:t>https://onlinelibrary.wiley.com/doi/abs/10.1111/emip.12314</w:t>
        </w:r>
      </w:hyperlink>
      <w:r>
        <w:t xml:space="preserve">  </w:t>
      </w:r>
    </w:p>
    <w:p w14:paraId="2F39FFEB" w14:textId="77777777" w:rsidR="00864637" w:rsidRDefault="009D483B">
      <w:pPr>
        <w:pStyle w:val="BodyText"/>
      </w:pPr>
      <w:r>
        <w:t>Rosenberg, J. M., Reid, J., Dyer, E., Koehler, M. J., Fischer, C., &amp; McKenna, T. J. (2020). Idle chatter or compel</w:t>
      </w:r>
      <w:r>
        <w:t xml:space="preserve">ling conversation? The potential of the social media-based #NGSSchat network as a support for science education reform efforts. </w:t>
      </w:r>
      <w:r>
        <w:rPr>
          <w:i/>
          <w:iCs/>
        </w:rPr>
        <w:t>Journal of Research in Science Teaching, 57</w:t>
      </w:r>
      <w:r>
        <w:t xml:space="preserve">(9), 1322-1355. </w:t>
      </w:r>
      <w:hyperlink r:id="rId30">
        <w:r>
          <w:rPr>
            <w:rStyle w:val="Hyperlink"/>
          </w:rPr>
          <w:t>https://onlinelibrary.wiley.com/doi/10.1002/tea.21660</w:t>
        </w:r>
      </w:hyperlink>
      <w:r>
        <w:t xml:space="preserve">  </w:t>
      </w:r>
    </w:p>
    <w:p w14:paraId="5F1BAF1D" w14:textId="77777777" w:rsidR="00864637" w:rsidRDefault="009D483B">
      <w:pPr>
        <w:pStyle w:val="BodyText"/>
      </w:pPr>
      <w:r>
        <w:t>Carpenter, J., Rosenberg, J. M., Dousay, T., Romero-Hall, E., Trust, T., Kessler, A., Phillips, M., Morrison, S., Fischer, C. &amp; Krutka, D. (2020). What should teacher educators know about technolo</w:t>
      </w:r>
      <w:r>
        <w:t xml:space="preserve">gy? Perspectives and self-assessments. </w:t>
      </w:r>
      <w:r>
        <w:rPr>
          <w:i/>
          <w:iCs/>
        </w:rPr>
        <w:t>Teaching and Teacher Education, 95</w:t>
      </w:r>
      <w:r>
        <w:t xml:space="preserve">(10), 103-124. </w:t>
      </w:r>
      <w:hyperlink r:id="rId31">
        <w:r>
          <w:rPr>
            <w:rStyle w:val="Hyperlink"/>
          </w:rPr>
          <w:t>https://doi.org/10.1016/j.tate.2020.103124</w:t>
        </w:r>
      </w:hyperlink>
    </w:p>
    <w:p w14:paraId="4419D615" w14:textId="77777777" w:rsidR="00864637" w:rsidRDefault="009D483B">
      <w:pPr>
        <w:pStyle w:val="BodyText"/>
      </w:pPr>
      <w:r>
        <w:t>Ranellucci, J., Rosenberg, J. M., &amp; Poitras, E. (2020). Explori</w:t>
      </w:r>
      <w:r>
        <w:t xml:space="preserve">ng pre-service teachers’ use of technology: The technology acceptance model and expectancy-value theory. </w:t>
      </w:r>
      <w:r>
        <w:rPr>
          <w:i/>
          <w:iCs/>
        </w:rPr>
        <w:t>Journal of Computer Assisted Learning, 36</w:t>
      </w:r>
      <w:r>
        <w:t xml:space="preserve">(6), 810-824. </w:t>
      </w:r>
      <w:hyperlink r:id="rId32">
        <w:r>
          <w:rPr>
            <w:rStyle w:val="Hyperlink"/>
          </w:rPr>
          <w:t>http://dx.doi.org/10.1111/jcal.12459</w:t>
        </w:r>
      </w:hyperlink>
      <w:r>
        <w:t xml:space="preserve">   </w:t>
      </w:r>
    </w:p>
    <w:p w14:paraId="2E36C8B5" w14:textId="77777777" w:rsidR="00864637" w:rsidRDefault="009D483B">
      <w:pPr>
        <w:pStyle w:val="BodyText"/>
      </w:pPr>
      <w:r>
        <w:lastRenderedPageBreak/>
        <w:t xml:space="preserve">Schmidt, J. A., Beymer, P. N., Rosenberg, J. M., Naftzger, N. J., &amp; Shumow, L. (2020). Experiences, activities, and personal characteristics as predictors of engagement in STEM-focused summer programs. </w:t>
      </w:r>
      <w:r>
        <w:rPr>
          <w:i/>
          <w:iCs/>
        </w:rPr>
        <w:t>Journal of Research in Science Teaching, 57</w:t>
      </w:r>
      <w:r>
        <w:t>(8), 1281-1</w:t>
      </w:r>
      <w:r>
        <w:t xml:space="preserve">309. </w:t>
      </w:r>
      <w:hyperlink r:id="rId33">
        <w:r>
          <w:rPr>
            <w:rStyle w:val="Hyperlink"/>
          </w:rPr>
          <w:t>https://onlinelibrary.wiley.com/doi/full/10.1002/tea.21630</w:t>
        </w:r>
      </w:hyperlink>
    </w:p>
    <w:p w14:paraId="06BEA2DF" w14:textId="77777777" w:rsidR="00864637" w:rsidRDefault="009D483B">
      <w:pPr>
        <w:pStyle w:val="BodyText"/>
      </w:pPr>
      <w:r>
        <w:t>Greenhalgh, S. P., Rosenberg, J. M., Koehler, M. J., Akcaoglu, M., &amp; Staudt Willet, K. B. (2020). Identifying mult</w:t>
      </w:r>
      <w:r>
        <w:t xml:space="preserve">iple learning spaces within a single teacher-focused Twitter hashtag. </w:t>
      </w:r>
      <w:r>
        <w:rPr>
          <w:i/>
          <w:iCs/>
        </w:rPr>
        <w:t>Computers &amp; Education, 148</w:t>
      </w:r>
      <w:r>
        <w:t xml:space="preserve">(4). </w:t>
      </w:r>
      <w:hyperlink r:id="rId34">
        <w:r>
          <w:rPr>
            <w:rStyle w:val="Hyperlink"/>
          </w:rPr>
          <w:t>https://doi.org/10.1016/j.compedu.2020.103809</w:t>
        </w:r>
      </w:hyperlink>
      <w:r>
        <w:t xml:space="preserve">  </w:t>
      </w:r>
    </w:p>
    <w:p w14:paraId="5A7AF3B1" w14:textId="77777777" w:rsidR="00864637" w:rsidRDefault="009D483B">
      <w:pPr>
        <w:pStyle w:val="BodyText"/>
      </w:pPr>
      <w:r>
        <w:t>Beymer, P. N., Rosenberg, J. M., &amp; Schmidt</w:t>
      </w:r>
      <w:r>
        <w:t xml:space="preserve">, J. A. (2020). Does choice matter or is it all about interest? An investigation using an experience sampling approach in high school science classrooms. </w:t>
      </w:r>
      <w:r>
        <w:rPr>
          <w:i/>
          <w:iCs/>
        </w:rPr>
        <w:t>Learning and Individual Differences, 78</w:t>
      </w:r>
      <w:r>
        <w:t xml:space="preserve">(2), 1-15. </w:t>
      </w:r>
      <w:hyperlink r:id="rId35">
        <w:r>
          <w:rPr>
            <w:rStyle w:val="Hyperlink"/>
          </w:rPr>
          <w:t>https://doi.org/10.1016/j.lindif.2019.101812</w:t>
        </w:r>
      </w:hyperlink>
      <w:r>
        <w:t xml:space="preserve"> </w:t>
      </w:r>
    </w:p>
    <w:p w14:paraId="39E3AD5C" w14:textId="77777777" w:rsidR="00864637" w:rsidRDefault="009D483B">
      <w:pPr>
        <w:pStyle w:val="BodyText"/>
      </w:pPr>
      <w:r>
        <w:t xml:space="preserve">Rosenberg, J. M., Edwards, A., &amp; Chen, B. (2020). Getting messy with data: Tools and strategies to help students analyze and interpret complex data sources. </w:t>
      </w:r>
      <w:r>
        <w:rPr>
          <w:i/>
          <w:iCs/>
        </w:rPr>
        <w:t>The Science Teacher, 87</w:t>
      </w:r>
      <w:r>
        <w:t xml:space="preserve">(5). </w:t>
      </w:r>
      <w:hyperlink r:id="rId36">
        <w:r>
          <w:rPr>
            <w:rStyle w:val="Hyperlink"/>
          </w:rPr>
          <w:t>https://learningcenter.nsta.org/resource/?id=10.2505/4/tst20_087_05_30</w:t>
        </w:r>
      </w:hyperlink>
      <w:r>
        <w:t xml:space="preserve">  </w:t>
      </w:r>
    </w:p>
    <w:p w14:paraId="6E7E7703" w14:textId="77777777" w:rsidR="00864637" w:rsidRDefault="009D483B">
      <w:pPr>
        <w:pStyle w:val="BodyText"/>
      </w:pPr>
      <w:r>
        <w:t>Xu, R., Frank, K. A., Maroulis, S., &amp; Rosenberg, J. M. (2019). konfound: Command to quantify ro</w:t>
      </w:r>
      <w:r>
        <w:t xml:space="preserve">bustness of causal inferences. </w:t>
      </w:r>
      <w:r>
        <w:rPr>
          <w:i/>
          <w:iCs/>
        </w:rPr>
        <w:t>The Stata Journal, 19</w:t>
      </w:r>
      <w:r>
        <w:t xml:space="preserve">(3), 523-550. </w:t>
      </w:r>
      <w:hyperlink r:id="rId37">
        <w:r>
          <w:rPr>
            <w:rStyle w:val="Hyperlink"/>
          </w:rPr>
          <w:t>https://journals.sagepub.com/doi/full/10.1177/1536867X19874223</w:t>
        </w:r>
      </w:hyperlink>
      <w:r>
        <w:t xml:space="preserve"> </w:t>
      </w:r>
    </w:p>
    <w:p w14:paraId="04A8B112" w14:textId="77777777" w:rsidR="00864637" w:rsidRDefault="009D483B">
      <w:pPr>
        <w:pStyle w:val="BodyText"/>
      </w:pPr>
      <w:r>
        <w:t>Blondel, D. V., Sansone, A., Rosenberg, J. M</w:t>
      </w:r>
      <w:r>
        <w:t xml:space="preserve">., Yang, B. W., Linennbrink-Garcia, L., &amp; Schwarz-Bloom, R. D. (2019). Development of an online experiment platform (Rex) for high school biology. </w:t>
      </w:r>
      <w:r>
        <w:rPr>
          <w:i/>
          <w:iCs/>
        </w:rPr>
        <w:t>Journal of Formative Design for Learning, 3</w:t>
      </w:r>
      <w:r>
        <w:t xml:space="preserve">(1) 62-81. </w:t>
      </w:r>
      <w:hyperlink r:id="rId38">
        <w:r>
          <w:rPr>
            <w:rStyle w:val="Hyperlink"/>
          </w:rPr>
          <w:t>https://www.ncbi.nlm.nih.gov/pmc/articles/PMC6716597/</w:t>
        </w:r>
      </w:hyperlink>
      <w:r>
        <w:t xml:space="preserve">   </w:t>
      </w:r>
    </w:p>
    <w:p w14:paraId="569DA022" w14:textId="77777777" w:rsidR="00864637" w:rsidRDefault="009D483B">
      <w:pPr>
        <w:pStyle w:val="BodyText"/>
      </w:pPr>
      <w:r>
        <w:t>Henriksen, D., Mehta, R. &amp; Rosenberg, J. (2019). Supporting a creatively focused technology fluent mindset among educators: survey results from a five-year inquiry into teachers’ co</w:t>
      </w:r>
      <w:r>
        <w:t xml:space="preserve">nfidence in using technology. </w:t>
      </w:r>
      <w:r>
        <w:rPr>
          <w:i/>
          <w:iCs/>
        </w:rPr>
        <w:t>Journal of Technology and Teacher Education, 27</w:t>
      </w:r>
      <w:r>
        <w:t xml:space="preserve">(1), 63-95. </w:t>
      </w:r>
      <w:hyperlink r:id="rId39">
        <w:r>
          <w:rPr>
            <w:rStyle w:val="Hyperlink"/>
          </w:rPr>
          <w:t>https://www.learntechlib.org/primary/p/184724/</w:t>
        </w:r>
      </w:hyperlink>
      <w:r>
        <w:t xml:space="preserve"> </w:t>
      </w:r>
    </w:p>
    <w:p w14:paraId="781512B6" w14:textId="77777777" w:rsidR="00864637" w:rsidRDefault="009D483B">
      <w:pPr>
        <w:pStyle w:val="BodyText"/>
      </w:pPr>
      <w:r>
        <w:t>Rosenberg, J. M., &amp; Lawson, M. J. (2019). An investig</w:t>
      </w:r>
      <w:r>
        <w:t xml:space="preserve">ation of students’ use of a computational science simulation in an online high school physics class. </w:t>
      </w:r>
      <w:r>
        <w:rPr>
          <w:i/>
          <w:iCs/>
        </w:rPr>
        <w:t>Education Sciences, 9</w:t>
      </w:r>
      <w:r>
        <w:t xml:space="preserve">(49), 1-19. </w:t>
      </w:r>
      <w:hyperlink r:id="rId40">
        <w:r>
          <w:rPr>
            <w:rStyle w:val="Hyperlink"/>
          </w:rPr>
          <w:t>https://www.mdpi.com/2227-7102/9/1/49</w:t>
        </w:r>
      </w:hyperlink>
      <w:r>
        <w:t xml:space="preserve">    </w:t>
      </w:r>
    </w:p>
    <w:p w14:paraId="5B7BD291" w14:textId="77777777" w:rsidR="00864637" w:rsidRDefault="009D483B">
      <w:pPr>
        <w:pStyle w:val="BodyText"/>
      </w:pPr>
      <w:r>
        <w:t>Rosenberg, J. M., Beyme</w:t>
      </w:r>
      <w:r>
        <w:t xml:space="preserve">r, P. N., Anderson, D. J., &amp; Schmidt, J. A. (2018). tidyLPA: An R package to easily carry out Latent Profile Analysis (LPA) using open-source or commercial software. </w:t>
      </w:r>
      <w:r>
        <w:rPr>
          <w:i/>
          <w:iCs/>
        </w:rPr>
        <w:t>Journal of Open Source Software, 3</w:t>
      </w:r>
      <w:r>
        <w:t xml:space="preserve">(30), 978. </w:t>
      </w:r>
      <w:hyperlink r:id="rId41">
        <w:r>
          <w:rPr>
            <w:rStyle w:val="Hyperlink"/>
          </w:rPr>
          <w:t>https://doi.org/10.21105/joss.00978</w:t>
        </w:r>
      </w:hyperlink>
      <w:r>
        <w:t xml:space="preserve">   </w:t>
      </w:r>
    </w:p>
    <w:p w14:paraId="3849E7A8" w14:textId="77777777" w:rsidR="00864637" w:rsidRDefault="009D483B"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 </w:t>
      </w:r>
      <w:r>
        <w:rPr>
          <w:i/>
          <w:iCs/>
        </w:rPr>
        <w:t>TechTrends, 62</w:t>
      </w:r>
      <w:r>
        <w:t>(5), 501-508.</w:t>
      </w:r>
      <w:r>
        <w:t xml:space="preserve"> </w:t>
      </w:r>
      <w:hyperlink r:id="rId42">
        <w:r>
          <w:rPr>
            <w:rStyle w:val="Hyperlink"/>
          </w:rPr>
          <w:t>https://doi.org/10.1007/s11528-018-0313-6</w:t>
        </w:r>
      </w:hyperlink>
      <w:r>
        <w:t xml:space="preserve">   </w:t>
      </w:r>
    </w:p>
    <w:p w14:paraId="0648EFDA" w14:textId="77777777" w:rsidR="00864637" w:rsidRDefault="009D483B">
      <w:pPr>
        <w:pStyle w:val="BodyText"/>
      </w:pPr>
      <w:r>
        <w:t>Beymer, P. N., Rosenberg, J. M., Schmidt, J. A., &amp; Naftzger, N. (2018). Examining relationships between choice, affect, and engagement in out-of-scho</w:t>
      </w:r>
      <w:r>
        <w:t xml:space="preserve">ol time STEM programs. </w:t>
      </w:r>
      <w:r>
        <w:rPr>
          <w:i/>
          <w:iCs/>
        </w:rPr>
        <w:t>Journal of Youth and Adolescence, 47</w:t>
      </w:r>
      <w:r>
        <w:t xml:space="preserve">(6), 1178-1191. </w:t>
      </w:r>
      <w:hyperlink r:id="rId43">
        <w:r>
          <w:rPr>
            <w:rStyle w:val="Hyperlink"/>
          </w:rPr>
          <w:t>https://doi.org/10.1007/s10964-018-0814-9</w:t>
        </w:r>
      </w:hyperlink>
      <w:r>
        <w:t xml:space="preserve">   </w:t>
      </w:r>
    </w:p>
    <w:p w14:paraId="37262D2D" w14:textId="77777777" w:rsidR="00864637" w:rsidRDefault="009D483B">
      <w:pPr>
        <w:pStyle w:val="BodyText"/>
      </w:pPr>
      <w:r>
        <w:t>Akcaoglu, M., Rosenberg, J. M., Ranellucci, J., &amp; Schwarz, C. V. (2018). Ou</w:t>
      </w:r>
      <w:r>
        <w:t xml:space="preserve">tcomes from a self-generated utility value intervention on fifth and sixth-grade students’ value and interest in </w:t>
      </w:r>
      <w:r>
        <w:lastRenderedPageBreak/>
        <w:t xml:space="preserve">science. </w:t>
      </w:r>
      <w:r>
        <w:rPr>
          <w:i/>
          <w:iCs/>
        </w:rPr>
        <w:t>International Journal of Educational Research, 87</w:t>
      </w:r>
      <w:r>
        <w:t xml:space="preserve">, 67-77. </w:t>
      </w:r>
      <w:hyperlink r:id="rId44">
        <w:r>
          <w:rPr>
            <w:rStyle w:val="Hyperlink"/>
          </w:rPr>
          <w:t>https://www.sciencedirect.com/science/article/pii/S0883035517308492</w:t>
        </w:r>
      </w:hyperlink>
      <w:r>
        <w:t xml:space="preserve">  </w:t>
      </w:r>
    </w:p>
    <w:p w14:paraId="4E9FECEA" w14:textId="77777777" w:rsidR="00864637" w:rsidRDefault="009D483B">
      <w:pPr>
        <w:pStyle w:val="BodyText"/>
      </w:pPr>
      <w:r>
        <w:t xml:space="preserve">Schmidt, J. A., Rosenberg, J. M., &amp; Beymer, P. (2018). A person-in-context approach to student engagement in science: Examining learning activities and choice. </w:t>
      </w:r>
      <w:r>
        <w:rPr>
          <w:i/>
          <w:iCs/>
        </w:rPr>
        <w:t>Journal of Rese</w:t>
      </w:r>
      <w:r>
        <w:rPr>
          <w:i/>
          <w:iCs/>
        </w:rPr>
        <w:t>arch in Science Teaching, 55</w:t>
      </w:r>
      <w:r>
        <w:t xml:space="preserve">(1), 19-43. </w:t>
      </w:r>
      <w:hyperlink r:id="rId45">
        <w:r>
          <w:rPr>
            <w:rStyle w:val="Hyperlink"/>
          </w:rPr>
          <w:t>https://dx.doi.org/10.1002/tea.21409</w:t>
        </w:r>
      </w:hyperlink>
      <w:r>
        <w:t xml:space="preserve">   (</w:t>
      </w:r>
      <w:r>
        <w:rPr>
          <w:i/>
          <w:iCs/>
        </w:rPr>
        <w:t>Nb. This article was recognized as one of the 20 most-downloaded articles in JRST between June, 2016 and June, 2018</w:t>
      </w:r>
      <w:r>
        <w:t>)</w:t>
      </w:r>
    </w:p>
    <w:p w14:paraId="6850B77B" w14:textId="77777777" w:rsidR="00864637" w:rsidRDefault="009D483B">
      <w:pPr>
        <w:pStyle w:val="BodyText"/>
      </w:pPr>
      <w:r>
        <w:t>Ros</w:t>
      </w:r>
      <w:r>
        <w:t xml:space="preserve">enberg, J.M., Greenhalgh, S.P., Graves Wolf, L. &amp; Koehler, M.J. (2017). Strategies, use, and impact of social media for supporting teacher community within professional development: The case of one urban STEM program. </w:t>
      </w:r>
      <w:r>
        <w:rPr>
          <w:i/>
          <w:iCs/>
        </w:rPr>
        <w:t>Journal of Computers in Mathematics an</w:t>
      </w:r>
      <w:r>
        <w:rPr>
          <w:i/>
          <w:iCs/>
        </w:rPr>
        <w:t>d Science Teaching, 36</w:t>
      </w:r>
      <w:r>
        <w:t xml:space="preserve">(3), 255-267. </w:t>
      </w:r>
      <w:hyperlink r:id="rId46">
        <w:r>
          <w:rPr>
            <w:rStyle w:val="Hyperlink"/>
          </w:rPr>
          <w:t>https://www.learntechlib.org/primary/p/180387/</w:t>
        </w:r>
      </w:hyperlink>
      <w:r>
        <w:t xml:space="preserve">  </w:t>
      </w:r>
    </w:p>
    <w:p w14:paraId="7B9BC7CA" w14:textId="77777777" w:rsidR="00864637" w:rsidRDefault="009D483B"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 </w:t>
      </w:r>
      <w:r>
        <w:rPr>
          <w:i/>
          <w:iCs/>
        </w:rPr>
        <w:t>Journal of Technology and Teacher Education, 2</w:t>
      </w:r>
      <w:r>
        <w:rPr>
          <w:i/>
          <w:iCs/>
        </w:rPr>
        <w:t>5</w:t>
      </w:r>
      <w:r>
        <w:t xml:space="preserve">, 31-59. </w:t>
      </w:r>
      <w:hyperlink r:id="rId47">
        <w:r>
          <w:rPr>
            <w:rStyle w:val="Hyperlink"/>
          </w:rPr>
          <w:t>http://www.learntechlib.org/p/173346/</w:t>
        </w:r>
      </w:hyperlink>
      <w:r>
        <w:t xml:space="preserve"> "&gt;</w:t>
      </w:r>
    </w:p>
    <w:p w14:paraId="224C95FB" w14:textId="77777777" w:rsidR="00864637" w:rsidRDefault="009D483B">
      <w:pPr>
        <w:pStyle w:val="BodyText"/>
      </w:pPr>
      <w:r>
        <w:t>Rosenberg, J. M., Greenhalgh, S. P., Koehler, M. J., Hamilton, E., &amp; Akcaoglu, M. (2016). An investigation of State Educational Twitter Hashtags (SE</w:t>
      </w:r>
      <w:r>
        <w:t xml:space="preserve">THs) as affinity spaces. </w:t>
      </w:r>
      <w:r>
        <w:rPr>
          <w:i/>
          <w:iCs/>
        </w:rPr>
        <w:t>E-Learning and Digital Media, 13</w:t>
      </w:r>
      <w:r>
        <w:t xml:space="preserve">(1-2), 24-44. </w:t>
      </w:r>
      <w:hyperlink r:id="rId48">
        <w:r>
          <w:rPr>
            <w:rStyle w:val="Hyperlink"/>
          </w:rPr>
          <w:t>http://dx.doi.org/10.1177/2042753016672351</w:t>
        </w:r>
      </w:hyperlink>
      <w:r>
        <w:t xml:space="preserve">  </w:t>
      </w:r>
    </w:p>
    <w:p w14:paraId="6F2292ED" w14:textId="77777777" w:rsidR="00864637" w:rsidRDefault="009D483B">
      <w:pPr>
        <w:pStyle w:val="BodyText"/>
      </w:pPr>
      <w:r>
        <w:t>Greenhalgh, S. P., Rosenberg, J. M., &amp; Wolf, L. G. (2016). For all intents and</w:t>
      </w:r>
      <w:r>
        <w:t xml:space="preserve"> purposes: Twitter as a foundational technology for teachers. </w:t>
      </w:r>
      <w:r>
        <w:rPr>
          <w:i/>
          <w:iCs/>
        </w:rPr>
        <w:t>E-Learning and Digital Media, 13</w:t>
      </w:r>
      <w:r>
        <w:t xml:space="preserve">(1-2), 81-98. </w:t>
      </w:r>
      <w:hyperlink r:id="rId49">
        <w:r>
          <w:rPr>
            <w:rStyle w:val="Hyperlink"/>
          </w:rPr>
          <w:t>http://dx.doi.org/10.1177/2042753016672131</w:t>
        </w:r>
      </w:hyperlink>
      <w:r>
        <w:t xml:space="preserve">  </w:t>
      </w:r>
    </w:p>
    <w:p w14:paraId="1C6B78A6" w14:textId="77777777" w:rsidR="00864637" w:rsidRDefault="009D483B">
      <w:pPr>
        <w:pStyle w:val="BodyText"/>
      </w:pPr>
      <w:r>
        <w:t>Hamilton, E., Rosenberg, J. M., &amp; Akcaogl</w:t>
      </w:r>
      <w:r>
        <w:t xml:space="preserve">u, M. (2016). Examining the Substitution Augmentation Modification Redefinition (SAMR) model for technology integration. </w:t>
      </w:r>
      <w:r>
        <w:rPr>
          <w:i/>
          <w:iCs/>
        </w:rPr>
        <w:t>Tech Trends, 60</w:t>
      </w:r>
      <w:r>
        <w:t xml:space="preserve">, 433-441. </w:t>
      </w:r>
      <w:hyperlink r:id="rId50">
        <w:r>
          <w:rPr>
            <w:rStyle w:val="Hyperlink"/>
          </w:rPr>
          <w:t>http://dx.doi.org/10.1007/s11528-016-0091-y</w:t>
        </w:r>
      </w:hyperlink>
      <w:r>
        <w:t xml:space="preserve">  </w:t>
      </w:r>
    </w:p>
    <w:p w14:paraId="6200372B" w14:textId="77777777" w:rsidR="00864637" w:rsidRDefault="009D483B">
      <w:pPr>
        <w:pStyle w:val="BodyText"/>
      </w:pPr>
      <w:r>
        <w:t xml:space="preserve">Rosenberg, J. M., Terry, C. A., Bell, J., Hiltz, V., &amp; Russo, T. (2016). Design guidelines for graduate program social media use. </w:t>
      </w:r>
      <w:r>
        <w:rPr>
          <w:i/>
          <w:iCs/>
        </w:rPr>
        <w:t>Tech Trends, 2</w:t>
      </w:r>
      <w:r>
        <w:t xml:space="preserve">, 167-175. </w:t>
      </w:r>
      <w:hyperlink r:id="rId51">
        <w:r>
          <w:rPr>
            <w:rStyle w:val="Hyperlink"/>
          </w:rPr>
          <w:t>http://dx.doi.org/10.1007/s11528-016-0</w:t>
        </w:r>
        <w:r>
          <w:rPr>
            <w:rStyle w:val="Hyperlink"/>
          </w:rPr>
          <w:t>023-x</w:t>
        </w:r>
      </w:hyperlink>
      <w:r>
        <w:t xml:space="preserve"> </w:t>
      </w:r>
    </w:p>
    <w:p w14:paraId="3D5155AC" w14:textId="77777777" w:rsidR="00864637" w:rsidRDefault="009D483B">
      <w:pPr>
        <w:pStyle w:val="BodyText"/>
      </w:pPr>
      <w:r>
        <w:t xml:space="preserve">Rosenberg, J. M., &amp; Koehler, M. J. (2015). Context and Technological Pedagogical Content Knowledge (TPACK): A systematic review. </w:t>
      </w:r>
      <w:r>
        <w:rPr>
          <w:i/>
          <w:iCs/>
        </w:rPr>
        <w:t>Journal of Research on Technology in Education, 47</w:t>
      </w:r>
      <w:r>
        <w:t xml:space="preserve">, 186-210. </w:t>
      </w:r>
      <w:hyperlink r:id="rId52">
        <w:r>
          <w:rPr>
            <w:rStyle w:val="Hyperlink"/>
          </w:rPr>
          <w:t>http://dx.doi.org/10.1080/15391523.2015.1052663</w:t>
        </w:r>
      </w:hyperlink>
      <w:r>
        <w:t xml:space="preserve">  </w:t>
      </w:r>
    </w:p>
    <w:p w14:paraId="74507448" w14:textId="77777777" w:rsidR="00864637" w:rsidRDefault="009D483B">
      <w:pPr>
        <w:pStyle w:val="Heading2"/>
      </w:pPr>
      <w:bookmarkStart w:id="13" w:name="Xd8c84b6f36cf61a3c556fa0ffc495ddb57db628"/>
      <w:bookmarkEnd w:id="10"/>
      <w:bookmarkEnd w:id="12"/>
      <w:r>
        <w:t>Editor-Reviewed Articles Published in Journals (5)</w:t>
      </w:r>
    </w:p>
    <w:p w14:paraId="4D89F554" w14:textId="77777777" w:rsidR="00864637" w:rsidRDefault="009D483B">
      <w:r>
        <w:t>Rosenberg, J. M., Burchfield, M. B., Borchers, C., Gibbons, B., &amp; Anderson, D., and Fischer, C. (in press). Posts on Facebook by schools and districts and</w:t>
      </w:r>
      <w:r>
        <w:t xml:space="preserve"> the potential risks to students’ privacy. </w:t>
      </w:r>
      <w:r>
        <w:rPr>
          <w:i/>
          <w:iCs/>
        </w:rPr>
        <w:t>Phi Delta Kappan</w:t>
      </w:r>
      <w:r>
        <w:t>.</w:t>
      </w:r>
    </w:p>
    <w:p w14:paraId="40956511" w14:textId="77777777" w:rsidR="00864637" w:rsidRDefault="009D483B"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 </w:t>
      </w:r>
      <w:r>
        <w:rPr>
          <w:i/>
          <w:iCs/>
        </w:rPr>
        <w:t>TechTrends</w:t>
      </w:r>
      <w:r>
        <w:t xml:space="preserve">, 1-12. </w:t>
      </w:r>
      <w:hyperlink r:id="rId53">
        <w:r>
          <w:rPr>
            <w:rStyle w:val="Hyperlink"/>
          </w:rPr>
          <w:t>https://link.springer.com/article/10.1007/s11528-021-00589-6</w:t>
        </w:r>
      </w:hyperlink>
    </w:p>
    <w:p w14:paraId="3E5316F1" w14:textId="77777777" w:rsidR="00864637" w:rsidRDefault="009D483B">
      <w:pPr>
        <w:pStyle w:val="BodyText"/>
      </w:pPr>
      <w:r>
        <w:lastRenderedPageBreak/>
        <w:t xml:space="preserve">Mehta, R., Henriksen, D., &amp; Rosenberg, J. M. (2019). It’s not about the tools. </w:t>
      </w:r>
      <w:r>
        <w:rPr>
          <w:i/>
          <w:iCs/>
        </w:rPr>
        <w:t>Educational Leadership, 76</w:t>
      </w:r>
      <w:r>
        <w:t>(5), 64-69. Retrieve</w:t>
      </w:r>
      <w:r>
        <w:t xml:space="preserve">d from </w:t>
      </w:r>
      <w:hyperlink r:id="rId54">
        <w:r>
          <w:rPr>
            <w:rStyle w:val="Hyperlink"/>
          </w:rPr>
          <w:t>http://www.ascd.org/publications/educational-leadership/feb19/vol76/num05/It's-Not-About-the-Tools.aspx</w:t>
        </w:r>
      </w:hyperlink>
      <w:r>
        <w:t xml:space="preserve"> &lt;a href=“”&gt;</w:t>
      </w:r>
    </w:p>
    <w:p w14:paraId="14A3E642" w14:textId="77777777" w:rsidR="00864637" w:rsidRDefault="009D483B">
      <w:pPr>
        <w:pStyle w:val="BodyText"/>
      </w:pPr>
      <w:r>
        <w:t>Rosenberg,</w:t>
      </w:r>
      <w:r>
        <w:t xml:space="preserve"> J. M., &amp; Logan, C. W. (2017). Review of the book What’s Worth Teaching: Rethinking Curriculum in the Age of Technology, by A. Collins. </w:t>
      </w:r>
      <w:r>
        <w:rPr>
          <w:i/>
          <w:iCs/>
        </w:rPr>
        <w:t>Teachers College Record</w:t>
      </w:r>
      <w:r>
        <w:t xml:space="preserve">. </w:t>
      </w:r>
      <w:hyperlink r:id="rId55">
        <w:r>
          <w:rPr>
            <w:rStyle w:val="Hyperlink"/>
          </w:rPr>
          <w:t>http://www.tcrecord.org/</w:t>
        </w:r>
        <w:r>
          <w:rPr>
            <w:rStyle w:val="Hyperlink"/>
          </w:rPr>
          <w:t>Content.asp?ContentID=22173</w:t>
        </w:r>
      </w:hyperlink>
    </w:p>
    <w:p w14:paraId="6EC5291F" w14:textId="77777777" w:rsidR="00864637" w:rsidRDefault="009D483B">
      <w:pPr>
        <w:pStyle w:val="BodyText"/>
      </w:pPr>
      <w:r>
        <w:t xml:space="preserve">Phillips, M., Harris, J., Rosenberg, J. M., &amp; Koehler, M. J. (2017). TPCK/TPACK research and development: Past, present, and future directions. </w:t>
      </w:r>
      <w:r>
        <w:rPr>
          <w:i/>
          <w:iCs/>
        </w:rPr>
        <w:t>Australasian Journal of Educational Technology</w:t>
      </w:r>
      <w:r>
        <w:t xml:space="preserve">. </w:t>
      </w:r>
      <w:hyperlink r:id="rId56">
        <w:r>
          <w:rPr>
            <w:rStyle w:val="Hyperlink"/>
          </w:rPr>
          <w:t>https://doi.org/10.14742/ajet.3907</w:t>
        </w:r>
      </w:hyperlink>
      <w:r>
        <w:t xml:space="preserve"> </w:t>
      </w:r>
    </w:p>
    <w:p w14:paraId="1CC77E7A" w14:textId="77777777" w:rsidR="00864637" w:rsidRDefault="009D483B">
      <w:pPr>
        <w:pStyle w:val="Heading2"/>
      </w:pPr>
      <w:bookmarkStart w:id="14" w:name="contributions-to-edited-volumes-10"/>
      <w:bookmarkEnd w:id="13"/>
      <w:r>
        <w:t>Contributions to Edited Volumes (10)</w:t>
      </w:r>
    </w:p>
    <w:p w14:paraId="2C4BDDAC" w14:textId="77777777" w:rsidR="00864637" w:rsidRDefault="009D483B">
      <w:r>
        <w:t>Dai, T., Rosenberg, J. M., &amp; Lawson, M. A. (in press). Data representation. In T. L. Good &amp; M. McCaslin (</w:t>
      </w:r>
      <w:r>
        <w:rPr>
          <w:i/>
          <w:iCs/>
        </w:rPr>
        <w:t>Eds.</w:t>
      </w:r>
      <w:r>
        <w:t>), Educational Psychology Section; D. Fisher (</w:t>
      </w:r>
      <w:r>
        <w:rPr>
          <w:i/>
          <w:iCs/>
        </w:rPr>
        <w:t>Ed.</w:t>
      </w:r>
      <w:r>
        <w:t xml:space="preserve">), </w:t>
      </w:r>
      <w:r>
        <w:rPr>
          <w:i/>
          <w:iCs/>
        </w:rPr>
        <w:t>Routledge encyclopedia of education</w:t>
      </w:r>
      <w:r>
        <w:t xml:space="preserve"> (Online). Taylor &amp; Francis: New York, NY.</w:t>
      </w:r>
    </w:p>
    <w:p w14:paraId="7583D0AB" w14:textId="77777777" w:rsidR="00864637" w:rsidRDefault="009D483B">
      <w:pPr>
        <w:pStyle w:val="BodyText"/>
      </w:pPr>
      <w:r>
        <w:t>Rosenberg, J. M.,</w:t>
      </w:r>
      <w:r>
        <w:t xml:space="preserve"> Lawson, M. A., Anderson, D. J., &amp; Rutherford, T. (2020). Making data science count in and for education. In E. Romero-Hall (Ed.), </w:t>
      </w:r>
      <w:r>
        <w:rPr>
          <w:i/>
          <w:iCs/>
        </w:rPr>
        <w:t>Research methods in learning design &amp; technology</w:t>
      </w:r>
      <w:r>
        <w:t xml:space="preserve"> (pp. 94-110). Routledge: New York, NY. </w:t>
      </w:r>
    </w:p>
    <w:p w14:paraId="5CE9315F" w14:textId="77777777" w:rsidR="00864637" w:rsidRDefault="009D483B">
      <w:pPr>
        <w:pStyle w:val="BodyText"/>
      </w:pPr>
      <w:r>
        <w:t>Greenhalgh, S. P., Staudt Willet, B.</w:t>
      </w:r>
      <w:r>
        <w:t xml:space="preserve">, Rosenberg, J. M., &amp; Koehler, M. J. (2020). Lessons learned from applying Twitter research methods to educational technology phenomena. In E. Romero-Hall (Ed.), </w:t>
      </w:r>
      <w:r>
        <w:rPr>
          <w:i/>
          <w:iCs/>
        </w:rPr>
        <w:t>Research methods in learning design &amp; technology</w:t>
      </w:r>
      <w:r>
        <w:t xml:space="preserve"> (pp. 64-77). Routledge: New York, NY. </w:t>
      </w:r>
    </w:p>
    <w:p w14:paraId="7917F016" w14:textId="77777777" w:rsidR="00864637" w:rsidRDefault="009D483B">
      <w:pPr>
        <w:pStyle w:val="BodyText"/>
      </w:pPr>
      <w:r>
        <w:t>Eidelm</w:t>
      </w:r>
      <w:r>
        <w:t>an, R., Rosenberg, J. M. ,&amp; Shwartz, Y. (2019). Assessing the interaction between self-regulated learning (SRL) profiles and actual learning in the chemistry online blended learning environment (COBLE). In Sampson, D., D. Ifenthaler, M. Spector, P. Isafas,</w:t>
      </w:r>
      <w:r>
        <w:t xml:space="preserve"> &amp; S. Sergis (Eds), </w:t>
      </w:r>
      <w:r>
        <w:rPr>
          <w:i/>
          <w:iCs/>
        </w:rPr>
        <w:t>Learning technologies for transforming teaching, learning and assessment at large scale</w:t>
      </w:r>
      <w:r>
        <w:t xml:space="preserve"> (pp. 231-255). Berlin, Germany: Springer. </w:t>
      </w:r>
    </w:p>
    <w:p w14:paraId="26626F62" w14:textId="77777777" w:rsidR="00864637" w:rsidRDefault="009D483B">
      <w:pPr>
        <w:pStyle w:val="BodyText"/>
      </w:pPr>
      <w:r>
        <w:t>Herring, M., Koehler, M. J., Mishra, P., Rosenberg, J. M., &amp; Teske, J. (2016). Introduction to the 2nd ed</w:t>
      </w:r>
      <w:r>
        <w:t xml:space="preserve">ition of the TPACK handbook. In M. Herring, M. J. Koehler, &amp; P. Mishra (Eds.), </w:t>
      </w:r>
      <w:r>
        <w:rPr>
          <w:i/>
          <w:iCs/>
        </w:rPr>
        <w:t>Handbook of Technological Pedagogical Content Knowledge (TPACK) for educators</w:t>
      </w:r>
      <w:r>
        <w:t xml:space="preserve"> (2nd ed., pp. 1-8). New York, NY: Routledge. </w:t>
      </w:r>
    </w:p>
    <w:p w14:paraId="2957D1F4" w14:textId="77777777" w:rsidR="00864637" w:rsidRDefault="009D483B">
      <w:pPr>
        <w:pStyle w:val="BodyText"/>
      </w:pPr>
      <w:r>
        <w:t>Keenan, S., Rosenberg, J. M., Greenhalgh, S. P. &amp; Koe</w:t>
      </w:r>
      <w:r>
        <w:t xml:space="preserve">hler, M. J. (2016). Examining teachers’ technology use through digital portfolios. In L. Liu &amp; D. C. Gibson (Eds.), </w:t>
      </w:r>
      <w:r>
        <w:rPr>
          <w:i/>
          <w:iCs/>
        </w:rPr>
        <w:t>Research highlights in technology and teacher education 2016</w:t>
      </w:r>
      <w:r>
        <w:t xml:space="preserve"> (pp. 53-60). Chesapeake, VA: Association for the Advancement of Computing in Ed</w:t>
      </w:r>
      <w:r>
        <w:t xml:space="preserve">ucation. </w:t>
      </w:r>
    </w:p>
    <w:p w14:paraId="291E3ED4" w14:textId="77777777" w:rsidR="00864637" w:rsidRDefault="009D483B">
      <w:pPr>
        <w:pStyle w:val="BodyText"/>
      </w:pPr>
      <w:r>
        <w:t xml:space="preserve">Phillips, M., Koehler, M. J. &amp; Rosenberg, J. M. (2016). Considering context: Teachers’ TPACK development and enactment. In L. Liu &amp; D. C. Gibson (Eds.), </w:t>
      </w:r>
      <w:r>
        <w:rPr>
          <w:i/>
          <w:iCs/>
        </w:rPr>
        <w:t>Research highlights in technology and teacher education</w:t>
      </w:r>
      <w:r>
        <w:t xml:space="preserve"> (pp. 197-204). Chesapeake, VA: Associ</w:t>
      </w:r>
      <w:r>
        <w:t>ation for the Advancement of Computing in Education. "&gt;</w:t>
      </w:r>
    </w:p>
    <w:p w14:paraId="085D25E8" w14:textId="77777777" w:rsidR="00864637" w:rsidRDefault="009D483B">
      <w:pPr>
        <w:pStyle w:val="BodyText"/>
      </w:pPr>
      <w:r>
        <w:lastRenderedPageBreak/>
        <w:t xml:space="preserve">Rosenberg, J. M., &amp; Koehler, M. J. (2015). </w:t>
      </w:r>
      <w:r>
        <w:rPr>
          <w:i/>
          <w:iCs/>
        </w:rPr>
        <w:t>Context and teaching with technology in the digital age</w:t>
      </w:r>
      <w:r>
        <w:t>. In M.L. Niess &amp; H. Gillow-Wiles (Eds.), Handbook of research on teacher education in the digital age</w:t>
      </w:r>
      <w:r>
        <w:t xml:space="preserve"> (pp. 440-465). Hershey, PA: IGI Global. </w:t>
      </w:r>
    </w:p>
    <w:p w14:paraId="7883F56B" w14:textId="77777777" w:rsidR="00864637" w:rsidRDefault="009D483B"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 </w:t>
      </w:r>
      <w:r>
        <w:rPr>
          <w:i/>
          <w:iCs/>
        </w:rPr>
        <w:t>Research highlights in technology and tea</w:t>
      </w:r>
      <w:r>
        <w:rPr>
          <w:i/>
          <w:iCs/>
        </w:rPr>
        <w:t>cher education 2015</w:t>
      </w:r>
      <w:r>
        <w:t xml:space="preserve">. Waynesville, NC: Association for the Advancement of Computing in Education (AACE). </w:t>
      </w:r>
    </w:p>
    <w:p w14:paraId="796AF64A" w14:textId="77777777" w:rsidR="00864637" w:rsidRDefault="009D483B">
      <w:pPr>
        <w:pStyle w:val="BodyText"/>
      </w:pPr>
      <w:r>
        <w:t>Koehler, M. J., Mishra, P., Akcaoglu, M., &amp; Rosenberg, J. M. (2013). Technological pedagogical content knowledge for teachers and teacher educators. In</w:t>
      </w:r>
      <w:r>
        <w:t xml:space="preserve"> N. Bharati and S. Mishra (Eds.), </w:t>
      </w:r>
      <w:r>
        <w:rPr>
          <w:i/>
          <w:iCs/>
        </w:rPr>
        <w:t>ICT integrated teacher education: A resource book</w:t>
      </w:r>
      <w:r>
        <w:t xml:space="preserve"> (pp. 1-8). Commonwealth Educational Media Center for Asia, New Delhi, India. </w:t>
      </w:r>
    </w:p>
    <w:p w14:paraId="17776ECB" w14:textId="77777777" w:rsidR="00864637" w:rsidRDefault="009D483B">
      <w:pPr>
        <w:pStyle w:val="Heading2"/>
      </w:pPr>
      <w:bookmarkStart w:id="15" w:name="X27172989c7164f7967f4c4b5c726b8d1b9adf9d"/>
      <w:bookmarkEnd w:id="14"/>
      <w:r>
        <w:t>Papers Published in Refereed Conference Proceedings (27)</w:t>
      </w:r>
    </w:p>
    <w:p w14:paraId="5BE2299A" w14:textId="77777777" w:rsidR="00864637" w:rsidRDefault="009D483B">
      <w:r>
        <w:t>Borchers, C., Rosenberg, J., Gibbons,</w:t>
      </w:r>
      <w:r>
        <w:t xml:space="preserve"> B., Burchfield, M., &amp; Fischer, C. (2021). In I.-H. Hsiao, S. Sahebi, F. Bouchet, &amp; J.-J. Vie (Eds), </w:t>
      </w:r>
      <w:r>
        <w:rPr>
          <w:i/>
          <w:iCs/>
        </w:rPr>
        <w:t>Proceedings of the 14th International Conference on Educational Data Mining</w:t>
      </w:r>
      <w:r>
        <w:t xml:space="preserve"> (pp. 619-624). To Scale or Not to Scale: Comparing Popular Sentiment Analysis D</w:t>
      </w:r>
      <w:r>
        <w:t>ictionaries on Educational Twitter Data. Proceedings of the 14th International Conference on Educational Data Mining (EDM). Paris, France.</w:t>
      </w:r>
    </w:p>
    <w:p w14:paraId="0E62DA35" w14:textId="77777777" w:rsidR="00864637" w:rsidRDefault="009D483B">
      <w:pPr>
        <w:pStyle w:val="BodyText"/>
      </w:pPr>
      <w:r>
        <w:t>Burchfield, M., Rosenberg, J., Borchers, C., Thomas, T., Gibbons, B., &amp; Fischer, C. (2021). In I.-H. Hsiao, S. Sahebi</w:t>
      </w:r>
      <w:r>
        <w:t xml:space="preserve">, F. Bouchet, &amp; J.-J. Vie (Eds), </w:t>
      </w:r>
      <w:r>
        <w:rPr>
          <w:i/>
          <w:iCs/>
        </w:rPr>
        <w:t>Proceedings of the 14th International Conference on Educational Data Mining</w:t>
      </w:r>
      <w:r>
        <w:t xml:space="preserve"> (pp. 744-749). Are violations of student privacy “quick and easy”? Investigating the privacy of students’ images and names in the context of K-12 e</w:t>
      </w:r>
      <w:r>
        <w:t xml:space="preserve">ducational institution’s posts on Facebook. Proceedings of the 14th International Conference on Educational Data Mining (EDM). Paris, France. </w:t>
      </w:r>
      <w:r>
        <w:rPr>
          <w:i/>
          <w:iCs/>
        </w:rPr>
        <w:t>Nb.</w:t>
      </w:r>
      <w:r>
        <w:t xml:space="preserve"> This presentation received the best poster award.</w:t>
      </w:r>
    </w:p>
    <w:p w14:paraId="0159CDE4" w14:textId="77777777" w:rsidR="00864637" w:rsidRDefault="009D483B">
      <w:pPr>
        <w:pStyle w:val="BodyText"/>
      </w:pPr>
      <w:r>
        <w:t>Lishinski, A., &amp; Rosenberg, J. (2021). All the pieces matter</w:t>
      </w:r>
      <w:r>
        <w:t xml:space="preserve">: The relationship of Momentary Sself-Efficacy and affective experiences with CS1 achievement and interest in computing. </w:t>
      </w:r>
      <w:r>
        <w:rPr>
          <w:i/>
          <w:iCs/>
        </w:rPr>
        <w:t>Proceedings of the 17th ACM Conference on International Computing Education Research</w:t>
      </w:r>
      <w:r>
        <w:t xml:space="preserve">, 252–265. </w:t>
      </w:r>
      <w:hyperlink r:id="rId57">
        <w:r>
          <w:rPr>
            <w:rStyle w:val="Hyperlink"/>
          </w:rPr>
          <w:t>https://doi.org/10.1145/3446871.3469740</w:t>
        </w:r>
      </w:hyperlink>
    </w:p>
    <w:p w14:paraId="6D3C64DD" w14:textId="77777777" w:rsidR="00864637" w:rsidRDefault="009D483B">
      <w:pPr>
        <w:pStyle w:val="BodyText"/>
      </w:pPr>
      <w:r>
        <w:t xml:space="preserve">Rosenberg, J. M., &amp; Kubsch, M. (2021). Advancing K-12 learners’ use of Bayesian methods. In XXX (Eds.), </w:t>
      </w:r>
      <w:r>
        <w:rPr>
          <w:i/>
          <w:iCs/>
        </w:rPr>
        <w:t>The International Society of the Learning Sciences 2020 Conference Proceedings</w:t>
      </w:r>
      <w:r>
        <w:t xml:space="preserve"> (pp. xx-xx). I</w:t>
      </w:r>
      <w:r>
        <w:t>nternational Society of the Learning Sciences.</w:t>
      </w:r>
    </w:p>
    <w:p w14:paraId="40F6659A" w14:textId="77777777" w:rsidR="00864637" w:rsidRDefault="009D483B"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In XXX (Eds.), </w:t>
      </w:r>
      <w:r>
        <w:rPr>
          <w:i/>
          <w:iCs/>
        </w:rPr>
        <w:t>The International</w:t>
      </w:r>
      <w:r>
        <w:rPr>
          <w:i/>
          <w:iCs/>
        </w:rPr>
        <w:t xml:space="preserve"> Society of the Learning Sciences 2020 Conference Proceedings</w:t>
      </w:r>
      <w:r>
        <w:t xml:space="preserve"> (pp. xx-xx). International Society of the Learning Sciences.</w:t>
      </w:r>
    </w:p>
    <w:p w14:paraId="47A498F1" w14:textId="77777777" w:rsidR="00864637" w:rsidRDefault="009D483B">
      <w:pPr>
        <w:pStyle w:val="BodyText"/>
      </w:pPr>
      <w:r>
        <w:t>Kubsch, M., Rosenberg. J. M., &amp; Krist, C. (2021). Beyond supervision: Human / machine distributed learning in learning sciences resea</w:t>
      </w:r>
      <w:r>
        <w:t xml:space="preserve">rch. In XXX (Eds.), </w:t>
      </w:r>
      <w:r>
        <w:rPr>
          <w:i/>
          <w:iCs/>
        </w:rPr>
        <w:t>The International Society of the Learning Sciences 2020 Conference Proceedings</w:t>
      </w:r>
      <w:r>
        <w:t xml:space="preserve"> (pp. xx-xx). International Society of the Learning Sciences.</w:t>
      </w:r>
    </w:p>
    <w:p w14:paraId="108C20C8" w14:textId="77777777" w:rsidR="00864637" w:rsidRDefault="009D483B">
      <w:pPr>
        <w:pStyle w:val="BodyText"/>
      </w:pPr>
      <w:r>
        <w:lastRenderedPageBreak/>
        <w:t>Rosenberg, J. M., &amp; Nguyen, H. (2021). How K-12 school districts communicated during the COVID-1</w:t>
      </w:r>
      <w:r>
        <w:t xml:space="preserve">9 pandemic: A study using Facebook data. </w:t>
      </w:r>
      <w:r>
        <w:rPr>
          <w:i/>
          <w:iCs/>
        </w:rPr>
        <w:t>Proceedings of the 11th International Conference on Learning Analytics &amp; Knowledge (LAK21)</w:t>
      </w:r>
      <w:r>
        <w:t>.</w:t>
      </w:r>
    </w:p>
    <w:p w14:paraId="6AD25A37" w14:textId="77777777" w:rsidR="00864637" w:rsidRDefault="009D483B">
      <w:pPr>
        <w:pStyle w:val="BodyText"/>
      </w:pPr>
      <w:r>
        <w:t xml:space="preserve">Rosenberg, J. M., &amp; Staudt Willet, K. B. (2021). Advancing social influence models in learning analytics. </w:t>
      </w:r>
      <w:r>
        <w:rPr>
          <w:i/>
          <w:iCs/>
        </w:rPr>
        <w:t>Companion proceed</w:t>
      </w:r>
      <w:r>
        <w:rPr>
          <w:i/>
          <w:iCs/>
        </w:rPr>
        <w:t>ings of the 11th International Conference on Learning Analytics &amp; Knowledge (LAK21)</w:t>
      </w:r>
    </w:p>
    <w:p w14:paraId="22DBEDB6" w14:textId="77777777" w:rsidR="00864637" w:rsidRDefault="009D483B">
      <w:pPr>
        <w:pStyle w:val="BodyText"/>
      </w:pPr>
      <w:r>
        <w:t>Lishinski, A., &amp; Rosenberg, J. M. (2021). How CS1 students experienced COVID-19 in the moment: using an experience sampling approach to understand the transition to emergen</w:t>
      </w:r>
      <w:r>
        <w:t xml:space="preserve">cy remote instruction. In </w:t>
      </w:r>
      <w:r>
        <w:rPr>
          <w:i/>
          <w:iCs/>
        </w:rPr>
        <w:t>Proceedings of the 51st ACM Technical Symposium on Computer Science Education</w:t>
      </w:r>
      <w:r>
        <w:t xml:space="preserve"> (pp. 1414-1414).</w:t>
      </w:r>
    </w:p>
    <w:p w14:paraId="6A3B3129" w14:textId="77777777" w:rsidR="00864637" w:rsidRDefault="009D483B">
      <w:pPr>
        <w:pStyle w:val="BodyText"/>
      </w:pPr>
      <w:r>
        <w:t>Mann, M., Bui, H., Gibbons, B., Lishinski, A., Dyer, E., &amp; Rosenberg, J. M. (2021). “Not my subject”?: A survey of teachers regarding t</w:t>
      </w:r>
      <w:r>
        <w:t xml:space="preserve">he implementation of new K-8 computing education standards. In </w:t>
      </w:r>
      <w:r>
        <w:rPr>
          <w:i/>
          <w:iCs/>
        </w:rPr>
        <w:t>Proceedings of the 51st ACM Technical Symposium on Computer Science Education</w:t>
      </w:r>
      <w:r>
        <w:t xml:space="preserve"> (pp. 1414-1414).</w:t>
      </w:r>
    </w:p>
    <w:p w14:paraId="7BD9EE1F" w14:textId="77777777" w:rsidR="00864637" w:rsidRDefault="009D483B">
      <w:pPr>
        <w:pStyle w:val="BodyText"/>
      </w:pPr>
      <w:r>
        <w:t xml:space="preserve">Rosenberg, J. M., Schmidt, A., Rosenberg, A. M., Longnecker, J., &amp; Mann M. (2020). Becoming ‘tidier’ over time. Studying #tidytuesday as a social media-based context for learning to visualize data. In M. Gresalfi and I. Horn (Eds.), </w:t>
      </w:r>
      <w:r>
        <w:rPr>
          <w:i/>
          <w:iCs/>
        </w:rPr>
        <w:t>The Interdisciplinarity</w:t>
      </w:r>
      <w:r>
        <w:rPr>
          <w:i/>
          <w:iCs/>
        </w:rPr>
        <w:t xml:space="preserve"> of the Learning Sciences: The International Conference of the Learning Sciences 2020 Conference Proceedings</w:t>
      </w:r>
      <w:r>
        <w:t xml:space="preserve"> (Vol 3., pp. 1811-1812). ISLS.  </w:t>
      </w:r>
    </w:p>
    <w:p w14:paraId="7291219B" w14:textId="77777777" w:rsidR="00864637" w:rsidRDefault="009D483B">
      <w:pPr>
        <w:pStyle w:val="BodyText"/>
      </w:pPr>
      <w:r>
        <w:t>Jones R. S., &amp; Rosenberg, J. M. (2020). Studying whole class discussions at scale. In M. Gresalfi and I. Horn (Eds</w:t>
      </w:r>
      <w:r>
        <w:t xml:space="preserve">.), </w:t>
      </w:r>
      <w:r>
        <w:rPr>
          <w:i/>
          <w:iCs/>
        </w:rPr>
        <w:t>The Interdisciplinarity of the Learning Sciences: The International Conference of the Learning Sciences 2020 Conference Proceedings</w:t>
      </w:r>
      <w:r>
        <w:t xml:space="preserve"> (Vol 5., pp. 2499-2506). ISLS.  </w:t>
      </w:r>
    </w:p>
    <w:p w14:paraId="44C32B5F" w14:textId="77777777" w:rsidR="00864637" w:rsidRDefault="009D483B">
      <w:pPr>
        <w:pStyle w:val="BodyText"/>
      </w:pPr>
      <w:r>
        <w:t>D’Angelo, C., Dyer, E. B., Krist, C., Rosenberg, J. M., &amp; Bosch, N. (2020). Advancing c</w:t>
      </w:r>
      <w:r>
        <w:t xml:space="preserve">omputational grounded theory for audiovisual data from mathematics classrooms. In M. Gresalfi and I. Horn (Eds.), </w:t>
      </w:r>
      <w:r>
        <w:rPr>
          <w:i/>
          <w:iCs/>
        </w:rPr>
        <w:t>The Interdisciplinarity of the Learning Sciences: The International Conference of the Learning Sciences 2020 Conference Proceedings</w:t>
      </w:r>
      <w:r>
        <w:t xml:space="preserve"> (Vol 4., p</w:t>
      </w:r>
      <w:r>
        <w:t xml:space="preserve">p. 2393-2394). ISLS.  </w:t>
      </w:r>
    </w:p>
    <w:p w14:paraId="0E63C34A" w14:textId="77777777" w:rsidR="00864637" w:rsidRDefault="009D483B"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 </w:t>
      </w:r>
      <w:r>
        <w:rPr>
          <w:i/>
          <w:iCs/>
        </w:rPr>
        <w:t>The Interdisci</w:t>
      </w:r>
      <w:r>
        <w:rPr>
          <w:i/>
          <w:iCs/>
        </w:rPr>
        <w:t>plinarity of the Learning Sciences: The International Conference of the Learning Sciences 2020 Conference Proceedings</w:t>
      </w:r>
      <w:r>
        <w:t xml:space="preserve"> (Vol 5., pp. 2651-2652). ISLS.  </w:t>
      </w:r>
    </w:p>
    <w:p w14:paraId="2447B751" w14:textId="77777777" w:rsidR="00864637" w:rsidRDefault="009D483B">
      <w:pPr>
        <w:pStyle w:val="BodyText"/>
      </w:pPr>
      <w:r>
        <w:t xml:space="preserve">Rosenberg, J. M. (2020). More confidently uncertain? Teaching learners to apply Bayesian methods to make </w:t>
      </w:r>
      <w:r>
        <w:t xml:space="preserve">sense of scientific phenomena. In M. Gresalfi and I. Horn (Eds.), </w:t>
      </w:r>
      <w:r>
        <w:rPr>
          <w:i/>
          <w:iCs/>
        </w:rPr>
        <w:t>The Interdisciplinarity of the Learning Sciences: The International Conference of the Learning Sciences 2020 Conference Proceedings</w:t>
      </w:r>
      <w:r>
        <w:t xml:space="preserve"> (Vol 5., pp. 2681-2682). ISLS.  </w:t>
      </w:r>
    </w:p>
    <w:p w14:paraId="6E505233" w14:textId="77777777" w:rsidR="00864637" w:rsidRDefault="009D483B">
      <w:pPr>
        <w:pStyle w:val="BodyText"/>
      </w:pPr>
      <w:r>
        <w:t>Lishinski, A., &amp; Rosenber</w:t>
      </w:r>
      <w:r>
        <w:t xml:space="preserve">g, J. (2020, February). Accruing interest: What experiences contribute to students developing a sustained interest in computer science over time? In </w:t>
      </w:r>
      <w:r>
        <w:rPr>
          <w:i/>
          <w:iCs/>
        </w:rPr>
        <w:t>Proceedings of the 51st ACM Technical Symposium on Computer Science Education</w:t>
      </w:r>
      <w:r>
        <w:t xml:space="preserve"> (pp. 1414-1414).</w:t>
      </w:r>
    </w:p>
    <w:p w14:paraId="1A6E5C13" w14:textId="77777777" w:rsidR="00864637" w:rsidRDefault="009D483B">
      <w:pPr>
        <w:pStyle w:val="BodyText"/>
      </w:pPr>
      <w:r>
        <w:lastRenderedPageBreak/>
        <w:t>Rosenberg, J</w:t>
      </w:r>
      <w:r>
        <w:t xml:space="preserve">., &amp; Lishinski, A. (2020, February). Variable interest rate: What experiences explain differences in interest in computer science among students? In </w:t>
      </w:r>
      <w:r>
        <w:rPr>
          <w:i/>
          <w:iCs/>
        </w:rPr>
        <w:t>Proceedings of the 51st ACM Technical Symposium on Computer Science Education</w:t>
      </w:r>
      <w:r>
        <w:t xml:space="preserve"> (pp. 1404-1404).</w:t>
      </w:r>
    </w:p>
    <w:p w14:paraId="16CF0DF6" w14:textId="77777777" w:rsidR="00864637" w:rsidRDefault="009D483B">
      <w:pPr>
        <w:pStyle w:val="BodyText"/>
      </w:pPr>
      <w:r>
        <w:t>Carpenter, J</w:t>
      </w:r>
      <w:r>
        <w:t xml:space="preserve">., Rosenberg, J. M., Dousay, T., Romero-Hall, E., Trust, T., Kessler, A., Phillips, M., Morrison, S., Fischer, C. &amp; Krutka, D. (2019). What do teacher educators think of teacher education technology competencies?. In K. Graziano (Ed.), </w:t>
      </w:r>
      <w:r>
        <w:rPr>
          <w:i/>
          <w:iCs/>
        </w:rPr>
        <w:t>Proceedings of Socie</w:t>
      </w:r>
      <w:r>
        <w:rPr>
          <w:i/>
          <w:iCs/>
        </w:rPr>
        <w:t>ty for Information Technology &amp; Teacher Education International Conference</w:t>
      </w:r>
      <w:r>
        <w:t xml:space="preserve"> (pp. 796-801). Las Vegas, NV, United States: Association for the Advancement of Computing in Education (AACE). Retrieved April 18, 2019 from </w:t>
      </w:r>
      <w:hyperlink r:id="rId58">
        <w:r>
          <w:rPr>
            <w:rStyle w:val="Hyperlink"/>
          </w:rPr>
          <w:t>https://www.learntechlib.org/primary/p/207735/</w:t>
        </w:r>
      </w:hyperlink>
      <w:r>
        <w:t xml:space="preserve">. </w:t>
      </w:r>
    </w:p>
    <w:p w14:paraId="20574DAB" w14:textId="77777777" w:rsidR="00864637" w:rsidRDefault="009D483B"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</w:t>
      </w:r>
      <w:r>
        <w:rPr>
          <w:i/>
          <w:iCs/>
        </w:rPr>
        <w:t>Proceedings of Society for Information Technology &amp; Teacher Education International Conference</w:t>
      </w:r>
      <w:r>
        <w:t xml:space="preserve"> (pp. 3411-3414). Austin, TX: Association for the Advancement of Computing in Education. Retrieved from </w:t>
      </w:r>
      <w:hyperlink r:id="rId59">
        <w:r>
          <w:rPr>
            <w:rStyle w:val="Hyperlink"/>
          </w:rPr>
          <w:t>https://www.learntechlib.org/p/177955/</w:t>
        </w:r>
      </w:hyperlink>
      <w:r>
        <w:t xml:space="preserve"> </w:t>
      </w:r>
    </w:p>
    <w:p w14:paraId="504B4E8B" w14:textId="77777777" w:rsidR="00864637" w:rsidRDefault="009D483B"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 </w:t>
      </w:r>
      <w:r>
        <w:rPr>
          <w:i/>
          <w:iCs/>
        </w:rPr>
        <w:t>Transf</w:t>
      </w:r>
      <w:r>
        <w:rPr>
          <w:i/>
          <w:iCs/>
        </w:rPr>
        <w:t>orming Learning, Empowering Learners: The International Conference of the Learning Sciences Proceedings</w:t>
      </w:r>
      <w:r>
        <w:t xml:space="preserve"> 2016 (Vol. 2, pp. 1223-1224). Singapore, Singapore: ICLS. </w:t>
      </w:r>
    </w:p>
    <w:p w14:paraId="741117E3" w14:textId="77777777" w:rsidR="00864637" w:rsidRDefault="009D483B">
      <w:pPr>
        <w:pStyle w:val="BodyText"/>
      </w:pPr>
      <w:r>
        <w:t>Rosenberg, J. M., Koehler, M. J., Akcaoglu, M., Greenhalgh, S. P. &amp; Hamilton, E. (2016). Stat</w:t>
      </w:r>
      <w:r>
        <w:t xml:space="preserve">e Educational Twitter Hashtags: An introduction and research agenda. In </w:t>
      </w:r>
      <w:r>
        <w:rPr>
          <w:i/>
          <w:iCs/>
        </w:rPr>
        <w:t>Proceedings of Society for Information Technology &amp; Teacher Education International Conference 2016</w:t>
      </w:r>
      <w:r>
        <w:t xml:space="preserve"> (pp. 355-360). Chesapeake, VA: Association for the Advancement of Computing in Educa</w:t>
      </w:r>
      <w:r>
        <w:t xml:space="preserve">tion. Retrieved from </w:t>
      </w:r>
      <w:hyperlink r:id="rId60">
        <w:r>
          <w:rPr>
            <w:rStyle w:val="Hyperlink"/>
          </w:rPr>
          <w:t>http://www.editlib.org/p/171698</w:t>
        </w:r>
      </w:hyperlink>
      <w:r>
        <w:t xml:space="preserve"> </w:t>
      </w:r>
    </w:p>
    <w:p w14:paraId="4ECE6729" w14:textId="77777777" w:rsidR="00864637" w:rsidRDefault="009D483B">
      <w:pPr>
        <w:pStyle w:val="BodyText"/>
      </w:pPr>
      <w:r>
        <w:t>Greenhalgh, S. P., Rosenberg, J. M. &amp; Wolf, L. G. (2016). For every tweet there is a purpose: Twitter within (and beyond) an online graduate program. I</w:t>
      </w:r>
      <w:r>
        <w:t xml:space="preserve">n </w:t>
      </w:r>
      <w:r>
        <w:rPr>
          <w:i/>
          <w:iCs/>
        </w:rPr>
        <w:t>Proceedings of Society for Information Technology &amp; Teacher Education International Conference 2016</w:t>
      </w:r>
      <w:r>
        <w:t xml:space="preserve"> (pp. 2044-2049). Chesapeake, VA: Association for the Advancement of Computing in Education (AACE). Retrieved from </w:t>
      </w:r>
      <w:hyperlink r:id="rId61">
        <w:r>
          <w:rPr>
            <w:rStyle w:val="Hyperlink"/>
          </w:rPr>
          <w:t>http://www.editlib.org/p/171972</w:t>
        </w:r>
      </w:hyperlink>
      <w:r>
        <w:t xml:space="preserve"> </w:t>
      </w:r>
    </w:p>
    <w:p w14:paraId="5F5867EF" w14:textId="77777777" w:rsidR="00864637" w:rsidRDefault="009D483B"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</w:t>
      </w:r>
      <w:r>
        <w:t xml:space="preserve">Kyza, K. O’Neill, I. Tabak, W. R. Penuel, A. S. Jurow, . . . L. D’Amico (Eds.), </w:t>
      </w:r>
      <w:r>
        <w:rPr>
          <w:i/>
          <w:iCs/>
        </w:rPr>
        <w:t>Learning and becoming in practice: The international conference of the learning sciences (ICLS) 2014</w:t>
      </w:r>
      <w:r>
        <w:t xml:space="preserve"> (Vol. 1, pp. 182-189). Boulder, CO: ISLS. </w:t>
      </w:r>
      <w:hyperlink r:id="rId62">
        <w:r>
          <w:rPr>
            <w:rStyle w:val="Hyperlink"/>
          </w:rPr>
          <w:t>http://www.isls.org/icls2014/Proceedings.html</w:t>
        </w:r>
      </w:hyperlink>
      <w:r>
        <w:t xml:space="preserve"> "&gt;</w:t>
      </w:r>
    </w:p>
    <w:p w14:paraId="5D982612" w14:textId="77777777" w:rsidR="00864637" w:rsidRDefault="009D483B">
      <w:pPr>
        <w:pStyle w:val="BodyText"/>
      </w:pPr>
      <w:r>
        <w:t xml:space="preserve">Rosenberg, J. M., &amp; Koehler, M. (2014). Context and Technological Pedagogical Content Knowledge: A content analysis. In M. Searson &amp; M. Ochoa (Eds.), </w:t>
      </w:r>
      <w:r>
        <w:rPr>
          <w:i/>
          <w:iCs/>
        </w:rPr>
        <w:t>Proceedings of Society fo</w:t>
      </w:r>
      <w:r>
        <w:rPr>
          <w:i/>
          <w:iCs/>
        </w:rPr>
        <w:t>r Information Technology &amp; Teacher Education International Conference 2014</w:t>
      </w:r>
      <w:r>
        <w:t xml:space="preserve"> (pp. 2412-2417). Chesapeake, VA: AACE. Retrieved from </w:t>
      </w:r>
      <w:hyperlink r:id="rId63">
        <w:r>
          <w:rPr>
            <w:rStyle w:val="Hyperlink"/>
          </w:rPr>
          <w:t>http://www.editlib.org/p/131183</w:t>
        </w:r>
      </w:hyperlink>
      <w:r>
        <w:t xml:space="preserve"> </w:t>
      </w:r>
    </w:p>
    <w:p w14:paraId="30F9701C" w14:textId="77777777" w:rsidR="00864637" w:rsidRDefault="009D483B">
      <w:pPr>
        <w:pStyle w:val="BodyText"/>
      </w:pPr>
      <w:r>
        <w:t>Greenhalgh, S. P., Rosenberg, J. M., Zellne</w:t>
      </w:r>
      <w:r>
        <w:t xml:space="preserve">r, A. &amp; Koehler, M. J. (2014). Zen and the art of portfolio maintenance: Best practices in course design for supporting long-lasting portfolios. In </w:t>
      </w:r>
      <w:r>
        <w:lastRenderedPageBreak/>
        <w:t xml:space="preserve">M. Searson &amp; M. Ochoa (Eds.), </w:t>
      </w:r>
      <w:r>
        <w:rPr>
          <w:i/>
          <w:iCs/>
        </w:rPr>
        <w:t>Proceedings of Society for Information Technology &amp; Teacher Education Internat</w:t>
      </w:r>
      <w:r>
        <w:rPr>
          <w:i/>
          <w:iCs/>
        </w:rPr>
        <w:t>ional Conference 2014</w:t>
      </w:r>
      <w:r>
        <w:t xml:space="preserve"> (pp. 1604-1610). Chesapeake, VA: AACE. Retrieved from </w:t>
      </w:r>
      <w:hyperlink r:id="rId64">
        <w:r>
          <w:rPr>
            <w:rStyle w:val="Hyperlink"/>
          </w:rPr>
          <w:t>http://www.editlib.org/p/131027</w:t>
        </w:r>
      </w:hyperlink>
      <w:r>
        <w:t xml:space="preserve"> </w:t>
      </w:r>
    </w:p>
    <w:p w14:paraId="6C4EA767" w14:textId="77777777" w:rsidR="00864637" w:rsidRDefault="009D483B"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 </w:t>
      </w:r>
      <w:r>
        <w:rPr>
          <w:i/>
          <w:iCs/>
        </w:rPr>
        <w:t>Proceedings of Societ</w:t>
      </w:r>
      <w:r>
        <w:rPr>
          <w:i/>
          <w:iCs/>
        </w:rPr>
        <w:t>y for Information Technology &amp; Teacher Education International Conference 2014</w:t>
      </w:r>
      <w:r>
        <w:t xml:space="preserve"> (pp. 1210-1215). Chesapeake, VA: AACE. Retrieved from </w:t>
      </w:r>
      <w:hyperlink r:id="rId65">
        <w:r>
          <w:rPr>
            <w:rStyle w:val="Hyperlink"/>
          </w:rPr>
          <w:t>http://www.editlib.org/p/130949</w:t>
        </w:r>
      </w:hyperlink>
      <w:r>
        <w:t xml:space="preserve"> </w:t>
      </w:r>
    </w:p>
    <w:p w14:paraId="20791454" w14:textId="77777777" w:rsidR="00864637" w:rsidRDefault="009D483B">
      <w:pPr>
        <w:pStyle w:val="BodyText"/>
      </w:pPr>
      <w:r>
        <w:t xml:space="preserve">Rosenberg, J. (2013). Review of mobile </w:t>
      </w:r>
      <w:r>
        <w:t xml:space="preserve">device use policies in public high schools. In R. McBride &amp; M. Searson (Eds.), </w:t>
      </w:r>
      <w:r>
        <w:rPr>
          <w:i/>
          <w:iCs/>
        </w:rPr>
        <w:t>Proceedings of Society for Information Technology &amp; Teacher Education International Conference 2013</w:t>
      </w:r>
      <w:r>
        <w:t xml:space="preserve"> (pp. 3774-3779). Chesapeake, VA: AACE. Retrieved from </w:t>
      </w:r>
      <w:hyperlink r:id="rId66">
        <w:r>
          <w:rPr>
            <w:rStyle w:val="Hyperlink"/>
          </w:rPr>
          <w:t>http://www.editlib.org/p/48698git</w:t>
        </w:r>
      </w:hyperlink>
      <w:r>
        <w:t xml:space="preserve"> </w:t>
      </w:r>
    </w:p>
    <w:p w14:paraId="600DA25F" w14:textId="77777777" w:rsidR="00864637" w:rsidRDefault="009D483B">
      <w:pPr>
        <w:pStyle w:val="Heading2"/>
      </w:pPr>
      <w:bookmarkStart w:id="16" w:name="posts-in-the-popular-press-1"/>
      <w:bookmarkEnd w:id="15"/>
      <w:r>
        <w:t>Posts in the Popular Press (1)</w:t>
      </w:r>
    </w:p>
    <w:p w14:paraId="061AF7C6" w14:textId="77777777" w:rsidR="00864637" w:rsidRDefault="009D483B">
      <w:r>
        <w:t xml:space="preserve">Rosenberg, J. M. (2021). School posts on Facebook could threaten student privacy. </w:t>
      </w:r>
      <w:r>
        <w:rPr>
          <w:i/>
          <w:iCs/>
        </w:rPr>
        <w:t>The Conversation</w:t>
      </w:r>
      <w:r>
        <w:t xml:space="preserve">. </w:t>
      </w:r>
      <w:hyperlink r:id="rId67">
        <w:r>
          <w:rPr>
            <w:rStyle w:val="Hyperlink"/>
          </w:rPr>
          <w:t>https://theconversation.com/school-posts-on-facebook-could-threaten-student-privacy-160248</w:t>
        </w:r>
      </w:hyperlink>
    </w:p>
    <w:p w14:paraId="53A01190" w14:textId="77777777" w:rsidR="00864637" w:rsidRDefault="009D483B">
      <w:pPr>
        <w:pStyle w:val="Heading2"/>
      </w:pPr>
      <w:bookmarkStart w:id="17" w:name="blog-posts-and-reports-4"/>
      <w:bookmarkEnd w:id="16"/>
      <w:r>
        <w:t>Blog posts and reports (4)</w:t>
      </w:r>
    </w:p>
    <w:p w14:paraId="3ECEA8B7" w14:textId="77777777" w:rsidR="00864637" w:rsidRDefault="009D483B">
      <w:r>
        <w:t xml:space="preserve">Rosenberg, J. M. (2020). Open-source authorship of data science in education using R. </w:t>
      </w:r>
      <w:r>
        <w:rPr>
          <w:i/>
          <w:iCs/>
        </w:rPr>
        <w:t xml:space="preserve">R </w:t>
      </w:r>
      <w:r>
        <w:rPr>
          <w:i/>
          <w:iCs/>
        </w:rPr>
        <w:t>Views</w:t>
      </w:r>
      <w:r>
        <w:t xml:space="preserve">. </w:t>
      </w:r>
      <w:hyperlink r:id="rId68">
        <w:r>
          <w:rPr>
            <w:rStyle w:val="Hyperlink"/>
          </w:rPr>
          <w:t>https://rviews.rstudio.com/2020/07/01/open-source-authorship-of-data-science-in-education-using-r/</w:t>
        </w:r>
      </w:hyperlink>
    </w:p>
    <w:p w14:paraId="192B416F" w14:textId="77777777" w:rsidR="00864637" w:rsidRDefault="009D483B">
      <w:pPr>
        <w:pStyle w:val="BodyText"/>
      </w:pPr>
      <w:r>
        <w:t>Rosenberg, J. M. (2018). Opportu</w:t>
      </w:r>
      <w:r>
        <w:t xml:space="preserve">nities for engaging students in “data practices” in online science classes. </w:t>
      </w:r>
      <w:r>
        <w:rPr>
          <w:i/>
          <w:iCs/>
        </w:rPr>
        <w:t>Michigan Virtual Learning Research Institute Blog: Research, Policy, Innovation &amp; Networks</w:t>
      </w:r>
      <w:r>
        <w:t xml:space="preserve">. </w:t>
      </w:r>
      <w:hyperlink r:id="rId69">
        <w:r>
          <w:rPr>
            <w:rStyle w:val="Hyperlink"/>
          </w:rPr>
          <w:t>https://mvlri.org/blog/opportunities-engaging-students-data-practices-online-science-classes/</w:t>
        </w:r>
      </w:hyperlink>
    </w:p>
    <w:p w14:paraId="2B7A07B5" w14:textId="77777777" w:rsidR="00864637" w:rsidRDefault="009D483B">
      <w:pPr>
        <w:pStyle w:val="BodyText"/>
      </w:pPr>
      <w:r>
        <w:t>Rosenberg, J. M., &amp; Ranellucci, J. (2017). Student motivation in online science courses: A path to spending more time on course and highe</w:t>
      </w:r>
      <w:r>
        <w:t xml:space="preserve">r achievement. </w:t>
      </w:r>
      <w:r>
        <w:rPr>
          <w:i/>
          <w:iCs/>
        </w:rPr>
        <w:t>Michigan Virtual Learning Research Institute Blog: Research, Policy, Innovation &amp; Networks</w:t>
      </w:r>
      <w:r>
        <w:t xml:space="preserve">. </w:t>
      </w:r>
      <w:hyperlink r:id="rId70">
        <w:r>
          <w:rPr>
            <w:rStyle w:val="Hyperlink"/>
          </w:rPr>
          <w:t>https://mvlri.org/blog/student-motivation-in-online-science-courses-a-path-to-spending-more-time-on-course-and-higher-achievement/</w:t>
        </w:r>
      </w:hyperlink>
    </w:p>
    <w:p w14:paraId="03867011" w14:textId="77777777" w:rsidR="00864637" w:rsidRDefault="009D483B">
      <w:pPr>
        <w:pStyle w:val="BodyText"/>
      </w:pPr>
      <w:r>
        <w:t xml:space="preserve">Naftzger, N., Schmidt, J. A., Shumow, L., Beymer, P. N., &amp; Rosenberg, J. M. (2019). </w:t>
      </w:r>
      <w:r>
        <w:rPr>
          <w:i/>
          <w:iCs/>
        </w:rPr>
        <w:t>Exploring the link between STEM activity</w:t>
      </w:r>
      <w:r>
        <w:rPr>
          <w:i/>
          <w:iCs/>
        </w:rPr>
        <w:t xml:space="preserve"> leader practice and youth engagement: Findings from the STEM IE study</w:t>
      </w:r>
      <w:r>
        <w:t xml:space="preserve">. Washington, DC: American Institutes for Research. </w:t>
      </w:r>
      <w:hyperlink r:id="rId71">
        <w:r>
          <w:rPr>
            <w:rStyle w:val="Hyperlink"/>
          </w:rPr>
          <w:t>https://www.informalscience.org/exploring-link-between-stem-activity-leader-practice-and-youth-engagement-findings-stem-ie-study</w:t>
        </w:r>
      </w:hyperlink>
    </w:p>
    <w:p w14:paraId="5785F053" w14:textId="77777777" w:rsidR="00864637" w:rsidRDefault="009D483B">
      <w:pPr>
        <w:pStyle w:val="Heading2"/>
      </w:pPr>
      <w:bookmarkStart w:id="18" w:name="unpublished-manuscripts-4"/>
      <w:bookmarkEnd w:id="17"/>
      <w:r>
        <w:lastRenderedPageBreak/>
        <w:t>Unpublished Manuscripts (4)</w:t>
      </w:r>
    </w:p>
    <w:p w14:paraId="48618A2D" w14:textId="77777777" w:rsidR="00864637" w:rsidRDefault="009D483B">
      <w:r>
        <w:t xml:space="preserve">Rosenberg, J. (2019). </w:t>
      </w:r>
      <w:r>
        <w:rPr>
          <w:i/>
          <w:iCs/>
        </w:rPr>
        <w:t xml:space="preserve">Understanding the development of interest in CS: An experience </w:t>
      </w:r>
      <w:r>
        <w:rPr>
          <w:i/>
          <w:iCs/>
        </w:rPr>
        <w:t>sampling approach (Proposal to NSF 19-4327)</w:t>
      </w:r>
      <w:r>
        <w:t xml:space="preserve">. </w:t>
      </w:r>
      <w:hyperlink r:id="rId72">
        <w:r>
          <w:rPr>
            <w:rStyle w:val="Hyperlink"/>
          </w:rPr>
          <w:t>https://doi.org/10.31219/osf.io/9mg5y</w:t>
        </w:r>
      </w:hyperlink>
      <w:r>
        <w:t xml:space="preserve"> </w:t>
      </w:r>
      <w:r>
        <w:rPr>
          <w:i/>
          <w:iCs/>
        </w:rPr>
        <w:t>Nb.</w:t>
      </w:r>
      <w:r>
        <w:t xml:space="preserve"> This proposal is associated with NSF Grant no. </w:t>
      </w:r>
      <w:hyperlink r:id="rId73">
        <w:r>
          <w:rPr>
            <w:rStyle w:val="Hyperlink"/>
          </w:rPr>
          <w:t>1937700</w:t>
        </w:r>
      </w:hyperlink>
      <w:r>
        <w:t>.</w:t>
      </w:r>
    </w:p>
    <w:p w14:paraId="60FEBB02" w14:textId="77777777" w:rsidR="00864637" w:rsidRDefault="009D483B">
      <w:pPr>
        <w:pStyle w:val="BodyText"/>
      </w:pPr>
      <w:r>
        <w:t xml:space="preserve">Nosek, B. A., Ofiesh, L., Grasty, F. L., Pfeiffer, N., Mellor, D. T., Brooks, R. E., III, . . . Baraniuk, R. (2019). </w:t>
      </w:r>
      <w:r>
        <w:rPr>
          <w:i/>
          <w:iCs/>
        </w:rPr>
        <w:t>Proposal to NSF 19-565 to create a STEM education research hub</w:t>
      </w:r>
      <w:r>
        <w:t xml:space="preserve">. </w:t>
      </w:r>
      <w:hyperlink r:id="rId74">
        <w:r>
          <w:rPr>
            <w:rStyle w:val="Hyperlink"/>
          </w:rPr>
          <w:t>https://doi.org/10.31222/osf.io/4mpuc</w:t>
        </w:r>
      </w:hyperlink>
      <w:r>
        <w:t xml:space="preserve"> </w:t>
      </w:r>
      <w:r>
        <w:rPr>
          <w:i/>
          <w:iCs/>
        </w:rPr>
        <w:t>Nb</w:t>
      </w:r>
      <w:r>
        <w:t xml:space="preserve">. Contributors are listed in alphabetical order following the Principal Investigators. I contributed to this proposal. </w:t>
      </w:r>
    </w:p>
    <w:p w14:paraId="275933B0" w14:textId="77777777" w:rsidR="00864637" w:rsidRDefault="009D483B">
      <w:pPr>
        <w:pStyle w:val="BodyText"/>
      </w:pPr>
      <w:r>
        <w:t xml:space="preserve">Rosenberg, J. M. (2018). </w:t>
      </w:r>
      <w:r>
        <w:rPr>
          <w:i/>
          <w:iCs/>
        </w:rPr>
        <w:t>Context and Technological Pedagogical Content Knowledge: An initial survey of teachers and validation data</w:t>
      </w:r>
      <w:r>
        <w:t xml:space="preserve">. </w:t>
      </w:r>
    </w:p>
    <w:p w14:paraId="2420B95C" w14:textId="77777777" w:rsidR="00864637" w:rsidRDefault="009D483B">
      <w:pPr>
        <w:pStyle w:val="BodyText"/>
      </w:pPr>
      <w:r>
        <w:t xml:space="preserve">Rosenberg, J. M. (2018). </w:t>
      </w:r>
      <w:r>
        <w:rPr>
          <w:i/>
          <w:iCs/>
        </w:rPr>
        <w:t>Understanding work with data in summer STEM programs: An experience sampling method approach</w:t>
      </w:r>
      <w:r>
        <w:t xml:space="preserve"> (Doctoral dissertation). Retr</w:t>
      </w:r>
      <w:r>
        <w:t xml:space="preserve">ieved from Proquest Dissertations and Theses. (Proquest No. 10747232)  </w:t>
      </w:r>
    </w:p>
    <w:p w14:paraId="1673D0C5" w14:textId="77777777" w:rsidR="00864637" w:rsidRDefault="009D483B">
      <w:pPr>
        <w:pStyle w:val="Heading2"/>
      </w:pPr>
      <w:bookmarkStart w:id="19" w:name="working-papers-and-papers-under-review-4"/>
      <w:bookmarkEnd w:id="18"/>
      <w:r>
        <w:t>Working Papers and Papers Under Review (4)</w:t>
      </w:r>
    </w:p>
    <w:p w14:paraId="741CE0F1" w14:textId="77777777" w:rsidR="00864637" w:rsidRDefault="009D483B">
      <w:r>
        <w:rPr>
          <w:i/>
          <w:iCs/>
        </w:rPr>
        <w:t>If a link to a pre-print is not available, then please contact me to request a copy of any of these papers.</w:t>
      </w:r>
    </w:p>
    <w:p w14:paraId="12EE736B" w14:textId="77777777" w:rsidR="00864637" w:rsidRDefault="009D483B">
      <w:pPr>
        <w:pStyle w:val="BodyText"/>
      </w:pPr>
      <w:r>
        <w:t xml:space="preserve">Building Trust in Science by Advancing a Bayesian Perspective on Probability and Uncertainty in Science Education. </w:t>
      </w:r>
      <w:hyperlink r:id="rId75">
        <w:r>
          <w:rPr>
            <w:rStyle w:val="Hyperlink"/>
          </w:rPr>
          <w:t>https://osf.io/aznyq/</w:t>
        </w:r>
      </w:hyperlink>
    </w:p>
    <w:p w14:paraId="60CE78B5" w14:textId="77777777" w:rsidR="00864637" w:rsidRDefault="009D483B">
      <w:pPr>
        <w:pStyle w:val="BodyText"/>
      </w:pPr>
      <w:r>
        <w:t xml:space="preserve">Me, the moment, or the medium? Understanding the sources of variation for students’ situational engagement in science. </w:t>
      </w:r>
      <w:hyperlink r:id="rId76">
        <w:r>
          <w:rPr>
            <w:rStyle w:val="Hyperlink"/>
          </w:rPr>
          <w:t>https://osf.io/pj2v8/</w:t>
        </w:r>
      </w:hyperlink>
    </w:p>
    <w:p w14:paraId="6BF9915E" w14:textId="77777777" w:rsidR="00864637" w:rsidRDefault="009D483B">
      <w:pPr>
        <w:pStyle w:val="BodyText"/>
      </w:pPr>
      <w:r>
        <w:t>Open for whom? A Call for a science educatio</w:t>
      </w:r>
      <w:r>
        <w:t xml:space="preserve">n-specific open science. </w:t>
      </w:r>
      <w:hyperlink r:id="rId77">
        <w:r>
          <w:rPr>
            <w:rStyle w:val="Hyperlink"/>
          </w:rPr>
          <w:t>https://osf.io/sqcn7/</w:t>
        </w:r>
      </w:hyperlink>
    </w:p>
    <w:p w14:paraId="604AA647" w14:textId="77777777" w:rsidR="00864637" w:rsidRDefault="009D483B">
      <w:pPr>
        <w:pStyle w:val="BodyText"/>
      </w:pPr>
      <w:r>
        <w:t>Characterizing whole class discussions about data and statistics with conversation profile analysis.</w:t>
      </w:r>
    </w:p>
    <w:p w14:paraId="2AD9D79F" w14:textId="77777777" w:rsidR="00864637" w:rsidRDefault="009D483B">
      <w:pPr>
        <w:pStyle w:val="Heading1"/>
      </w:pPr>
      <w:bookmarkStart w:id="20" w:name="presentations"/>
      <w:bookmarkEnd w:id="8"/>
      <w:bookmarkEnd w:id="19"/>
      <w:r>
        <w:t>Presentations</w:t>
      </w:r>
    </w:p>
    <w:p w14:paraId="0231C2D6" w14:textId="77777777" w:rsidR="00864637" w:rsidRDefault="009D483B">
      <w:pPr>
        <w:pStyle w:val="Heading2"/>
      </w:pPr>
      <w:bookmarkStart w:id="21" w:name="peer-reviewed-conference-presentations"/>
      <w:r>
        <w:t>Peer-Reviewed Conference Presentations</w:t>
      </w:r>
    </w:p>
    <w:p w14:paraId="4A0C3793" w14:textId="77777777" w:rsidR="00864637" w:rsidRDefault="009D483B">
      <w:r>
        <w:t xml:space="preserve">Rosenberg, J. </w:t>
      </w:r>
      <w:r>
        <w:t xml:space="preserve">M., Carpenter, J., Michela, E., Sultana, O., McKenna, T. J., Dyer, E. D., &amp; Reid, J. (2021, April). </w:t>
      </w:r>
      <w:r>
        <w:rPr>
          <w:i/>
          <w:iCs/>
        </w:rPr>
        <w:t>“Best P.D. out there”? An exploration of the #NGSSchat network on Twitter</w:t>
      </w:r>
      <w:r>
        <w:t>. Presentation at the American Educational Research Association Annual Meeting.</w:t>
      </w:r>
    </w:p>
    <w:p w14:paraId="51BCE635" w14:textId="77777777" w:rsidR="00864637" w:rsidRDefault="009D483B">
      <w:pPr>
        <w:pStyle w:val="BodyText"/>
      </w:pPr>
      <w:r>
        <w:t>Lis</w:t>
      </w:r>
      <w:r>
        <w:t xml:space="preserve">hinski, A., Rosenberg, J. M., Sultana, O., Mann, M., &amp; Dunn, J. (2021, April). </w:t>
      </w:r>
      <w:r>
        <w:rPr>
          <w:i/>
          <w:iCs/>
        </w:rPr>
        <w:t>A text messaging–based experience sampling method study of students’ interest in introductory computer science</w:t>
      </w:r>
      <w:r>
        <w:t>. Presentation at the American Educational Research Association Ann</w:t>
      </w:r>
      <w:r>
        <w:t>ual Meeting.</w:t>
      </w:r>
    </w:p>
    <w:p w14:paraId="56D86DFF" w14:textId="77777777" w:rsidR="00864637" w:rsidRDefault="009D483B">
      <w:pPr>
        <w:pStyle w:val="BodyText"/>
      </w:pPr>
      <w:r>
        <w:lastRenderedPageBreak/>
        <w:t xml:space="preserve">Michela, E., Rosenberg, J. M., Sultana, O., Burchfield, M., Thomas, T., &amp; Kimmons, R. (2021, April). </w:t>
      </w:r>
      <w:r>
        <w:rPr>
          <w:i/>
          <w:iCs/>
        </w:rPr>
        <w:t>“Life will eventually get back to normal”: School districts’ Twitter use in response to COVID-19</w:t>
      </w:r>
      <w:r>
        <w:t>. Poster presentation at the American Educatio</w:t>
      </w:r>
      <w:r>
        <w:t>nal Research Association Annual Meeting.</w:t>
      </w:r>
    </w:p>
    <w:p w14:paraId="4800BB4F" w14:textId="77777777" w:rsidR="00864637" w:rsidRDefault="009D483B">
      <w:pPr>
        <w:pStyle w:val="BodyText"/>
      </w:pPr>
      <w:r>
        <w:t xml:space="preserve">Rosenberg, J. M., Borchers, C., Gibbons, B., Dyer, E. D., Anderson, D. A., &amp; Fischer, C. (2020, April). Don’t worry, be happy: A sentment analysis of the #NGSSchat Twitter Symposium community. In M. Rehm. (Chair), </w:t>
      </w:r>
      <w:r>
        <w:rPr>
          <w:i/>
          <w:iCs/>
        </w:rPr>
        <w:t>S</w:t>
      </w:r>
      <w:r>
        <w:rPr>
          <w:i/>
          <w:iCs/>
        </w:rPr>
        <w:t>ocial opportunity spaces: How social media can inform/shape educational policy processes</w:t>
      </w:r>
      <w:r>
        <w:t>. Symposium conducted at the American Educational Research Association Annual Meeting.</w:t>
      </w:r>
    </w:p>
    <w:p w14:paraId="5F1EA036" w14:textId="77777777" w:rsidR="00864637" w:rsidRDefault="009D483B">
      <w:pPr>
        <w:pStyle w:val="BodyText"/>
      </w:pPr>
      <w:r>
        <w:t xml:space="preserve">Lawson, M. A., Rosenberg, J. M., &amp; Herrick, I. (2021, April). </w:t>
      </w:r>
      <w:r>
        <w:rPr>
          <w:i/>
          <w:iCs/>
        </w:rPr>
        <w:t>Better together: Su</w:t>
      </w:r>
      <w:r>
        <w:rPr>
          <w:i/>
          <w:iCs/>
        </w:rPr>
        <w:t>pporting and understanding preservice teacher (PST) sense-making about STEM</w:t>
      </w:r>
      <w:r>
        <w:t>. Presentation at the American Educational Research Association Annual Meeting.</w:t>
      </w:r>
    </w:p>
    <w:p w14:paraId="34F521A4" w14:textId="77777777" w:rsidR="00864637" w:rsidRDefault="009D483B">
      <w:pPr>
        <w:pStyle w:val="BodyText"/>
      </w:pPr>
      <w:r>
        <w:t>Kellogg, S., Jiang, S., Rosenberg, J. M., &amp; Moore, R. (2021, April). Learning Analytics in STEM Educa</w:t>
      </w:r>
      <w:r>
        <w:t xml:space="preserve">tion Research (LASER) Institute. In F. J. Levine &amp; G. L. Wimberly (Chairs), </w:t>
      </w:r>
      <w:r>
        <w:rPr>
          <w:i/>
          <w:iCs/>
        </w:rPr>
        <w:t>Building capacity in STEM education research: A discussion with directors of the NSF institutes in research methods</w:t>
      </w:r>
      <w:r>
        <w:t>. Symposium at the American Educational Research Association Annu</w:t>
      </w:r>
      <w:r>
        <w:t>al Meeting.</w:t>
      </w:r>
    </w:p>
    <w:p w14:paraId="3B186B3E" w14:textId="77777777" w:rsidR="00864637" w:rsidRDefault="009D483B">
      <w:pPr>
        <w:pStyle w:val="BodyText"/>
      </w:pPr>
      <w:r>
        <w:t xml:space="preserve">Schmidt, J.A., Schell, M.J., Beymer, P.N., Alberts, K.M., Phun, V., Lee, M. &amp; Rosenberg, J.M. (2020, August). </w:t>
      </w:r>
      <w:r>
        <w:rPr>
          <w:i/>
          <w:iCs/>
        </w:rPr>
        <w:t>Students’ momentary science engagement predicts end-of-course achievement</w:t>
      </w:r>
      <w:r>
        <w:t>. Poster presented at the annual meetings of the American Psy</w:t>
      </w:r>
      <w:r>
        <w:t>chological Association. Washington, DC. (Conference canceled)</w:t>
      </w:r>
    </w:p>
    <w:p w14:paraId="32D6FB1F" w14:textId="77777777" w:rsidR="00864637" w:rsidRDefault="009D483B">
      <w:pPr>
        <w:pStyle w:val="BodyText"/>
      </w:pPr>
      <w:r>
        <w:t>Rosenberg, J. M., Reid, J., Dyer, E., Koehler, M. J., Fischer, C., &amp; McKenna, T. J. (2020, April). A new context for professional networks: Understanding the social structure of #NGSSChat throug</w:t>
      </w:r>
      <w:r>
        <w:t xml:space="preserve">h social network analysis. In K. A. Frank, K., Torphy, K., Daly, A., &amp; Greenhow, C. (Chairs), </w:t>
      </w:r>
      <w:r>
        <w:rPr>
          <w:i/>
          <w:iCs/>
        </w:rPr>
        <w:t>Educators meet the fifth estate: Social media in education.</w:t>
      </w:r>
      <w:r>
        <w:t xml:space="preserve"> Symposium conducted at the American Educational Research Association Annual Meeting, San Francisco, CA</w:t>
      </w:r>
      <w:r>
        <w:t>. (Conference canceled)</w:t>
      </w:r>
    </w:p>
    <w:p w14:paraId="7C6CA6AE" w14:textId="77777777" w:rsidR="00864637" w:rsidRDefault="009D483B"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 </w:t>
      </w:r>
      <w:r>
        <w:rPr>
          <w:i/>
          <w:iCs/>
        </w:rPr>
        <w:t>Exploring data science acr</w:t>
      </w:r>
      <w:r>
        <w:rPr>
          <w:i/>
          <w:iCs/>
        </w:rPr>
        <w:t>oss the curriculum and across grade levels</w:t>
      </w:r>
      <w:r>
        <w:t>. Symposium conducted at the American Educational Research Association Annual Meeting, San Francisco, CA. (Conference canceled)</w:t>
      </w:r>
    </w:p>
    <w:p w14:paraId="6F4359EB" w14:textId="77777777" w:rsidR="00864637" w:rsidRDefault="009D483B">
      <w:pPr>
        <w:pStyle w:val="BodyText"/>
      </w:pPr>
      <w:r>
        <w:t xml:space="preserve">Rosenberg, J. M., Carpenter, J. P., Romero-Hall, E., &amp; Kessler, A. (2020, April). </w:t>
      </w:r>
      <w:r>
        <w:rPr>
          <w:i/>
          <w:iCs/>
        </w:rPr>
        <w:t>Teac</w:t>
      </w:r>
      <w:r>
        <w:rPr>
          <w:i/>
          <w:iCs/>
        </w:rPr>
        <w:t>her educators’ technology competencies and the importance of context</w:t>
      </w:r>
      <w:r>
        <w:t>. Paper presented at the American Educational Research Association Annual Meeting, San Francisco, CA. (Conference canceled)</w:t>
      </w:r>
    </w:p>
    <w:p w14:paraId="05DD7E31" w14:textId="77777777" w:rsidR="00864637" w:rsidRDefault="009D483B">
      <w:pPr>
        <w:pStyle w:val="BodyText"/>
      </w:pPr>
      <w:r>
        <w:t>Rosenberg, J. M., Beymer, P. N., Phun, V., Schmidt, J. A. (2020,</w:t>
      </w:r>
      <w:r>
        <w:t xml:space="preserve"> April). Sources of variability for students’ engagement in science: Findings from a cross-classified, multivariate modeling approach. In P. N. Beymer, D. K. Benden, &amp; M. L. Bernacki (Chairs), </w:t>
      </w:r>
      <w:r>
        <w:rPr>
          <w:i/>
          <w:iCs/>
        </w:rPr>
        <w:t>Affordances and modeling of intensive data</w:t>
      </w:r>
      <w:r>
        <w:t>. Symposium conducted</w:t>
      </w:r>
      <w:r>
        <w:t xml:space="preserve"> at the American Educational Research Association Annual Meeting, San Francisco, CA. (Conference canceled)</w:t>
      </w:r>
    </w:p>
    <w:p w14:paraId="1D3ECDFB" w14:textId="77777777" w:rsidR="00864637" w:rsidRDefault="009D483B">
      <w:pPr>
        <w:pStyle w:val="BodyText"/>
      </w:pPr>
      <w:r>
        <w:lastRenderedPageBreak/>
        <w:t>Rutherford, T., Rosenberg, J. M., &amp; Staudt Willet, K. B. (2020, April). Which birds fill the branches of the AERA Twitter tree? Twitter networks arou</w:t>
      </w:r>
      <w:r>
        <w:t xml:space="preserve">nd #AERA19. In P. N. Beymer, D. K. Benden, &amp; M. L. Bernacki (Chairs), </w:t>
      </w:r>
      <w:r>
        <w:rPr>
          <w:i/>
          <w:iCs/>
        </w:rPr>
        <w:t>Affordances and modeling of intensive data</w:t>
      </w:r>
      <w:r>
        <w:t>. Symposium conducted at the American Educational Research Association Annual Meeting, San Francisco, CA. (Conference canceled)</w:t>
      </w:r>
    </w:p>
    <w:p w14:paraId="0D70E829" w14:textId="77777777" w:rsidR="00864637" w:rsidRDefault="009D483B">
      <w:pPr>
        <w:pStyle w:val="BodyText"/>
      </w:pPr>
      <w:r>
        <w:t xml:space="preserve">Jones, R. S., &amp; </w:t>
      </w:r>
      <w:r>
        <w:t xml:space="preserve">Rosenberg, J. M. (2020, April). </w:t>
      </w:r>
      <w:r>
        <w:rPr>
          <w:i/>
          <w:iCs/>
        </w:rPr>
        <w:t>Latent class modeling of whole-class discussions about data, statistics, and probability</w:t>
      </w:r>
      <w:r>
        <w:t>. Paper presented at the American Educational Research Association Annual Meeting, San Francisco, CA. (Conference canceled).</w:t>
      </w:r>
    </w:p>
    <w:p w14:paraId="3F87156E" w14:textId="77777777" w:rsidR="00864637" w:rsidRDefault="009D483B">
      <w:pPr>
        <w:pStyle w:val="BodyText"/>
      </w:pPr>
      <w:r>
        <w:t>Rutherford,</w:t>
      </w:r>
      <w:r>
        <w:t xml:space="preserve"> T., &amp; Rosenberg, J. M. (2020, April). </w:t>
      </w:r>
      <w:r>
        <w:rPr>
          <w:i/>
          <w:iCs/>
        </w:rPr>
        <w:t>Motivational correlates of choice to persist after failure</w:t>
      </w:r>
      <w:r>
        <w:t>. Paper presented at the American Educational Research Association Annual Meeting, San Francisco, CA. (Conference canceled).</w:t>
      </w:r>
    </w:p>
    <w:p w14:paraId="3C4E0111" w14:textId="77777777" w:rsidR="00864637" w:rsidRDefault="009D483B">
      <w:pPr>
        <w:pStyle w:val="BodyText"/>
      </w:pPr>
      <w:r>
        <w:t xml:space="preserve">Ranellucci, J. &amp; Rosenberg, J. M. </w:t>
      </w:r>
      <w:r>
        <w:t xml:space="preserve">(2020, April). </w:t>
      </w:r>
      <w:r>
        <w:rPr>
          <w:i/>
          <w:iCs/>
        </w:rPr>
        <w:t>Interest, engagement, and achievement in online high school science courses</w:t>
      </w:r>
      <w:r>
        <w:t>. Paper presented at the American Educational Research Association Annual Meeting, San Francisco, CA. (Conference canceled).</w:t>
      </w:r>
    </w:p>
    <w:p w14:paraId="178BB66E" w14:textId="77777777" w:rsidR="00864637" w:rsidRDefault="009D483B">
      <w:pPr>
        <w:pStyle w:val="BodyText"/>
      </w:pPr>
      <w:r>
        <w:t xml:space="preserve">Schmidt, J. A., Rosenberg, J. M., &amp; Beymer, P. N. (August, 2019). </w:t>
      </w:r>
      <w:r>
        <w:rPr>
          <w:i/>
          <w:iCs/>
        </w:rPr>
        <w:t>Sources of variability in engagement: Exploring situational, personal, and classroom influences</w:t>
      </w:r>
      <w:r>
        <w:t>. Poster presented at the annual meeting of the American Psychological Association, Chicago, IL</w:t>
      </w:r>
      <w:r>
        <w:t>.</w:t>
      </w:r>
    </w:p>
    <w:p w14:paraId="65E257DA" w14:textId="77777777" w:rsidR="00864637" w:rsidRDefault="009D483B">
      <w:pPr>
        <w:pStyle w:val="BodyText"/>
      </w:pPr>
      <w:r>
        <w:t xml:space="preserve">Greenhalgh, S. P., Huang, K., &amp; Rosenberg, J. M. (2019, October). </w:t>
      </w:r>
      <w:r>
        <w:rPr>
          <w:i/>
          <w:iCs/>
        </w:rPr>
        <w:t>Understanding gaming communities and exploring learning opportunities: A computational grounded theory approach</w:t>
      </w:r>
      <w:r>
        <w:t>. Paper presented at the meeting of the Association for Educational Communica</w:t>
      </w:r>
      <w:r>
        <w:t>tions and Technology International Convention, Las Vegas, NV.</w:t>
      </w:r>
    </w:p>
    <w:p w14:paraId="37512162" w14:textId="77777777" w:rsidR="00864637" w:rsidRDefault="009D483B">
      <w:pPr>
        <w:pStyle w:val="BodyText"/>
      </w:pPr>
      <w:r>
        <w:t>Rosenberg, J. M, Beymer, P. N., Houslay, T. M., &amp; Schmidt, J. A. (2019, April). Using a multivariate, multi-level model to understand how youths’ in-the-moment engagement predicts changes in you</w:t>
      </w:r>
      <w:r>
        <w:t xml:space="preserve">ths’ interest. In M. Bernacki, A. Kaplan, and L. Linnenbrink-Garcia (Chairs), </w:t>
      </w:r>
      <w:r>
        <w:rPr>
          <w:i/>
          <w:iCs/>
        </w:rPr>
        <w:t>Embracing and modeling the complex dynamics of motivation and engagement: Contextual, temporal, dynamic, and systematic</w:t>
      </w:r>
      <w:r>
        <w:t>. Symposium conducted at the Annual Meeting of the American</w:t>
      </w:r>
      <w:r>
        <w:t xml:space="preserve"> Educational Research Association, Toronto, CA. </w:t>
      </w:r>
    </w:p>
    <w:p w14:paraId="3E7A889D" w14:textId="77777777" w:rsidR="00864637" w:rsidRDefault="009D483B">
      <w:pPr>
        <w:pStyle w:val="BodyText"/>
      </w:pPr>
      <w:r>
        <w:t xml:space="preserve">Beymer, P. N., Schell, M. J., Alberts, K. M., Rosenberg, J. M., &amp; Schmidt, J. A. (2019, April). </w:t>
      </w:r>
      <w:r>
        <w:rPr>
          <w:i/>
          <w:iCs/>
        </w:rPr>
        <w:t>Student engagement profiles in formal and informal STEM learning settings</w:t>
      </w:r>
      <w:r>
        <w:t>. Paper presented at the Annual Meetin</w:t>
      </w:r>
      <w:r>
        <w:t>g of the American Educational Research Association, Toronto, Canada.</w:t>
      </w:r>
    </w:p>
    <w:p w14:paraId="7DD7CAF8" w14:textId="77777777" w:rsidR="00864637" w:rsidRDefault="009D483B">
      <w:pPr>
        <w:pStyle w:val="BodyText"/>
      </w:pPr>
      <w:r>
        <w:t xml:space="preserve">Schell, M. J., Beymer, P. N. Albert, K. M., Rosenberg, J. M., &amp; Schmidt, J. A. (2019, April). </w:t>
      </w:r>
      <w:r>
        <w:rPr>
          <w:i/>
          <w:iCs/>
        </w:rPr>
        <w:t>Predictors of momentary student engagement profiles in high school science classrooms</w:t>
      </w:r>
      <w:r>
        <w:t xml:space="preserve">. Paper </w:t>
      </w:r>
      <w:r>
        <w:t>presented at the Annual Meeting of the American Educational Research Association, Toronto, Canada.</w:t>
      </w:r>
    </w:p>
    <w:p w14:paraId="5A92876D" w14:textId="77777777" w:rsidR="00864637" w:rsidRDefault="009D483B">
      <w:pPr>
        <w:pStyle w:val="BodyText"/>
      </w:pPr>
      <w:r>
        <w:t xml:space="preserve">Reid, J., Rosenberg, J. M., Koehler, M. J., Fischer, C., &amp; McKenna, T. J. (2019, March). </w:t>
      </w:r>
      <w:r>
        <w:rPr>
          <w:i/>
          <w:iCs/>
        </w:rPr>
        <w:t>An exploration of #NGSSchat through social network analysis</w:t>
      </w:r>
      <w:r>
        <w:t>. Paper presented at the National Association for Research in Science Teaching Annual International Conferen</w:t>
      </w:r>
      <w:r>
        <w:t>ce, Baltimore, MD.</w:t>
      </w:r>
    </w:p>
    <w:p w14:paraId="426239D6" w14:textId="77777777" w:rsidR="00864637" w:rsidRDefault="009D483B">
      <w:pPr>
        <w:pStyle w:val="BodyText"/>
      </w:pPr>
      <w:r>
        <w:t xml:space="preserve">Rosenberg, J. M., Reid, J., Koehler, M. J., Fischer, C., &amp; McKenna, T. J. (2019, January). </w:t>
      </w:r>
      <w:r>
        <w:rPr>
          <w:i/>
          <w:iCs/>
        </w:rPr>
        <w:t>The roles of the Twitter hashtag #NGSSchat in the context of science education reform efforts</w:t>
      </w:r>
      <w:r>
        <w:t>. Paper presented at the Association for Science Teac</w:t>
      </w:r>
      <w:r>
        <w:t xml:space="preserve">her Education International Meeting, Savannah, </w:t>
      </w:r>
      <w:r>
        <w:lastRenderedPageBreak/>
        <w:t>GA. (</w:t>
      </w:r>
      <w:r>
        <w:rPr>
          <w:i/>
          <w:iCs/>
        </w:rPr>
        <w:t>Nb. This paper was nominated for the ASTE John C. Park National Technology Leadership Institute Fellowship</w:t>
      </w:r>
      <w:r>
        <w:t>)</w:t>
      </w:r>
    </w:p>
    <w:p w14:paraId="4D51AD65" w14:textId="77777777" w:rsidR="00864637" w:rsidRDefault="009D483B">
      <w:pPr>
        <w:pStyle w:val="BodyText"/>
      </w:pPr>
      <w:r>
        <w:t xml:space="preserve">Akcaoglu, M., Hodges, C. B., Rosenberg, J. M., &amp; Hilpert, J. (2018, October). </w:t>
      </w:r>
      <w:r>
        <w:rPr>
          <w:i/>
          <w:iCs/>
        </w:rPr>
        <w:t xml:space="preserve">Factors impacting </w:t>
      </w:r>
      <w:r>
        <w:rPr>
          <w:i/>
          <w:iCs/>
        </w:rPr>
        <w:t>middle school students’ interest, efficacy, and utility value of programming</w:t>
      </w:r>
      <w:r>
        <w:t>. Paper presented at the Association for Educational Communications and Technology International Convention 2018. Kansas City, MO.</w:t>
      </w:r>
    </w:p>
    <w:p w14:paraId="5175CFAF" w14:textId="77777777" w:rsidR="00864637" w:rsidRDefault="009D483B">
      <w:pPr>
        <w:pStyle w:val="BodyText"/>
      </w:pPr>
      <w:r>
        <w:t>Staudt Willet, K. B., Greenhalgh, S. P., Rosenber</w:t>
      </w:r>
      <w:r>
        <w:t xml:space="preserve">g, J. M., Koehler, M. J. (2018, October). </w:t>
      </w:r>
      <w:r>
        <w:rPr>
          <w:i/>
          <w:iCs/>
        </w:rPr>
        <w:t>Won’t you be my neighbor? How education stakeholders use hyperlinks to build information neighborhoods on Twitter</w:t>
      </w:r>
      <w:r>
        <w:t>. Paper presented at the Association for Educational Communications and Technology International Conv</w:t>
      </w:r>
      <w:r>
        <w:t>ention 2018. Kansas City, MO.</w:t>
      </w:r>
    </w:p>
    <w:p w14:paraId="2FAD5E2B" w14:textId="77777777" w:rsidR="00864637" w:rsidRDefault="009D483B">
      <w:pPr>
        <w:pStyle w:val="BodyText"/>
      </w:pPr>
      <w:r>
        <w:t xml:space="preserve">Beymer, P. N., Rosenberg, J. M., Schmidt, J. A., Naftzger, N. J., &amp; Shumow, L. (August, 2018). </w:t>
      </w:r>
      <w:r>
        <w:rPr>
          <w:i/>
          <w:iCs/>
        </w:rPr>
        <w:t>Agency in summer STEM programs predicts interest and career aspirations</w:t>
      </w:r>
      <w:r>
        <w:t>. Poster presented at the annual meeting of the American Psy</w:t>
      </w:r>
      <w:r>
        <w:t>chological Association, San Francisco, CA.</w:t>
      </w:r>
    </w:p>
    <w:p w14:paraId="2902592F" w14:textId="77777777" w:rsidR="00864637" w:rsidRDefault="009D483B">
      <w:pPr>
        <w:pStyle w:val="BodyText"/>
      </w:pPr>
      <w:r>
        <w:t xml:space="preserve">Schmidt, J. A., Beymer, P. N., Rosenberg, J. M., Naftzger, N. J., &amp; Shumow, L. (August, 2018). </w:t>
      </w:r>
      <w:r>
        <w:rPr>
          <w:i/>
          <w:iCs/>
        </w:rPr>
        <w:t>Examining the development of interest in summer STEM programs</w:t>
      </w:r>
      <w:r>
        <w:t xml:space="preserve">. Poster presented at the annual meeting of the American </w:t>
      </w:r>
      <w:r>
        <w:t>Psychological Association, San Francisco, CA.</w:t>
      </w:r>
    </w:p>
    <w:p w14:paraId="5A243770" w14:textId="77777777" w:rsidR="00864637" w:rsidRDefault="009D483B">
      <w:pPr>
        <w:pStyle w:val="BodyText"/>
      </w:pPr>
      <w:r>
        <w:t xml:space="preserve">Beymer, P. N., Rosenberg, J.M., &amp; Schmidt, J. A. (2018, April). </w:t>
      </w:r>
      <w:r>
        <w:rPr>
          <w:i/>
          <w:iCs/>
        </w:rPr>
        <w:t>Investigating the effects of interest and choice: An experience sampling approach</w:t>
      </w:r>
      <w:r>
        <w:t>. Paper presented at the Annual Meeting of the American Education</w:t>
      </w:r>
      <w:r>
        <w:t>al Research Association, New York, NY.</w:t>
      </w:r>
    </w:p>
    <w:p w14:paraId="3A6FBBF3" w14:textId="77777777" w:rsidR="00864637" w:rsidRDefault="009D483B">
      <w:pPr>
        <w:pStyle w:val="BodyText"/>
      </w:pPr>
      <w:r>
        <w:t xml:space="preserve">Greenhalgh, S. P., Staudt Willet, B., Rosenberg, J. M., Akcaoglu, M., &amp; Koehler, M. J. (2018, April). </w:t>
      </w:r>
      <w:r>
        <w:rPr>
          <w:i/>
          <w:iCs/>
        </w:rPr>
        <w:t>Timing is everything: Comparing synchronous and asynchronous modes of Twitter for teacher professional learning</w:t>
      </w:r>
      <w:r>
        <w:t>. Pa</w:t>
      </w:r>
      <w:r>
        <w:t>per presented at the Annual Meeting of the American Educational Research Association, New York, NY.</w:t>
      </w:r>
    </w:p>
    <w:p w14:paraId="6B8A2135" w14:textId="77777777" w:rsidR="00864637" w:rsidRDefault="009D483B">
      <w:pPr>
        <w:pStyle w:val="BodyText"/>
      </w:pPr>
      <w:r>
        <w:t xml:space="preserve">Rosenberg, J. M., Beymer, P. N., &amp; Schmidt, J. A. (2018, April). </w:t>
      </w:r>
      <w:r>
        <w:rPr>
          <w:i/>
          <w:iCs/>
        </w:rPr>
        <w:t>How engagement during out-of-school time STEM programs predicts changes in motivation in ST</w:t>
      </w:r>
      <w:r>
        <w:rPr>
          <w:i/>
          <w:iCs/>
        </w:rPr>
        <w:t>EM</w:t>
      </w:r>
      <w:r>
        <w:t>. In J. M. Rosenberg (Chair), Data-intensive approaches to studying engagement in education: Exploring their current potential. Paper presented at the Annual Meeting of the American Educational Research Association, New York, NY.</w:t>
      </w:r>
    </w:p>
    <w:p w14:paraId="2D28D67B" w14:textId="77777777" w:rsidR="00864637" w:rsidRDefault="009D483B">
      <w:pPr>
        <w:pStyle w:val="BodyText"/>
      </w:pPr>
      <w:r>
        <w:t>Rosenberg, J. M., Lee, Y</w:t>
      </w:r>
      <w:r>
        <w:t xml:space="preserve">., Robinson, K. A., Ranellucci, J., Roseth, C. J., &amp; Linnenbrink-Garcia, L. (2018, April). </w:t>
      </w:r>
      <w:r>
        <w:rPr>
          <w:i/>
          <w:iCs/>
        </w:rPr>
        <w:t>Patterns of engagement in a flipped undergraduate class: Antecedents and outcomes</w:t>
      </w:r>
      <w:r>
        <w:t>. In L. Daniels &amp; A. Frenzel (Chairs), New empirical insights on what energizes lear</w:t>
      </w:r>
      <w:r>
        <w:t>ners – A session on emotions and engagement. Paper presented at the Annual Meeting of the American Educational Research Association, New York, NY.</w:t>
      </w:r>
    </w:p>
    <w:p w14:paraId="12B8F9A3" w14:textId="77777777" w:rsidR="00864637" w:rsidRDefault="009D483B">
      <w:pPr>
        <w:pStyle w:val="BodyText"/>
      </w:pPr>
      <w:r>
        <w:t xml:space="preserve">Schmidt, J. A., Rosenberg, J.M., &amp; Beymer, P. N. (2018, April). </w:t>
      </w:r>
      <w:r>
        <w:rPr>
          <w:i/>
          <w:iCs/>
        </w:rPr>
        <w:t>Experiences, activities, and personal charact</w:t>
      </w:r>
      <w:r>
        <w:rPr>
          <w:i/>
          <w:iCs/>
        </w:rPr>
        <w:t>eristics as predictors of interest and engagement in STEM-focused summer programs</w:t>
      </w:r>
      <w:r>
        <w:t>. Paper presented at the Annual Meeting of the American Educational Research Association, New York, NY.</w:t>
      </w:r>
    </w:p>
    <w:p w14:paraId="5D4DAA98" w14:textId="77777777" w:rsidR="00864637" w:rsidRDefault="009D483B">
      <w:pPr>
        <w:pStyle w:val="BodyText"/>
      </w:pPr>
      <w:r>
        <w:t>Shwartz, Y., Bayer, I., Bielik, T., Kolonich, A., Eidelman, R., Shwartz</w:t>
      </w:r>
      <w:r>
        <w:t xml:space="preserve">, G., . . . Rosenberg, J. M. (2018, March). </w:t>
      </w:r>
      <w:r>
        <w:rPr>
          <w:i/>
          <w:iCs/>
        </w:rPr>
        <w:t xml:space="preserve">Graduate student international collaboration for investigating science teachers’ </w:t>
      </w:r>
      <w:r>
        <w:rPr>
          <w:i/>
          <w:iCs/>
        </w:rPr>
        <w:lastRenderedPageBreak/>
        <w:t>professional learning</w:t>
      </w:r>
      <w:r>
        <w:t>. Paper presented at the meeting of the National Association for Research in Science Teaching, Atlanta, GA.</w:t>
      </w:r>
    </w:p>
    <w:p w14:paraId="079674E5" w14:textId="77777777" w:rsidR="00864637" w:rsidRDefault="009D483B">
      <w:pPr>
        <w:pStyle w:val="BodyText"/>
      </w:pPr>
      <w:r>
        <w:t>Ya</w:t>
      </w:r>
      <w:r>
        <w:t xml:space="preserve">ng, B. W., Blondel, D. V., Rosenberg, J. M., Sansone, A., Linennbrink-Garcia, L., Schwarz-Bloom, R. D. (2017, November). </w:t>
      </w:r>
      <w:r>
        <w:rPr>
          <w:i/>
          <w:iCs/>
        </w:rPr>
        <w:t>The Rex virtual experiment platform: Design, implementation, and effects on situational interest</w:t>
      </w:r>
      <w:r>
        <w:t>. Poster presented at the Annual Meetin</w:t>
      </w:r>
      <w:r>
        <w:t>g of the Society for Neuroscience, Washington, DC.</w:t>
      </w:r>
    </w:p>
    <w:p w14:paraId="320F2958" w14:textId="77777777" w:rsidR="00864637" w:rsidRDefault="009D483B">
      <w:pPr>
        <w:pStyle w:val="BodyText"/>
      </w:pPr>
      <w:r>
        <w:t xml:space="preserve">Greenhalgh, S. P., Staudt Willet, K. B., Rosenberg, J. M., &amp; Koehler, M. J. (2017, November). </w:t>
      </w:r>
      <w:r>
        <w:rPr>
          <w:i/>
          <w:iCs/>
        </w:rPr>
        <w:t>No accounting for theory? The case for an affinity space approach to educational hashtag research</w:t>
      </w:r>
      <w:r>
        <w:t>. Paper presen</w:t>
      </w:r>
      <w:r>
        <w:t>ted at the Association for Educational Communications and Technology International Convention 2017, Jacksonville, FL.</w:t>
      </w:r>
    </w:p>
    <w:p w14:paraId="0AB1D8A2" w14:textId="77777777" w:rsidR="00864637" w:rsidRDefault="009D483B">
      <w:pPr>
        <w:pStyle w:val="BodyText"/>
      </w:pPr>
      <w:r>
        <w:t xml:space="preserve">Greenhalgh, S. P., Rosenberg, J. M., &amp; Koehler, M. J. (2017, November). </w:t>
      </w:r>
      <w:r>
        <w:rPr>
          <w:i/>
          <w:iCs/>
        </w:rPr>
        <w:t>Hide and go tweet: Comparing methods for locating educational hash</w:t>
      </w:r>
      <w:r>
        <w:rPr>
          <w:i/>
          <w:iCs/>
        </w:rPr>
        <w:t>tag participants</w:t>
      </w:r>
      <w:r>
        <w:t>. Paper presented at the Association for Educational Communications and Technology International Convention 2017, Jacksonville, FL.</w:t>
      </w:r>
    </w:p>
    <w:p w14:paraId="63D07326" w14:textId="77777777" w:rsidR="00864637" w:rsidRDefault="009D483B">
      <w:pPr>
        <w:pStyle w:val="BodyText"/>
      </w:pPr>
      <w:r>
        <w:t xml:space="preserve">Schmidt, J. A., Rosenberg, J. M., &amp; Beymer, P. N. (2017, August). </w:t>
      </w:r>
      <w:r>
        <w:rPr>
          <w:i/>
          <w:iCs/>
        </w:rPr>
        <w:t>Stability and variation in student engagem</w:t>
      </w:r>
      <w:r>
        <w:rPr>
          <w:i/>
          <w:iCs/>
        </w:rPr>
        <w:t>ent in science classes: A person-oriented approach</w:t>
      </w:r>
      <w:r>
        <w:t>. Paper presented at the Annual Meeting of the American Psychological Association, Washington, DC.</w:t>
      </w:r>
    </w:p>
    <w:p w14:paraId="4EDE70C4" w14:textId="77777777" w:rsidR="00864637" w:rsidRDefault="009D483B">
      <w:pPr>
        <w:pStyle w:val="BodyText"/>
      </w:pPr>
      <w:r>
        <w:t xml:space="preserve">Beymer, P. N., Rosenberg, J. M., Schmidt, J. A., Naftzger, N., Sniegowski, S., Shumow, L. (August, 2017). </w:t>
      </w:r>
      <w:r>
        <w:rPr>
          <w:i/>
          <w:iCs/>
        </w:rPr>
        <w:t>E</w:t>
      </w:r>
      <w:r>
        <w:rPr>
          <w:i/>
          <w:iCs/>
        </w:rPr>
        <w:t>xamining relationships between choice, affect, and engagement in informal STEM programs</w:t>
      </w:r>
      <w:r>
        <w:t>. Paper presented at the Annual Meeting of the American Psychological Association, Washington, DC.</w:t>
      </w:r>
    </w:p>
    <w:p w14:paraId="4698E1A0" w14:textId="77777777" w:rsidR="00864637" w:rsidRDefault="009D483B">
      <w:pPr>
        <w:pStyle w:val="BodyText"/>
      </w:pPr>
      <w:r>
        <w:t xml:space="preserve">Greenhalgh, S. P., Rosenberg, J. M., &amp; Koehler, M. J. (2017, April). </w:t>
      </w:r>
      <w:r>
        <w:rPr>
          <w:i/>
          <w:iCs/>
        </w:rPr>
        <w:t>C</w:t>
      </w:r>
      <w:r>
        <w:rPr>
          <w:i/>
          <w:iCs/>
        </w:rPr>
        <w:t>ombining data sets and methods to explore equity in teacher professional development. In D. G. Krutka (Chair), Data, big and small</w:t>
      </w:r>
      <w:r>
        <w:t>. Symposium conducted at the meeting of the American Educational Research Association, San Antonio, TX.</w:t>
      </w:r>
    </w:p>
    <w:p w14:paraId="72148978" w14:textId="77777777" w:rsidR="00864637" w:rsidRDefault="009D483B">
      <w:pPr>
        <w:pStyle w:val="BodyText"/>
      </w:pPr>
      <w:r>
        <w:t>Schmidt, J. A., Rosenb</w:t>
      </w:r>
      <w:r>
        <w:t xml:space="preserve">erg, J. M., &amp; Beymer, P. N. (2017, April). </w:t>
      </w:r>
      <w:r>
        <w:rPr>
          <w:i/>
          <w:iCs/>
        </w:rPr>
        <w:t>Momentary engagement profiles: A person-in-context approach to studying student engagement using experience sampling data</w:t>
      </w:r>
      <w:r>
        <w:t>. Paper presented at the Annual Meeting of the American Educational Research Association, Sa</w:t>
      </w:r>
      <w:r>
        <w:t>n Antonio, TX.</w:t>
      </w:r>
    </w:p>
    <w:p w14:paraId="18EAB256" w14:textId="77777777" w:rsidR="00864637" w:rsidRDefault="009D483B">
      <w:pPr>
        <w:pStyle w:val="BodyText"/>
      </w:pPr>
      <w:r>
        <w:t xml:space="preserve">Roseth, C. J., Linnenbrink-Garcia, L., Saltarelli, W., Lee, Y-K., Rosenberg, J. M. … &amp; Beymer, P. N. (2017, April). </w:t>
      </w:r>
      <w:r>
        <w:rPr>
          <w:i/>
          <w:iCs/>
        </w:rPr>
        <w:t>A design-based intervention on flipped instruction: Longitudinal effects on undergraduates’ engagement and achievement</w:t>
      </w:r>
      <w:r>
        <w:t>. Paper presented at the Annual Meeting of the American Educational Research Association, San Antonio, TX.</w:t>
      </w:r>
    </w:p>
    <w:p w14:paraId="7EC85CE3" w14:textId="77777777" w:rsidR="00864637" w:rsidRDefault="009D483B">
      <w:pPr>
        <w:pStyle w:val="BodyText"/>
      </w:pPr>
      <w:r>
        <w:t>Mikeska, J. N., Rosenberg, J. M</w:t>
      </w:r>
      <w:r>
        <w:t xml:space="preserve">., Holtzman, S., &amp; McCaffrey, D. (2017, April). </w:t>
      </w:r>
      <w:r>
        <w:rPr>
          <w:i/>
          <w:iCs/>
        </w:rPr>
        <w:t>Comparing the alignment between two observational measures of science teachers’ instructional practice</w:t>
      </w:r>
      <w:r>
        <w:t>. Poster presented at the National Association for Research in Science Teaching Annual International Confe</w:t>
      </w:r>
      <w:r>
        <w:t xml:space="preserve">rence, San Antonio, TX. </w:t>
      </w:r>
    </w:p>
    <w:p w14:paraId="67A073E3" w14:textId="77777777" w:rsidR="00864637" w:rsidRDefault="009D483B">
      <w:pPr>
        <w:pStyle w:val="BodyText"/>
      </w:pPr>
      <w:r>
        <w:t xml:space="preserve">Greenhalgh, S. P., Rosenberg, J. M., &amp; Koehler, M. J. (2017, March). </w:t>
      </w:r>
      <w:r>
        <w:rPr>
          <w:i/>
          <w:iCs/>
        </w:rPr>
        <w:t>Avoiding madness in our methods</w:t>
      </w:r>
      <w:r>
        <w:t>. Paper presented at the Society for Information Technology and Teacher Education International Conference 2017, Austin, TX.</w:t>
      </w:r>
    </w:p>
    <w:p w14:paraId="118ABC63" w14:textId="77777777" w:rsidR="00864637" w:rsidRDefault="009D483B">
      <w:pPr>
        <w:pStyle w:val="BodyText"/>
      </w:pPr>
      <w:r>
        <w:lastRenderedPageBreak/>
        <w:t>Rosenb</w:t>
      </w:r>
      <w:r>
        <w:t xml:space="preserve">erg, J. M., Akcaoglu, M., Staudt Willet, K. B., Greenhalgh, S. P., &amp; Koehler, M. J. (2017, March). </w:t>
      </w:r>
      <w:r>
        <w:rPr>
          <w:i/>
          <w:iCs/>
        </w:rPr>
        <w:t>A tale of two Twitters: Synchronous and asynchronous use of the same hashtag</w:t>
      </w:r>
      <w:r>
        <w:t>. In P. Resta &amp; S. Smith (Eds.), Proceedings of Society for Information Technolog</w:t>
      </w:r>
      <w:r>
        <w:t>y &amp; Teacher Education International Conference 2017 (pp. 283-286). Waynesville, NC: Association for the Advancement of Computing in Education (AACE).</w:t>
      </w:r>
    </w:p>
    <w:p w14:paraId="1269CB2E" w14:textId="77777777" w:rsidR="00864637" w:rsidRDefault="009D483B">
      <w:pPr>
        <w:pStyle w:val="BodyText"/>
      </w:pPr>
      <w:r>
        <w:t xml:space="preserve">Kessler, A., &amp; Rosenberg, J. M. (2017, March). </w:t>
      </w:r>
      <w:r>
        <w:rPr>
          <w:i/>
          <w:iCs/>
        </w:rPr>
        <w:t>Considering how teachers’ TPACK is leveraged during the men</w:t>
      </w:r>
      <w:r>
        <w:rPr>
          <w:i/>
          <w:iCs/>
        </w:rPr>
        <w:t>tal engineering of instruction: A theory of action</w:t>
      </w:r>
      <w:r>
        <w:t>. Paper presented at the Society for Information Technology and Teacher Education International Conference 2017, Austin, TX.</w:t>
      </w:r>
    </w:p>
    <w:p w14:paraId="7FA45370" w14:textId="77777777" w:rsidR="00864637" w:rsidRDefault="009D483B">
      <w:pPr>
        <w:pStyle w:val="BodyText"/>
      </w:pPr>
      <w:r>
        <w:t>Nyland, R., Greenhalgh, S. P., Rosenberg, J. M., Koehler, M. J., Veletsianos, G.,</w:t>
      </w:r>
      <w:r>
        <w:t xml:space="preserve"> &amp; Kimmons, R. (2016, October). </w:t>
      </w:r>
      <w:r>
        <w:rPr>
          <w:i/>
          <w:iCs/>
        </w:rPr>
        <w:t>Public data mining methods, ethics, &amp; legalities</w:t>
      </w:r>
      <w:r>
        <w:t>. Panel presented at the Association for Educational Communications and Technology International Convention 2016, Las Vegas, NV.</w:t>
      </w:r>
    </w:p>
    <w:p w14:paraId="5E21E493" w14:textId="77777777" w:rsidR="00864637" w:rsidRDefault="009D483B">
      <w:pPr>
        <w:pStyle w:val="BodyText"/>
      </w:pPr>
      <w:r>
        <w:t>Rosenberg, J. M., Greenhalgh, S. P., &amp; Wolf, L.</w:t>
      </w:r>
      <w:r>
        <w:t xml:space="preserve"> G. (2016, October). </w:t>
      </w:r>
      <w:r>
        <w:rPr>
          <w:i/>
          <w:iCs/>
        </w:rPr>
        <w:t>Participating from near and far: Analyzing online graduate learning communities with social network analysis</w:t>
      </w:r>
      <w:r>
        <w:t>. Paper presented at the Association for Educational Communications and Technology International Convention 2016, Las Vegas, NV</w:t>
      </w:r>
      <w:r>
        <w:t>.</w:t>
      </w:r>
    </w:p>
    <w:p w14:paraId="554AC307" w14:textId="77777777" w:rsidR="00864637" w:rsidRDefault="009D483B">
      <w:pPr>
        <w:pStyle w:val="BodyText"/>
      </w:pPr>
      <w:r>
        <w:t xml:space="preserve">Rosenberg, J. M. (2016, October). </w:t>
      </w:r>
      <w:r>
        <w:rPr>
          <w:i/>
          <w:iCs/>
        </w:rPr>
        <w:t>Having agency in conditions that are not equitable: An examination of Donors Choose data</w:t>
      </w:r>
      <w:r>
        <w:t>. Paper presented at the Association for Educational Communications and Technology International Convention 2016, Las Vegas, NV.</w:t>
      </w:r>
    </w:p>
    <w:p w14:paraId="3028C567" w14:textId="77777777" w:rsidR="00864637" w:rsidRDefault="009D483B">
      <w:pPr>
        <w:pStyle w:val="BodyText"/>
      </w:pPr>
      <w:r>
        <w:t>Phi</w:t>
      </w:r>
      <w:r>
        <w:t xml:space="preserve">llips, M., Koehler, M. J., &amp; Rosenberg, J. M. (2016, September). </w:t>
      </w:r>
      <w:r>
        <w:rPr>
          <w:i/>
          <w:iCs/>
        </w:rPr>
        <w:t>Contextualising teachers’ TPACK development and enactment</w:t>
      </w:r>
      <w:r>
        <w:t>. Paper presented at the Australian Council for Computers in Education, Brisbane, Australia.</w:t>
      </w:r>
    </w:p>
    <w:p w14:paraId="2729BC70" w14:textId="77777777" w:rsidR="00864637" w:rsidRDefault="009D483B">
      <w:pPr>
        <w:pStyle w:val="BodyText"/>
      </w:pPr>
      <w:r>
        <w:t xml:space="preserve">Rosenberg, J. M. &amp; Schwarz, C. V. (2016, </w:t>
      </w:r>
      <w:r>
        <w:t xml:space="preserve">April). Examining fifth and sixth grade students’ epistemic considerations through an automated analysis of embedded assessment items. In B. Reiser (Chair), </w:t>
      </w:r>
      <w:r>
        <w:rPr>
          <w:i/>
          <w:iCs/>
        </w:rPr>
        <w:t>Longitudinal studies of elementary and middle school students’ epistemic considerations through par</w:t>
      </w:r>
      <w:r>
        <w:rPr>
          <w:i/>
          <w:iCs/>
        </w:rPr>
        <w:t>ticipation in scientific practice</w:t>
      </w:r>
      <w:r>
        <w:t>. Related paper set presented at the National Association for Research in Science Teaching Annual International Conference, Baltimore, MD.   (slides)</w:t>
      </w:r>
    </w:p>
    <w:p w14:paraId="072EDB20" w14:textId="77777777" w:rsidR="00864637" w:rsidRDefault="009D483B">
      <w:pPr>
        <w:pStyle w:val="BodyText"/>
      </w:pPr>
      <w:r>
        <w:t xml:space="preserve">Rosenberg, J. M. &amp; Krist, C. (2016, April). </w:t>
      </w:r>
      <w:r>
        <w:rPr>
          <w:i/>
          <w:iCs/>
        </w:rPr>
        <w:t>Characterizing students’ epistemic considerations: An automated computational approach for embedded assessment responses</w:t>
      </w:r>
      <w:r>
        <w:t>. Poster presented at the National Association for Research in Science Teaching Annual Inter</w:t>
      </w:r>
      <w:r>
        <w:t>national Conference, Baltimore, MD.   (slides)</w:t>
      </w:r>
    </w:p>
    <w:p w14:paraId="2B990436" w14:textId="77777777" w:rsidR="00864637" w:rsidRDefault="009D483B">
      <w:pPr>
        <w:pStyle w:val="BodyText"/>
      </w:pPr>
      <w:r>
        <w:t xml:space="preserve">Ranellucci, J., Rosenberg, J. M., Klautke, H., Robinson, K. A., Saltarelli, W., Linnenbrink-Garcia, L., &amp; Roseth, C. J. (2016, April). </w:t>
      </w:r>
      <w:r>
        <w:rPr>
          <w:i/>
          <w:iCs/>
        </w:rPr>
        <w:t>Achievement goals, behavioral engagement, and achievement in a flipped und</w:t>
      </w:r>
      <w:r>
        <w:rPr>
          <w:i/>
          <w:iCs/>
        </w:rPr>
        <w:t>ergraduate anatomy course</w:t>
      </w:r>
      <w:r>
        <w:t>. Paper presented at the Annual Meeting of the American Educational Research Association, Washington, DC.</w:t>
      </w:r>
    </w:p>
    <w:p w14:paraId="28435E31" w14:textId="77777777" w:rsidR="00864637" w:rsidRDefault="009D483B">
      <w:pPr>
        <w:pStyle w:val="BodyText"/>
      </w:pPr>
      <w:r>
        <w:t>Lee, Y.-K., Rosenberg, J. M., Robinson, K. A., Klautke, H., Seals, C., Saltarelli, W., Linnenbrink-Garcia, L., &amp; Roseth, C. J</w:t>
      </w:r>
      <w:r>
        <w:t xml:space="preserve">. (2016, April). </w:t>
      </w:r>
      <w:r>
        <w:rPr>
          <w:i/>
          <w:iCs/>
        </w:rPr>
        <w:t>Comparing motivation and achievement in a flipped and traditional classroom</w:t>
      </w:r>
      <w:r>
        <w:t>. Paper presented at the Annual Meeting of the American Educational Research Association, Washington, DC.</w:t>
      </w:r>
    </w:p>
    <w:p w14:paraId="3B8137B9" w14:textId="77777777" w:rsidR="00864637" w:rsidRDefault="009D483B">
      <w:pPr>
        <w:pStyle w:val="BodyText"/>
      </w:pPr>
      <w:r>
        <w:lastRenderedPageBreak/>
        <w:t>Wormington, S. V., Lee, Y.-K., Seals, C., Rosenberg, J. M.</w:t>
      </w:r>
      <w:r>
        <w:t xml:space="preserve">, Saltarelli, W., Roseth, C. J., &amp; Linnenbrink-Garcia, L. (2016, April). </w:t>
      </w:r>
      <w:r>
        <w:rPr>
          <w:i/>
          <w:iCs/>
        </w:rPr>
        <w:t>Predicting profile permanence: When is motivation stable, why does it change, and what are the consequences?</w:t>
      </w:r>
      <w:r>
        <w:t xml:space="preserve"> Paper presented at the Annual Meeting of the American Educational Research</w:t>
      </w:r>
      <w:r>
        <w:t xml:space="preserve"> Association, Washington, DC.</w:t>
      </w:r>
    </w:p>
    <w:p w14:paraId="67437757" w14:textId="77777777" w:rsidR="00864637" w:rsidRDefault="009D483B">
      <w:pPr>
        <w:pStyle w:val="BodyText"/>
      </w:pPr>
      <w:r>
        <w:t xml:space="preserve">Ranellucci, J., Robinson, K. A., Rosenberg, J. M., Saltarelli, W., Roseth, C. J., &amp; Linnenbrink-Garcia, L. (2016, April). </w:t>
      </w:r>
      <w:r>
        <w:rPr>
          <w:i/>
          <w:iCs/>
        </w:rPr>
        <w:t>Comparing emotions in-class and during online video lectures in a flipped classroom</w:t>
      </w:r>
      <w:r>
        <w:t xml:space="preserve">. Paper presented at </w:t>
      </w:r>
      <w:r>
        <w:t>the Annual Meeting of the American Educational Research Association, Washington, DC.</w:t>
      </w:r>
    </w:p>
    <w:p w14:paraId="22463B38" w14:textId="77777777" w:rsidR="00864637" w:rsidRDefault="009D483B">
      <w:pPr>
        <w:pStyle w:val="BodyText"/>
      </w:pPr>
      <w:r>
        <w:t xml:space="preserve">Rosenberg, J. M., Ranellucci, J., Lee, Y.-K., Robinson, K., Saltarelli, W., Linnenbrink-Garcia, L., &amp; Roseth, C. J. (2016, March). </w:t>
      </w:r>
      <w:r>
        <w:rPr>
          <w:i/>
          <w:iCs/>
        </w:rPr>
        <w:t>Patterns of engagement in a flipped unde</w:t>
      </w:r>
      <w:r>
        <w:rPr>
          <w:i/>
          <w:iCs/>
        </w:rPr>
        <w:t>rgraduate anatomy class and their relations to achievement</w:t>
      </w:r>
      <w:r>
        <w:t>. Paper presented at the Society for Information Technology &amp; Teacher Education Annual Conference, Savannah, GA.</w:t>
      </w:r>
    </w:p>
    <w:p w14:paraId="7B5A9B6C" w14:textId="77777777" w:rsidR="00864637" w:rsidRDefault="009D483B">
      <w:pPr>
        <w:pStyle w:val="BodyText"/>
      </w:pPr>
      <w:r>
        <w:t xml:space="preserve">Rosenberg, J. M. (2015, November). </w:t>
      </w:r>
      <w:r>
        <w:rPr>
          <w:i/>
          <w:iCs/>
        </w:rPr>
        <w:t>Examining what teachers and researchers discuss at</w:t>
      </w:r>
      <w:r>
        <w:rPr>
          <w:i/>
          <w:iCs/>
        </w:rPr>
        <w:t xml:space="preserve"> science education conferences through a computational analysis of Twitter data</w:t>
      </w:r>
      <w:r>
        <w:t>. Paper presented at the meeting of the Association for Educational Communications and Technology, Indianapolis, IN.</w:t>
      </w:r>
    </w:p>
    <w:p w14:paraId="5E097465" w14:textId="77777777" w:rsidR="00864637" w:rsidRDefault="009D483B">
      <w:pPr>
        <w:pStyle w:val="BodyText"/>
      </w:pPr>
      <w:r>
        <w:t>Rosenberg, J. M., Akcaoglu, M., Hamilton, E., Greenhalgh, S.</w:t>
      </w:r>
      <w:r>
        <w:t xml:space="preserve"> P., &amp; Koehler, M. J. (2015, November). </w:t>
      </w:r>
      <w:r>
        <w:rPr>
          <w:i/>
          <w:iCs/>
        </w:rPr>
        <w:t>Tweeting U.S.A.: An examination of State Educational Twitter Hashtags (SETHs)</w:t>
      </w:r>
      <w:r>
        <w:t>. Paper presented at the meeting of the Association for Educational Communications and Technology, Indianapolis, IN.</w:t>
      </w:r>
    </w:p>
    <w:p w14:paraId="2BC331C4" w14:textId="77777777" w:rsidR="00864637" w:rsidRDefault="009D483B">
      <w:pPr>
        <w:pStyle w:val="BodyText"/>
      </w:pPr>
      <w:r>
        <w:t>Greenhalgh, S. P., Ros</w:t>
      </w:r>
      <w:r>
        <w:t xml:space="preserve">enberg, J. M., Keenan, S., &amp; Koehler, M. J. (2015, November). </w:t>
      </w:r>
      <w:r>
        <w:rPr>
          <w:i/>
          <w:iCs/>
        </w:rPr>
        <w:t>An investigation of the use of digital portfolios for understanding educators’ technology knowledge</w:t>
      </w:r>
      <w:r>
        <w:t>. Paper presented at the meeting of the Association for Educational Communications and Technolo</w:t>
      </w:r>
      <w:r>
        <w:t>gy, Indianapolis, IN.</w:t>
      </w:r>
    </w:p>
    <w:p w14:paraId="7A58F554" w14:textId="77777777" w:rsidR="00864637" w:rsidRDefault="009D483B">
      <w:pPr>
        <w:pStyle w:val="BodyText"/>
      </w:pPr>
      <w:r>
        <w:t xml:space="preserve">Hamilton, E., Rosenberg, J. M., &amp; Akcaoglu, M. (2015, November). </w:t>
      </w:r>
      <w:r>
        <w:rPr>
          <w:i/>
          <w:iCs/>
        </w:rPr>
        <w:t>Examining the Substitution Augmentation Modification Redefinition (SAMR) Model for instructional design and technology integration</w:t>
      </w:r>
      <w:r>
        <w:t>. Paper presented at the meeting of the</w:t>
      </w:r>
      <w:r>
        <w:t xml:space="preserve"> Association for Educational Communications and Technology, Indianapolis, IN.</w:t>
      </w:r>
    </w:p>
    <w:p w14:paraId="41C8A282" w14:textId="77777777" w:rsidR="00864637" w:rsidRDefault="009D483B">
      <w:pPr>
        <w:pStyle w:val="BodyText"/>
      </w:pPr>
      <w:r>
        <w:t xml:space="preserve">Mehta, R., Rosenberg, J. M., Russo, T., Arnold, B., Marich, H., &amp; Bell, J. (2015, November). </w:t>
      </w:r>
      <w:r>
        <w:rPr>
          <w:i/>
          <w:iCs/>
        </w:rPr>
        <w:t>A survey of social media use and the effects of a social media initiative on graduate</w:t>
      </w:r>
      <w:r>
        <w:rPr>
          <w:i/>
          <w:iCs/>
        </w:rPr>
        <w:t xml:space="preserve"> student engagement</w:t>
      </w:r>
      <w:r>
        <w:t>. Paper presented at the meeting of the Association for Educational Communications and Technology, Indianapolis, IN.</w:t>
      </w:r>
    </w:p>
    <w:p w14:paraId="490F2CF8" w14:textId="77777777" w:rsidR="00864637" w:rsidRDefault="009D483B">
      <w:pPr>
        <w:pStyle w:val="BodyText"/>
      </w:pPr>
      <w:r>
        <w:t>Rosenberg, J. M., &amp; Koehler, M. J. (2015, April). Context and Technological Pedagogical Content Knowledge: A content ana</w:t>
      </w:r>
      <w:r>
        <w:t xml:space="preserve">lysis. In J. M. Rosenberg &amp; M. J. Koehler (Chairs), </w:t>
      </w:r>
      <w:r>
        <w:rPr>
          <w:i/>
          <w:iCs/>
        </w:rPr>
        <w:t>Addressing the complexity of teaching with technology: Context and Technological Pedagogical Content Knowledge</w:t>
      </w:r>
      <w:r>
        <w:t>. Symposium conducted at the American Educational Research Association Annual Meeting, Chicago</w:t>
      </w:r>
      <w:r>
        <w:t>, IL.</w:t>
      </w:r>
    </w:p>
    <w:p w14:paraId="663CF477" w14:textId="77777777" w:rsidR="00864637" w:rsidRDefault="009D483B">
      <w:pPr>
        <w:pStyle w:val="BodyText"/>
      </w:pPr>
      <w:r>
        <w:t xml:space="preserve">Hamilton, E., Rosenberg, J. M., &amp; Akcaoglu, M. (2015, April). </w:t>
      </w:r>
      <w:r>
        <w:rPr>
          <w:i/>
          <w:iCs/>
        </w:rPr>
        <w:t>The Substitution Augmentation Modification Redefinition (SAMR) framework for technology integration: Challenges to its use for guiding K-12 teacher’s pedagogy and practice</w:t>
      </w:r>
      <w:r>
        <w:t>. Paper presented</w:t>
      </w:r>
      <w:r>
        <w:t xml:space="preserve"> at the American Educational Research Association Annual Meeting, Chicago, IL.</w:t>
      </w:r>
    </w:p>
    <w:p w14:paraId="4B7B7948" w14:textId="77777777" w:rsidR="00864637" w:rsidRDefault="009D483B">
      <w:pPr>
        <w:pStyle w:val="BodyText"/>
      </w:pPr>
      <w:r>
        <w:lastRenderedPageBreak/>
        <w:t xml:space="preserve">Rosenberg, J. M., Ervin, L., Harris, J., Greenhow, C., Kessler, A., &amp; Tai, D. (2015, March). </w:t>
      </w:r>
      <w:r>
        <w:rPr>
          <w:i/>
          <w:iCs/>
        </w:rPr>
        <w:t>How should educational technology researchers consider context? An interactive discu</w:t>
      </w:r>
      <w:r>
        <w:rPr>
          <w:i/>
          <w:iCs/>
        </w:rPr>
        <w:t>ssion on context and teaching and learning with technology</w:t>
      </w:r>
      <w:r>
        <w:t>. Panel presented at the meeting of the Society for Information Technology and Teacher Education International Conference, Las Vegas, NV.</w:t>
      </w:r>
    </w:p>
    <w:p w14:paraId="5AE8A941" w14:textId="77777777" w:rsidR="00864637" w:rsidRDefault="009D483B">
      <w:pPr>
        <w:pStyle w:val="BodyText"/>
      </w:pPr>
      <w:r>
        <w:t xml:space="preserve">Akcaoglu, M., &amp; Rosenberg, J. M. (2015, March). </w:t>
      </w:r>
      <w:r>
        <w:rPr>
          <w:i/>
          <w:iCs/>
        </w:rPr>
        <w:t>Best practices for designing synchronous and asynchronous online teaching for adult learners</w:t>
      </w:r>
      <w:r>
        <w:t>. Poster presented at the meeting of the Society for Information Technology and Teacher Education, Las Vegas, NV.</w:t>
      </w:r>
    </w:p>
    <w:p w14:paraId="2AB2043F" w14:textId="77777777" w:rsidR="00864637" w:rsidRDefault="009D483B">
      <w:pPr>
        <w:pStyle w:val="BodyText"/>
      </w:pPr>
      <w:r>
        <w:t>Rosenberg, J. M., Schwarz, C. V., &amp; Lee, S. W.-Y.,</w:t>
      </w:r>
      <w:r>
        <w:t xml:space="preserve"> &amp; Akcaoglu, M. (2015, April). A comparative longitudinal case study of the use of scientific modeling in the pedagogical practice of two fifth-grade science teachers. In A. Lo (Chair), </w:t>
      </w:r>
      <w:r>
        <w:rPr>
          <w:i/>
          <w:iCs/>
        </w:rPr>
        <w:t xml:space="preserve">Leveraging the epistemic dimensions of scientific practice to support </w:t>
      </w:r>
      <w:r>
        <w:rPr>
          <w:i/>
          <w:iCs/>
        </w:rPr>
        <w:t>students’ meaningful engagement in modeling</w:t>
      </w:r>
      <w:r>
        <w:t>. Related paper set presented at the National Association for Research in Science Teaching Annual International Conference, Chicago, IL.</w:t>
      </w:r>
    </w:p>
    <w:p w14:paraId="0A59B25E" w14:textId="77777777" w:rsidR="00864637" w:rsidRDefault="009D483B">
      <w:pPr>
        <w:pStyle w:val="BodyText"/>
      </w:pPr>
      <w:r>
        <w:t>Rosenberg, J. M., Schwarz, C.V., Akcaoglu, M., &amp; Lee, S.W-Y. (2014, October)</w:t>
      </w:r>
      <w:r>
        <w:t xml:space="preserve">. </w:t>
      </w:r>
      <w:r>
        <w:rPr>
          <w:i/>
          <w:iCs/>
        </w:rPr>
        <w:t>Comparative longitudinal case studies of two middle school teachers’ use of scientific modeling</w:t>
      </w:r>
      <w:r>
        <w:t>. Poster presented at the Advances in Educational Psychology Conference. Fairfax, VA.</w:t>
      </w:r>
    </w:p>
    <w:p w14:paraId="2E1C6C95" w14:textId="77777777" w:rsidR="00864637" w:rsidRDefault="009D483B">
      <w:pPr>
        <w:pStyle w:val="BodyText"/>
      </w:pPr>
      <w:r>
        <w:t xml:space="preserve">Lee, M., Schwarz, C. V., Ke, L., &amp; Rosenberg, J. M. (2014, April). </w:t>
      </w:r>
      <w:r>
        <w:rPr>
          <w:i/>
          <w:iCs/>
        </w:rPr>
        <w:t>Analyz</w:t>
      </w:r>
      <w:r>
        <w:rPr>
          <w:i/>
          <w:iCs/>
        </w:rPr>
        <w:t>ing fifth-grade students’ engagement in scientific modeling: Changes in students’ epistemologies-in-practice over time</w:t>
      </w:r>
      <w:r>
        <w:t>. Paper presented at the meeting of the National Association for Research in Science Teaching, Philadelphia, PA.</w:t>
      </w:r>
    </w:p>
    <w:p w14:paraId="137E5EF5" w14:textId="77777777" w:rsidR="00864637" w:rsidRDefault="009D483B">
      <w:pPr>
        <w:pStyle w:val="BodyText"/>
      </w:pPr>
      <w:r>
        <w:t>Ke, L., Schwarz, C. V., L</w:t>
      </w:r>
      <w:r>
        <w:t xml:space="preserve">ee, M. &amp; Rosenberg, J. M. (2014, April). </w:t>
      </w:r>
      <w:r>
        <w:rPr>
          <w:i/>
          <w:iCs/>
        </w:rPr>
        <w:t>Examining elementary students’ attention to mechanism as they engage in scientific modeling across content areas</w:t>
      </w:r>
      <w:r>
        <w:t>. Paper presented at the meeting of the National Association for Research in Science Teaching, Philadel</w:t>
      </w:r>
      <w:r>
        <w:t>phia, PA.</w:t>
      </w:r>
    </w:p>
    <w:p w14:paraId="720D93C6" w14:textId="77777777" w:rsidR="00864637" w:rsidRDefault="009D483B"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 </w:t>
      </w:r>
      <w:r>
        <w:rPr>
          <w:i/>
          <w:iCs/>
        </w:rPr>
        <w:t>Artifacts demonstrating teachers’ technology integration competencies</w:t>
      </w:r>
      <w:r>
        <w:t>.</w:t>
      </w:r>
      <w:r>
        <w:t xml:space="preserve"> Symposium presented at the meeting of the Society for Information Technology and Teacher Education, Jacksonville, FL.</w:t>
      </w:r>
    </w:p>
    <w:p w14:paraId="0DEB0AAB" w14:textId="77777777" w:rsidR="00864637" w:rsidRDefault="009D483B">
      <w:pPr>
        <w:pStyle w:val="Heading2"/>
      </w:pPr>
      <w:bookmarkStart w:id="22" w:name="invited-talks"/>
      <w:bookmarkEnd w:id="21"/>
      <w:r>
        <w:t>Invited Talks</w:t>
      </w:r>
    </w:p>
    <w:p w14:paraId="0D04FFCA" w14:textId="77777777" w:rsidR="00864637" w:rsidRDefault="009D483B">
      <w:r>
        <w:t xml:space="preserve">Rosenberg, J. M. (February, 2020). </w:t>
      </w:r>
      <w:r>
        <w:rPr>
          <w:i/>
          <w:iCs/>
        </w:rPr>
        <w:t>Studying education-focused Twitter hashtags in light of state-based and national policie</w:t>
      </w:r>
      <w:r>
        <w:rPr>
          <w:i/>
          <w:iCs/>
        </w:rPr>
        <w:t>s and practices</w:t>
      </w:r>
      <w:r>
        <w:t>. Presentation at the 2020 Spring Seminar Series at the Martin School of Public Policy at the University of Kentucky, Lexington, KY.</w:t>
      </w:r>
    </w:p>
    <w:p w14:paraId="13D5AEAB" w14:textId="77777777" w:rsidR="00864637" w:rsidRDefault="009D483B">
      <w:pPr>
        <w:pStyle w:val="BodyText"/>
      </w:pPr>
      <w:r>
        <w:t xml:space="preserve">Rosenberg, J.M. (September, 2019). </w:t>
      </w:r>
      <w:r>
        <w:rPr>
          <w:i/>
          <w:iCs/>
        </w:rPr>
        <w:t>Making data science education count: Exploring the integration of data sc</w:t>
      </w:r>
      <w:r>
        <w:rPr>
          <w:i/>
          <w:iCs/>
        </w:rPr>
        <w:t>ience into education</w:t>
      </w:r>
      <w:r>
        <w:t>. Presentation at the Middle Tennessee State University Mathematics and Science Education Doctoral Seminar series. Middle Tennessee State University, Murfreesboro, TN.</w:t>
      </w:r>
    </w:p>
    <w:p w14:paraId="079A9823" w14:textId="77777777" w:rsidR="00864637" w:rsidRDefault="009D483B">
      <w:pPr>
        <w:pStyle w:val="BodyText"/>
      </w:pPr>
      <w:r>
        <w:t xml:space="preserve">Rosenberg, J. M. (February, 2019). </w:t>
      </w:r>
      <w:r>
        <w:rPr>
          <w:i/>
          <w:iCs/>
        </w:rPr>
        <w:t>Making sense of recent advances i</w:t>
      </w:r>
      <w:r>
        <w:rPr>
          <w:i/>
          <w:iCs/>
        </w:rPr>
        <w:t>n the Technological Pedagogical Content Knowledge framework</w:t>
      </w:r>
      <w:r>
        <w:t>. English International Congress at the Universidad Técnica del Norte, Ibarra, Ecuador.</w:t>
      </w:r>
    </w:p>
    <w:p w14:paraId="50CB2B2A" w14:textId="77777777" w:rsidR="00864637" w:rsidRDefault="009D483B">
      <w:pPr>
        <w:pStyle w:val="Heading2"/>
      </w:pPr>
      <w:bookmarkStart w:id="23" w:name="other-presentations"/>
      <w:bookmarkEnd w:id="22"/>
      <w:r>
        <w:lastRenderedPageBreak/>
        <w:t>Other Presentations</w:t>
      </w:r>
    </w:p>
    <w:p w14:paraId="1D43C9CB" w14:textId="77777777" w:rsidR="00864637" w:rsidRDefault="009D483B">
      <w:r>
        <w:t xml:space="preserve">=2em Gibbons, B., Bui, H., Mann, M., Longnecker, J., Dyer, E., &amp; Rosenberg, J. M. (2021, </w:t>
      </w:r>
      <w:r>
        <w:t xml:space="preserve">January). </w:t>
      </w:r>
      <w:r>
        <w:rPr>
          <w:i/>
          <w:iCs/>
        </w:rPr>
        <w:t>Insights on the current and preferred integration of computer science into K-8 education in Tennessee</w:t>
      </w:r>
      <w:r>
        <w:t xml:space="preserve">. Presentation at the 15th Annual Tennessee STEM Education Research Conference. </w:t>
      </w:r>
      <w:hyperlink r:id="rId78">
        <w:r>
          <w:rPr>
            <w:rStyle w:val="Hyperlink"/>
          </w:rPr>
          <w:t>https://www.pechakucha.com/presentations/insights-on-the-current-and-preferred-integration-of-computer-science-into-k-8-education-in-tennessee</w:t>
        </w:r>
      </w:hyperlink>
    </w:p>
    <w:p w14:paraId="4CA13AED" w14:textId="77777777" w:rsidR="00864637" w:rsidRDefault="009D483B">
      <w:pPr>
        <w:pStyle w:val="BodyText"/>
      </w:pPr>
      <w:r>
        <w:t xml:space="preserve">=2em Rosenberg, </w:t>
      </w:r>
      <w:r>
        <w:t xml:space="preserve">J. M., Sultana, O., Mann, M., Carter, B., Kenner, N., &amp; Edwards, A. (2021, January). </w:t>
      </w:r>
      <w:r>
        <w:rPr>
          <w:i/>
          <w:iCs/>
        </w:rPr>
        <w:t>How can K-12 science learners analyze data in creative and ambitious ways? Early findings from a design-based research project</w:t>
      </w:r>
      <w:r>
        <w:t>. Presentation at the 15th Annual Tennessee S</w:t>
      </w:r>
      <w:r>
        <w:t>TEM Education Research Conference.</w:t>
      </w:r>
    </w:p>
    <w:p w14:paraId="605E6931" w14:textId="77777777" w:rsidR="00864637" w:rsidRDefault="009D483B">
      <w:pPr>
        <w:pStyle w:val="BodyText"/>
      </w:pPr>
      <w:r>
        <w:t xml:space="preserve">=2em Rosenberg, J. M., Sultana, O., Mann, M., Carter, B., Kenner, N., &amp; Edwards, A. (2021, January). </w:t>
      </w:r>
      <w:r>
        <w:rPr>
          <w:i/>
          <w:iCs/>
        </w:rPr>
        <w:t>How can K-12 science learners analyze data in creative and ambitious ways? Early findings from a design-based research p</w:t>
      </w:r>
      <w:r>
        <w:rPr>
          <w:i/>
          <w:iCs/>
        </w:rPr>
        <w:t>roject</w:t>
      </w:r>
      <w:r>
        <w:t>. Presentation at the 15th Annual Tennessee STEM Education Research Conference.</w:t>
      </w:r>
    </w:p>
    <w:p w14:paraId="20F66780" w14:textId="77777777" w:rsidR="00864637" w:rsidRDefault="009D483B">
      <w:pPr>
        <w:pStyle w:val="BodyText"/>
      </w:pPr>
      <w:r>
        <w:t xml:space="preserve">Rosenberg, J. M., Dyer, E. B., Anderson, D. J., &amp; Fischer, C. (September, 2020). </w:t>
      </w:r>
      <w:r>
        <w:rPr>
          <w:i/>
          <w:iCs/>
        </w:rPr>
        <w:t>If you’re happy and you know it, post a tweet? A study of the sentiment of posts to the #</w:t>
      </w:r>
      <w:r>
        <w:rPr>
          <w:i/>
          <w:iCs/>
        </w:rPr>
        <w:t>NGSSchat hashtag on Twitter</w:t>
      </w:r>
      <w:r>
        <w:t>. Presentation at the AERA Satellite Conference on Educational Data Science, Stanford, CA.</w:t>
      </w:r>
    </w:p>
    <w:p w14:paraId="27ED6627" w14:textId="77777777" w:rsidR="00864637" w:rsidRDefault="009D483B">
      <w:pPr>
        <w:pStyle w:val="BodyText"/>
      </w:pPr>
      <w:r>
        <w:t xml:space="preserve">Dyer, E. B., Rosenberg, J. M., Bosch, N., Krist, C., &amp; D’Angelo, C. (September, 2020). </w:t>
      </w:r>
      <w:r>
        <w:rPr>
          <w:i/>
          <w:iCs/>
        </w:rPr>
        <w:t>Better together? Initial findings and implications from combining qualitative coding and computational methods to analyze classroom audiovisual data</w:t>
      </w:r>
      <w:r>
        <w:t>. Presentation at the</w:t>
      </w:r>
      <w:r>
        <w:t xml:space="preserve"> AERA Satellite Conference on Educational Data Science, Stanford, CA.</w:t>
      </w:r>
    </w:p>
    <w:p w14:paraId="5974B90A" w14:textId="77777777" w:rsidR="00864637" w:rsidRDefault="009D483B">
      <w:pPr>
        <w:pStyle w:val="BodyText"/>
      </w:pPr>
      <w:r>
        <w:t xml:space="preserve">Anderson, D., Rosenberg, J. M., Sáez, L., &amp; Seeley, J. R. (September, 2020). </w:t>
      </w:r>
      <w:r>
        <w:rPr>
          <w:i/>
          <w:iCs/>
        </w:rPr>
        <w:t>Using extreme gradient boosting to estimate community effects on school readiness</w:t>
      </w:r>
      <w:r>
        <w:t>. Presentation at the AERA S</w:t>
      </w:r>
      <w:r>
        <w:t>atellite Conference on Educational Data Science, Stanford, CA.</w:t>
      </w:r>
    </w:p>
    <w:p w14:paraId="6DEB8A6C" w14:textId="77777777" w:rsidR="00864637" w:rsidRDefault="009D483B">
      <w:pPr>
        <w:pStyle w:val="BodyText"/>
      </w:pPr>
      <w:r>
        <w:t xml:space="preserve">Estrellado, R. A., Bovee, E. A., Mostipak, J., Rosenberg, J. M., &amp; Velásquez, I. C. (July, 2020). </w:t>
      </w:r>
      <w:r>
        <w:rPr>
          <w:i/>
          <w:iCs/>
        </w:rPr>
        <w:t>Expanding R into education</w:t>
      </w:r>
      <w:r>
        <w:t>. Presentation at the useR conference, St. Louis, MO.</w:t>
      </w:r>
    </w:p>
    <w:p w14:paraId="002A509E" w14:textId="77777777" w:rsidR="00864637" w:rsidRDefault="009D483B">
      <w:pPr>
        <w:pStyle w:val="BodyText"/>
      </w:pPr>
      <w:r>
        <w:t>Rosenberg, J. M</w:t>
      </w:r>
      <w:r>
        <w:t xml:space="preserve">., Qinyun, L., Xu, R., Maroulis, S., &amp; Frank, K. A. (July, 2020). </w:t>
      </w:r>
      <w:r>
        <w:rPr>
          <w:i/>
          <w:iCs/>
        </w:rPr>
        <w:t>The konfound R package and Shiny app for robustness analysis</w:t>
      </w:r>
      <w:r>
        <w:t>. Presentation at the useR conference, St. Louis, MO.</w:t>
      </w:r>
    </w:p>
    <w:p w14:paraId="726368C7" w14:textId="77777777" w:rsidR="00864637" w:rsidRDefault="009D483B">
      <w:pPr>
        <w:pStyle w:val="BodyText"/>
      </w:pPr>
      <w:r>
        <w:t xml:space="preserve">Rosenberg, J. M.,&amp; Lishinski, A. (January, 2020). </w:t>
      </w:r>
      <w:r>
        <w:rPr>
          <w:i/>
          <w:iCs/>
        </w:rPr>
        <w:t>Measuring what matters in-</w:t>
      </w:r>
      <w:r>
        <w:rPr>
          <w:i/>
          <w:iCs/>
        </w:rPr>
        <w:t>the-moment: An experience sampling approach to understanding the development of interest in computer science</w:t>
      </w:r>
      <w:r>
        <w:t>. Presentation at the 14th Annual Tennessee STEM Education Research Conference, Cookeville, TN.</w:t>
      </w:r>
    </w:p>
    <w:p w14:paraId="6AB7A103" w14:textId="77777777" w:rsidR="00864637" w:rsidRDefault="009D483B">
      <w:pPr>
        <w:pStyle w:val="BodyText"/>
      </w:pPr>
      <w:r>
        <w:t>Rosenberg, J. M., Hodge, L., Aydeniz, M., Schmidt, A</w:t>
      </w:r>
      <w:r>
        <w:t xml:space="preserve">. Lishinski, A., Rich, K., Longnecker, J., Mann. M., &amp; Sadovnik, A. (January, 2020). </w:t>
      </w:r>
      <w:r>
        <w:rPr>
          <w:i/>
          <w:iCs/>
        </w:rPr>
        <w:t>A survey of teachers and administrators regarding the implementation of new K-8 computing education standards in Tennessee.</w:t>
      </w:r>
      <w:r>
        <w:t xml:space="preserve"> Presentation at the 14th Annual Tennessee STEM </w:t>
      </w:r>
      <w:r>
        <w:t>Education Research Conference, Cookeville, TN.</w:t>
      </w:r>
    </w:p>
    <w:p w14:paraId="21A8EEF2" w14:textId="77777777" w:rsidR="00864637" w:rsidRDefault="009D483B">
      <w:pPr>
        <w:pStyle w:val="BodyText"/>
      </w:pPr>
      <w:r>
        <w:lastRenderedPageBreak/>
        <w:t xml:space="preserve">Camponovo, M., Lawson, M. A., &amp; Rosenberg, M. J. (July, 2019). </w:t>
      </w:r>
      <w:r>
        <w:rPr>
          <w:i/>
          <w:iCs/>
        </w:rPr>
        <w:t>Integrating geospatial tech with math and science pre-service teachers. 2019 Education Summit @ ESRI UC</w:t>
      </w:r>
      <w:r>
        <w:t>. San Diego, CA.</w:t>
      </w:r>
    </w:p>
    <w:p w14:paraId="68E3813E" w14:textId="77777777" w:rsidR="00864637" w:rsidRDefault="009D483B">
      <w:pPr>
        <w:pStyle w:val="BodyText"/>
      </w:pPr>
      <w:r>
        <w:t>Jones, R. S., &amp; Rosenberg,</w:t>
      </w:r>
      <w:r>
        <w:t xml:space="preserve"> J. M. (February, 2019). </w:t>
      </w:r>
      <w:r>
        <w:rPr>
          <w:i/>
          <w:iCs/>
        </w:rPr>
        <w:t>Latent class modeling of whole class discussions about data, statistics, and probability. Presentation at the 13th Annual Tennessee STEM Education Research Conference</w:t>
      </w:r>
      <w:r>
        <w:t>, Murfreesboro, TN.</w:t>
      </w:r>
    </w:p>
    <w:p w14:paraId="7AE224BA" w14:textId="77777777" w:rsidR="00864637" w:rsidRDefault="009D483B">
      <w:pPr>
        <w:pStyle w:val="BodyText"/>
      </w:pPr>
      <w:r>
        <w:t>Lawson, M., Rosenberg, J. M., &amp; Camponovo, M.</w:t>
      </w:r>
      <w:r>
        <w:t xml:space="preserve"> (February, 2019). </w:t>
      </w:r>
      <w:r>
        <w:rPr>
          <w:i/>
          <w:iCs/>
        </w:rPr>
        <w:t>Better together? Findings from a combined, integrated STEM unit with pre-service mathematics and science teachers</w:t>
      </w:r>
      <w:r>
        <w:t>. Presentation at the 13th Annual Tennessee STEM Education Research Conference, Murfreesboro, TN.</w:t>
      </w:r>
    </w:p>
    <w:p w14:paraId="50A7E16A" w14:textId="77777777" w:rsidR="00864637" w:rsidRDefault="009D483B">
      <w:pPr>
        <w:pStyle w:val="Heading2"/>
      </w:pPr>
      <w:bookmarkStart w:id="24" w:name="workshops"/>
      <w:bookmarkEnd w:id="23"/>
      <w:r>
        <w:t>Workshops</w:t>
      </w:r>
    </w:p>
    <w:p w14:paraId="537F846F" w14:textId="77777777" w:rsidR="00864637" w:rsidRDefault="009D483B">
      <w:r>
        <w:t xml:space="preserve">Kellogg, S., Jiang, S., Moore, R., &amp; Rosenberg, J. M. (2021, August). </w:t>
      </w:r>
      <w:r>
        <w:rPr>
          <w:i/>
          <w:iCs/>
        </w:rPr>
        <w:t>A LASER Focus on Understanding and Improving STEM Education</w:t>
      </w:r>
      <w:r>
        <w:t xml:space="preserve">. Partnerships for Expanding STEM Education Research in STEM (AERA &amp; ICPSR). </w:t>
      </w:r>
      <w:hyperlink r:id="rId79">
        <w:r>
          <w:rPr>
            <w:rStyle w:val="Hyperlink"/>
          </w:rPr>
          <w:t>https://github.com/laser-institute/aera-workshop</w:t>
        </w:r>
      </w:hyperlink>
    </w:p>
    <w:p w14:paraId="5E0889DD" w14:textId="77777777" w:rsidR="00864637" w:rsidRDefault="009D483B">
      <w:pPr>
        <w:pStyle w:val="BodyText"/>
      </w:pPr>
      <w:r>
        <w:t xml:space="preserve">Rosenberg, J. M. (2021, July). </w:t>
      </w:r>
      <w:r>
        <w:rPr>
          <w:i/>
          <w:iCs/>
        </w:rPr>
        <w:t>An Introduction to Natural Language Processing in Science Education</w:t>
      </w:r>
      <w:r>
        <w:t xml:space="preserve">. Workshop carried out at the </w:t>
      </w:r>
      <w:hyperlink r:id="rId80">
        <w:r>
          <w:rPr>
            <w:rStyle w:val="Hyperlink"/>
          </w:rPr>
          <w:t>Machine Learning and Computer-Based Text Analysis conference</w:t>
        </w:r>
      </w:hyperlink>
      <w:r>
        <w:t xml:space="preserve">, Kiel, Germany. </w:t>
      </w:r>
      <w:hyperlink r:id="rId81">
        <w:r>
          <w:rPr>
            <w:rStyle w:val="Hyperlink"/>
          </w:rPr>
          <w:t>https://joshuamrosenberg.com/post/2021/07/19/an-introduction-to-natural-language-processing-in-science-education/</w:t>
        </w:r>
      </w:hyperlink>
    </w:p>
    <w:p w14:paraId="089DC093" w14:textId="77777777" w:rsidR="00864637" w:rsidRDefault="009D483B">
      <w:pPr>
        <w:pStyle w:val="BodyText"/>
      </w:pPr>
      <w:r>
        <w:t>Parr, E. D., Dyer, E. B., Rosenberg, J. M., D’Angelo, C., Lishinski, A., &amp; Krist, C.</w:t>
      </w:r>
      <w:r>
        <w:t xml:space="preserve"> (2021, June). Leveraging the power of visualization in the analysis of classroom audiovisual data </w:t>
      </w:r>
      <w:hyperlink r:id="rId82">
        <w:r>
          <w:rPr>
            <w:rStyle w:val="Hyperlink"/>
          </w:rPr>
          <w:t>https://tca2.education.illinois.edu/isls-2021/isls-2021-workshop</w:t>
        </w:r>
      </w:hyperlink>
    </w:p>
    <w:p w14:paraId="26F1805A" w14:textId="77777777" w:rsidR="00864637" w:rsidRDefault="009D483B">
      <w:pPr>
        <w:pStyle w:val="BodyText"/>
      </w:pPr>
      <w:r>
        <w:t>Rosenber</w:t>
      </w:r>
      <w:r>
        <w:t xml:space="preserve">g, J. M. (2021, June). </w:t>
      </w:r>
      <w:r>
        <w:rPr>
          <w:i/>
          <w:iCs/>
        </w:rPr>
        <w:t>Data Visualization and Text Analysis Using R</w:t>
      </w:r>
      <w:r>
        <w:t xml:space="preserve">. Workshop carried out at Southern Wesleyan University, </w:t>
      </w:r>
      <w:hyperlink r:id="rId83">
        <w:r>
          <w:rPr>
            <w:rStyle w:val="Hyperlink"/>
          </w:rPr>
          <w:t>https://github.com/jrosen48/data-viz-and-qual-anal</w:t>
        </w:r>
        <w:r>
          <w:rPr>
            <w:rStyle w:val="Hyperlink"/>
          </w:rPr>
          <w:t>ysis-workshop</w:t>
        </w:r>
      </w:hyperlink>
    </w:p>
    <w:p w14:paraId="19D5B1F9" w14:textId="77777777" w:rsidR="00864637" w:rsidRDefault="009D483B">
      <w:pPr>
        <w:pStyle w:val="BodyText"/>
      </w:pPr>
      <w:r>
        <w:t xml:space="preserve">Rosenberg, J. M. (2021, May). </w:t>
      </w:r>
      <w:r>
        <w:rPr>
          <w:i/>
          <w:iCs/>
        </w:rPr>
        <w:t>An Introduction to Machine Learning Using R for Science Education Research</w:t>
      </w:r>
      <w:r>
        <w:t xml:space="preserve">. Workshop carried out at the </w:t>
      </w:r>
      <w:hyperlink r:id="rId84">
        <w:r>
          <w:rPr>
            <w:rStyle w:val="Hyperlink"/>
          </w:rPr>
          <w:t>Machine Learning and Computer-Based Text Analysis conference</w:t>
        </w:r>
      </w:hyperlink>
      <w:r>
        <w:t xml:space="preserve">, Kiel, Germany. </w:t>
      </w:r>
      <w:hyperlink r:id="rId85">
        <w:r>
          <w:rPr>
            <w:rStyle w:val="Hyperlink"/>
          </w:rPr>
          <w:t>https://github.com/jrosen48/ML-i</w:t>
        </w:r>
        <w:r>
          <w:rPr>
            <w:rStyle w:val="Hyperlink"/>
          </w:rPr>
          <w:t>n-Science-Education-Workshop-Materials</w:t>
        </w:r>
      </w:hyperlink>
    </w:p>
    <w:p w14:paraId="3619568E" w14:textId="77777777" w:rsidR="00864637" w:rsidRDefault="009D483B">
      <w:pPr>
        <w:pStyle w:val="BodyText"/>
      </w:pPr>
      <w:r>
        <w:t xml:space="preserve">Sorge, S., Kubsch, M., Rosenberg, J. M., &amp; D’Angelo, C. (2021, April). </w:t>
      </w:r>
      <w:r>
        <w:rPr>
          <w:i/>
          <w:iCs/>
        </w:rPr>
        <w:t>Rethinking how you understand your data with R</w:t>
      </w:r>
      <w:r>
        <w:t>. Workshop carried out at the National Association for Research in Science Teaching.</w:t>
      </w:r>
    </w:p>
    <w:p w14:paraId="051A48CD" w14:textId="77777777" w:rsidR="00864637" w:rsidRDefault="009D483B">
      <w:pPr>
        <w:pStyle w:val="BodyText"/>
      </w:pPr>
      <w:r>
        <w:t>Dyer, E. B., D’</w:t>
      </w:r>
      <w:r>
        <w:t xml:space="preserve">Angelo, D., Bosch, N., Krist, C., &amp; Rosenberg, J. M. (2020, June). </w:t>
      </w:r>
      <w:r>
        <w:rPr>
          <w:i/>
          <w:iCs/>
        </w:rPr>
        <w:t>Analyzing learning with speech analytics and computer vision methods: Technologies, principles, and ethics</w:t>
      </w:r>
      <w:r>
        <w:t>. Workshop carried out at the International Conference of the Learning Sciences, Na</w:t>
      </w:r>
      <w:r>
        <w:t>shville, TN.</w:t>
      </w:r>
    </w:p>
    <w:p w14:paraId="5C679153" w14:textId="77777777" w:rsidR="00864637" w:rsidRDefault="009D483B">
      <w:pPr>
        <w:pStyle w:val="BodyText"/>
      </w:pPr>
      <w:r>
        <w:t xml:space="preserve">Staudt Willet, K. B., Rosenberg, J. M., &amp; Greenhalgh, S. P. (2020, March). </w:t>
      </w:r>
      <w:r>
        <w:rPr>
          <w:i/>
          <w:iCs/>
        </w:rPr>
        <w:t>R U ready 4 R? Introduction to Analyzing Educational Internet Data Using R</w:t>
      </w:r>
      <w:r>
        <w:t xml:space="preserve">. Workshop carried out for the </w:t>
      </w:r>
      <w:r>
        <w:rPr>
          <w:i/>
          <w:iCs/>
        </w:rPr>
        <w:lastRenderedPageBreak/>
        <w:t>Students, Social Media, and Schools Research Group</w:t>
      </w:r>
      <w:r>
        <w:t xml:space="preserve"> at Florida S</w:t>
      </w:r>
      <w:r>
        <w:t xml:space="preserve">tate University, Talahassee, FL. </w:t>
      </w:r>
    </w:p>
    <w:p w14:paraId="0C3F077B" w14:textId="77777777" w:rsidR="00864637" w:rsidRDefault="009D483B">
      <w:pPr>
        <w:pStyle w:val="BodyText"/>
      </w:pPr>
      <w:r>
        <w:t xml:space="preserve">Rosenberg, J. M. (2020, January). </w:t>
      </w:r>
      <w:r>
        <w:rPr>
          <w:i/>
          <w:iCs/>
        </w:rPr>
        <w:t>An introduction to using R for data science (zero prerequisites required!)</w:t>
      </w:r>
      <w:r>
        <w:t>. Workshop carried out for the KnoxData group, Knoxville, TN.</w:t>
      </w:r>
    </w:p>
    <w:p w14:paraId="690EA37E" w14:textId="77777777" w:rsidR="00864637" w:rsidRDefault="009D483B">
      <w:pPr>
        <w:pStyle w:val="BodyText"/>
      </w:pPr>
      <w:r>
        <w:t>Rosenberg, J. M., Staudt Willet, K. B., &amp; Greenhalgh</w:t>
      </w:r>
      <w:r>
        <w:t xml:space="preserve">, S. P. (2019, October). </w:t>
      </w:r>
      <w:r>
        <w:rPr>
          <w:i/>
          <w:iCs/>
        </w:rPr>
        <w:t>Online data and open source tools: Analyzing educational internet data Using R</w:t>
      </w:r>
      <w:r>
        <w:t xml:space="preserve">. Workshop carried out at the Association for Educational Communications and Technology, Las Vegas, NV. </w:t>
      </w:r>
    </w:p>
    <w:p w14:paraId="71A3003F" w14:textId="77777777" w:rsidR="00864637" w:rsidRDefault="009D483B">
      <w:pPr>
        <w:pStyle w:val="BodyText"/>
      </w:pPr>
      <w:r>
        <w:t xml:space="preserve">Rosenberg, J.M. (September, 2019). </w:t>
      </w:r>
      <w:r>
        <w:rPr>
          <w:i/>
          <w:iCs/>
        </w:rPr>
        <w:t>An introducti</w:t>
      </w:r>
      <w:r>
        <w:rPr>
          <w:i/>
          <w:iCs/>
        </w:rPr>
        <w:t>on to data science in education using R</w:t>
      </w:r>
      <w:r>
        <w:t xml:space="preserve">. Workshop at Middle Tennessee State University. Middle Tennessee State University, Murfreesboro, TN. </w:t>
      </w:r>
    </w:p>
    <w:p w14:paraId="154D6B2C" w14:textId="77777777" w:rsidR="00864637" w:rsidRDefault="009D483B">
      <w:pPr>
        <w:pStyle w:val="BodyText"/>
      </w:pPr>
      <w:r>
        <w:t xml:space="preserve">Rosenberg, J. M. (2019, June). </w:t>
      </w:r>
      <w:r>
        <w:rPr>
          <w:i/>
          <w:iCs/>
        </w:rPr>
        <w:t>The use of mixed effects models for analyzing complex data</w:t>
      </w:r>
      <w:r>
        <w:t>. Presentation for the Kn</w:t>
      </w:r>
      <w:r>
        <w:t xml:space="preserve">oxData group, Knoxville, TN.  YouTube recording: </w:t>
      </w:r>
      <w:hyperlink r:id="rId86">
        <w:r>
          <w:rPr>
            <w:rStyle w:val="Hyperlink"/>
          </w:rPr>
          <w:t>https://www.youtube.com/watch?v=1YY2FoCFIm4</w:t>
        </w:r>
      </w:hyperlink>
    </w:p>
    <w:p w14:paraId="56153B3E" w14:textId="77777777" w:rsidR="00864637" w:rsidRDefault="009D483B">
      <w:pPr>
        <w:pStyle w:val="BodyText"/>
      </w:pPr>
      <w:r>
        <w:t xml:space="preserve">Rosenberg, J. M. (2019, May). </w:t>
      </w:r>
      <w:r>
        <w:rPr>
          <w:i/>
          <w:iCs/>
        </w:rPr>
        <w:t>Won’t you be my neighboR? An introduction to R for data science in edu</w:t>
      </w:r>
      <w:r>
        <w:rPr>
          <w:i/>
          <w:iCs/>
        </w:rPr>
        <w:t>cation</w:t>
      </w:r>
      <w:r>
        <w:t xml:space="preserve">. Workshop carried out for the Educational Psychology and Educational Technology program, Michigan State University. </w:t>
      </w:r>
    </w:p>
    <w:p w14:paraId="078EA593" w14:textId="77777777" w:rsidR="00864637" w:rsidRDefault="009D483B">
      <w:pPr>
        <w:pStyle w:val="BodyText"/>
      </w:pPr>
      <w:r>
        <w:t xml:space="preserve">Anderson, D. J., and Rosenberg, J. M. (2019, April). </w:t>
      </w:r>
      <w:r>
        <w:rPr>
          <w:i/>
          <w:iCs/>
        </w:rPr>
        <w:t>Transparent and reproducible research with R</w:t>
      </w:r>
      <w:r>
        <w:t>. Workshop carried out at the Annua</w:t>
      </w:r>
      <w:r>
        <w:t xml:space="preserve">l Meeting of the American Educational Research Association, Toronto, Canada. </w:t>
      </w:r>
    </w:p>
    <w:p w14:paraId="0672A909" w14:textId="77777777" w:rsidR="00864637" w:rsidRDefault="009D483B">
      <w:pPr>
        <w:pStyle w:val="BodyText"/>
      </w:pPr>
      <w:r>
        <w:t xml:space="preserve">Rosenberg, J. M. (2017, April). </w:t>
      </w:r>
      <w:r>
        <w:rPr>
          <w:i/>
          <w:iCs/>
        </w:rPr>
        <w:t>Introduction to R for Data Analysis</w:t>
      </w:r>
      <w:r>
        <w:t>. Presentation at the School of Criminal Justice, Michigan State University.</w:t>
      </w:r>
    </w:p>
    <w:p w14:paraId="77CB6D52" w14:textId="77777777" w:rsidR="00864637" w:rsidRDefault="009D483B">
      <w:pPr>
        <w:pStyle w:val="BodyText"/>
      </w:pPr>
      <w:r>
        <w:t xml:space="preserve">Rosenberg, J. M. (March, 2016). </w:t>
      </w:r>
      <w:r>
        <w:rPr>
          <w:i/>
          <w:iCs/>
        </w:rPr>
        <w:t>An introduction to R for programming and statistical analysis in education</w:t>
      </w:r>
      <w:r>
        <w:t>. Georgia Southern University College of Education, Statesboro, GA.</w:t>
      </w:r>
    </w:p>
    <w:p w14:paraId="522DE5B0" w14:textId="77777777" w:rsidR="00864637" w:rsidRDefault="009D483B">
      <w:pPr>
        <w:pStyle w:val="Heading1"/>
      </w:pPr>
      <w:bookmarkStart w:id="25" w:name="outreach-and-engagement"/>
      <w:bookmarkEnd w:id="20"/>
      <w:bookmarkEnd w:id="24"/>
      <w:r>
        <w:t>Outreach and Engagement</w:t>
      </w:r>
    </w:p>
    <w:p w14:paraId="45D1775D" w14:textId="77777777" w:rsidR="00864637" w:rsidRDefault="009D483B">
      <w:r>
        <w:t xml:space="preserve">Rosenberg, J. M. (2021, August). </w:t>
      </w:r>
      <w:r>
        <w:rPr>
          <w:i/>
          <w:iCs/>
        </w:rPr>
        <w:t>Tools and Strategies to W</w:t>
      </w:r>
      <w:r>
        <w:rPr>
          <w:i/>
          <w:iCs/>
        </w:rPr>
        <w:t>ork with Data in the Science Classroom</w:t>
      </w:r>
      <w:r>
        <w:t xml:space="preserve">. Knox County Schools District Learning Day. </w:t>
      </w:r>
      <w:hyperlink r:id="rId87">
        <w:r>
          <w:rPr>
            <w:rStyle w:val="Hyperlink"/>
          </w:rPr>
          <w:t>https://bit.ly/kcs-dld</w:t>
        </w:r>
      </w:hyperlink>
    </w:p>
    <w:p w14:paraId="0FDD103E" w14:textId="77777777" w:rsidR="00864637" w:rsidRDefault="009D483B">
      <w:pPr>
        <w:pStyle w:val="BodyText"/>
      </w:pPr>
      <w:r>
        <w:t xml:space="preserve">Rosenberg, J. M. (2021, April). </w:t>
      </w:r>
      <w:r>
        <w:rPr>
          <w:i/>
          <w:iCs/>
        </w:rPr>
        <w:t>Discussion of Teaching Data Science</w:t>
      </w:r>
      <w:r>
        <w:t xml:space="preserve">. Presentation for the Data Science in Education Using R book club. </w:t>
      </w:r>
      <w:hyperlink r:id="rId88">
        <w:r>
          <w:rPr>
            <w:rStyle w:val="Hyperlink"/>
          </w:rPr>
          <w:t>https://github.com/r4ds/bookclub-dsieur</w:t>
        </w:r>
      </w:hyperlink>
    </w:p>
    <w:p w14:paraId="2EC4CBC1" w14:textId="77777777" w:rsidR="00864637" w:rsidRDefault="009D483B">
      <w:pPr>
        <w:pStyle w:val="BodyText"/>
      </w:pPr>
      <w:r>
        <w:t xml:space="preserve">D’Angelo, C., &amp; Rosenberg, J. M. (2021, April). </w:t>
      </w:r>
      <w:r>
        <w:rPr>
          <w:i/>
          <w:iCs/>
        </w:rPr>
        <w:t>Analyzing Education Data with Open Scienc</w:t>
      </w:r>
      <w:r>
        <w:rPr>
          <w:i/>
          <w:iCs/>
        </w:rPr>
        <w:t>e Best Practices, R, and OSF</w:t>
      </w:r>
      <w:r>
        <w:t xml:space="preserve">. Webinar through the Center for Open Science. </w:t>
      </w:r>
      <w:hyperlink r:id="rId89">
        <w:r>
          <w:rPr>
            <w:rStyle w:val="Hyperlink"/>
          </w:rPr>
          <w:t>https://www.youtube.com/watch?v=WxdWzTIzYmI</w:t>
        </w:r>
      </w:hyperlink>
    </w:p>
    <w:p w14:paraId="4EC96B8D" w14:textId="77777777" w:rsidR="00864637" w:rsidRDefault="009D483B">
      <w:pPr>
        <w:pStyle w:val="BodyText"/>
      </w:pPr>
      <w:r>
        <w:t xml:space="preserve">Rosenberg, J. M. (2020, April). </w:t>
      </w:r>
      <w:r>
        <w:rPr>
          <w:i/>
          <w:iCs/>
        </w:rPr>
        <w:t xml:space="preserve">An informal, open introduction to using R </w:t>
      </w:r>
      <w:r>
        <w:rPr>
          <w:i/>
          <w:iCs/>
        </w:rPr>
        <w:t>Markdown in education</w:t>
      </w:r>
      <w:r>
        <w:t xml:space="preserve">. Virtual workshop. </w:t>
      </w:r>
      <w:hyperlink r:id="rId90">
        <w:r>
          <w:rPr>
            <w:rStyle w:val="Hyperlink"/>
          </w:rPr>
          <w:t>https://www.youtube.com/watch?v=BA1YFvmXCXQ&amp;t=57s</w:t>
        </w:r>
      </w:hyperlink>
    </w:p>
    <w:p w14:paraId="202FE228" w14:textId="77777777" w:rsidR="00864637" w:rsidRDefault="009D483B">
      <w:pPr>
        <w:pStyle w:val="BodyText"/>
      </w:pPr>
      <w:r>
        <w:t xml:space="preserve">Rosenberg, J. M. (2019, May). </w:t>
      </w:r>
      <w:r>
        <w:rPr>
          <w:i/>
          <w:iCs/>
        </w:rPr>
        <w:t>Working with data in education: Using data and supporting students</w:t>
      </w:r>
      <w:r>
        <w:rPr>
          <w:i/>
          <w:iCs/>
        </w:rPr>
        <w:t xml:space="preserve"> to use data</w:t>
      </w:r>
      <w:r>
        <w:t xml:space="preserve">. Workshop carried out for teachers at Knoxville Jewish Day School. </w:t>
      </w:r>
      <w:hyperlink r:id="rId91">
        <w:r>
          <w:rPr>
            <w:rStyle w:val="Hyperlink"/>
          </w:rPr>
          <w:t>https://docs.google.com/presentation/d/1uSdRvF2GjhUpO2fC</w:t>
        </w:r>
        <w:r>
          <w:rPr>
            <w:rStyle w:val="Hyperlink"/>
          </w:rPr>
          <w:t>HZIUdXmf0texzczGGlbzmZBgggw/edit?usp=sharing</w:t>
        </w:r>
      </w:hyperlink>
    </w:p>
    <w:p w14:paraId="6803DB84" w14:textId="77777777" w:rsidR="00864637" w:rsidRDefault="009D483B">
      <w:pPr>
        <w:pStyle w:val="BodyText"/>
      </w:pPr>
      <w:r>
        <w:t xml:space="preserve">Trout-Fryxell, B., &amp; Rosenberg, J. M. (2020, February). </w:t>
      </w:r>
      <w:r>
        <w:rPr>
          <w:i/>
          <w:iCs/>
        </w:rPr>
        <w:t>Authentic science in the classroom with MEGA:BITESS</w:t>
      </w:r>
      <w:r>
        <w:t>. Presentation at the Knox County Schools Science Department District Learning Day, Knoxville, TN.</w:t>
      </w:r>
    </w:p>
    <w:p w14:paraId="77093FA0" w14:textId="77777777" w:rsidR="00864637" w:rsidRDefault="009D483B">
      <w:pPr>
        <w:pStyle w:val="BodyText"/>
      </w:pPr>
      <w:r>
        <w:t>Ranel</w:t>
      </w:r>
      <w:r>
        <w:t xml:space="preserve">lucci, J., &amp; Rosenberg, J. M. (2016, February). </w:t>
      </w:r>
      <w:r>
        <w:rPr>
          <w:i/>
          <w:iCs/>
        </w:rPr>
        <w:t>Motivating our students: A partnership between Michigan Virtual Schools and Michigan State University</w:t>
      </w:r>
      <w:r>
        <w:t>. Workshop at Michigan Virtual University, East Lansing, MI.</w:t>
      </w:r>
    </w:p>
    <w:p w14:paraId="38DAD3D0" w14:textId="77777777" w:rsidR="00864637" w:rsidRDefault="009D483B">
      <w:pPr>
        <w:pStyle w:val="BodyText"/>
      </w:pPr>
      <w:r>
        <w:t xml:space="preserve">Rosenberg, J. M. (2014, April). </w:t>
      </w:r>
      <w:r>
        <w:rPr>
          <w:i/>
          <w:iCs/>
        </w:rPr>
        <w:t>Action researc</w:t>
      </w:r>
      <w:r>
        <w:rPr>
          <w:i/>
          <w:iCs/>
        </w:rPr>
        <w:t>h with mobile devices and other “disruptive” technologies</w:t>
      </w:r>
      <w:r>
        <w:t>. Presentation at the Best of the Michigan Association for Computer Users in Learning Conference, Waterford, MI.</w:t>
      </w:r>
    </w:p>
    <w:p w14:paraId="3DFCA19D" w14:textId="77777777" w:rsidR="00864637" w:rsidRDefault="009D483B">
      <w:pPr>
        <w:pStyle w:val="BodyText"/>
      </w:pPr>
      <w:r>
        <w:t xml:space="preserve">Rosenberg, J. M. (2014, February). </w:t>
      </w:r>
      <w:r>
        <w:rPr>
          <w:i/>
          <w:iCs/>
        </w:rPr>
        <w:t>Action research with mobile devices</w:t>
      </w:r>
      <w:r>
        <w:t>. Presentation a</w:t>
      </w:r>
      <w:r>
        <w:t>t the Michigan Association for Computer Users in Learning Mobile Learning Conference, Kalamazoo, MI.</w:t>
      </w:r>
    </w:p>
    <w:p w14:paraId="1FD0CFB7" w14:textId="77777777" w:rsidR="00864637" w:rsidRDefault="009D483B">
      <w:pPr>
        <w:pStyle w:val="BodyText"/>
      </w:pPr>
      <w:r>
        <w:t xml:space="preserve">Sawaya, S., &amp; Rosenberg, J. M (2014, February). </w:t>
      </w:r>
      <w:r>
        <w:rPr>
          <w:i/>
          <w:iCs/>
        </w:rPr>
        <w:t>Master of Arts in Educational Technology Mobile Learning Workshop</w:t>
      </w:r>
      <w:r>
        <w:t>. Workshop at Michigan State University, E</w:t>
      </w:r>
      <w:r>
        <w:t>ast Lansing, MI.</w:t>
      </w:r>
    </w:p>
    <w:p w14:paraId="28BD647E" w14:textId="77777777" w:rsidR="00864637" w:rsidRDefault="009D483B">
      <w:pPr>
        <w:pStyle w:val="Heading1"/>
      </w:pPr>
      <w:bookmarkStart w:id="26" w:name="teaching"/>
      <w:bookmarkEnd w:id="25"/>
      <w:r>
        <w:t>Teaching</w:t>
      </w:r>
    </w:p>
    <w:p w14:paraId="04C4F46B" w14:textId="77777777" w:rsidR="00864637" w:rsidRDefault="009D483B">
      <w:pPr>
        <w:pStyle w:val="Heading3"/>
      </w:pPr>
      <w:bookmarkStart w:id="27" w:name="teaching-awards"/>
      <w:r>
        <w:t>Teaching Awards</w:t>
      </w:r>
    </w:p>
    <w:p w14:paraId="12E15AA8" w14:textId="77777777" w:rsidR="00864637" w:rsidRDefault="009D483B">
      <w:r>
        <w:t>MSU-AT&amp;T Instructional Technology Award: Best Online Course, 2014</w:t>
      </w:r>
    </w:p>
    <w:p w14:paraId="6A5F91D5" w14:textId="77777777" w:rsidR="00864637" w:rsidRDefault="009D483B">
      <w:pPr>
        <w:pStyle w:val="BodyText"/>
      </w:pPr>
      <w:r>
        <w:t>MSU-AT&amp;T Instructional Technology Award (Honorable Mention): Best Online Course, 2013</w:t>
      </w:r>
    </w:p>
    <w:p w14:paraId="6F6A780F" w14:textId="77777777" w:rsidR="00864637" w:rsidRDefault="009D483B">
      <w:pPr>
        <w:pStyle w:val="Heading3"/>
      </w:pPr>
      <w:bookmarkStart w:id="28" w:name="courses-taught"/>
      <w:bookmarkEnd w:id="27"/>
      <w:r>
        <w:t>Courses Taught</w:t>
      </w:r>
    </w:p>
    <w:p w14:paraId="628CD5ED" w14:textId="77777777" w:rsidR="00864637" w:rsidRDefault="009D483B">
      <w:r>
        <w:t>Instructor at the University of Tennessee, Knox</w:t>
      </w:r>
      <w:r>
        <w:t>ville:</w:t>
      </w:r>
    </w:p>
    <w:p w14:paraId="4FF7D650" w14:textId="77777777" w:rsidR="00864637" w:rsidRDefault="009D483B">
      <w:pPr>
        <w:pStyle w:val="BodyText"/>
      </w:pPr>
      <w:r>
        <w:rPr>
          <w:i/>
          <w:iCs/>
        </w:rPr>
        <w:t>Introduction to Data Science Methods in Education</w:t>
      </w:r>
      <w:r>
        <w:t xml:space="preserve"> (TPTE 595 &amp; TPTE 695, M.A. and Ph.D. class) </w:t>
      </w:r>
      <w:r>
        <w:rPr>
          <w:i/>
          <w:iCs/>
        </w:rPr>
        <w:t>Nature of Mathematics and Science Education</w:t>
      </w:r>
      <w:r>
        <w:t xml:space="preserve"> (SCED 572, M.A. and Ph.D. class)</w:t>
      </w:r>
      <w:r>
        <w:br/>
      </w:r>
      <w:r>
        <w:rPr>
          <w:i/>
          <w:iCs/>
        </w:rPr>
        <w:t>Teaching Science in Grades 7-12</w:t>
      </w:r>
      <w:r>
        <w:t xml:space="preserve"> (TPTE 495, SCED 496, &amp; SCED 543, B.S. &amp; M.A. c</w:t>
      </w:r>
      <w:r>
        <w:t>lass)</w:t>
      </w:r>
      <w:r>
        <w:br/>
      </w:r>
      <w:r>
        <w:rPr>
          <w:i/>
          <w:iCs/>
        </w:rPr>
        <w:t>VolsTeach Step 1 and Step 2</w:t>
      </w:r>
      <w:r>
        <w:t xml:space="preserve"> (TPTE 110 &amp; TPTE 120, undergraduate-level class)</w:t>
      </w:r>
    </w:p>
    <w:p w14:paraId="71E5A682" w14:textId="77777777" w:rsidR="00864637" w:rsidRDefault="009D483B">
      <w:pPr>
        <w:pStyle w:val="BodyText"/>
      </w:pPr>
      <w:r>
        <w:t>Instructor at Michigan State University:</w:t>
      </w:r>
    </w:p>
    <w:p w14:paraId="1231B534" w14:textId="77777777" w:rsidR="00864637" w:rsidRDefault="009D483B">
      <w:pPr>
        <w:pStyle w:val="BodyText"/>
      </w:pPr>
      <w:r>
        <w:rPr>
          <w:i/>
          <w:iCs/>
        </w:rPr>
        <w:t>Psychology of Learning in School and Other Settings</w:t>
      </w:r>
      <w:r>
        <w:t xml:space="preserve"> (CEP 800, M.A. class)</w:t>
      </w:r>
      <w:r>
        <w:br/>
      </w:r>
      <w:r>
        <w:rPr>
          <w:i/>
          <w:iCs/>
        </w:rPr>
        <w:t>Approaches to Educational Research</w:t>
      </w:r>
      <w:r>
        <w:t xml:space="preserve"> (CEP 822, M.A. class)</w:t>
      </w:r>
      <w:r>
        <w:br/>
      </w:r>
      <w:r>
        <w:rPr>
          <w:i/>
          <w:iCs/>
        </w:rPr>
        <w:t>T</w:t>
      </w:r>
      <w:r>
        <w:rPr>
          <w:i/>
          <w:iCs/>
        </w:rPr>
        <w:t>echnology and Leadership</w:t>
      </w:r>
      <w:r>
        <w:t xml:space="preserve"> (CEP 815, M.A. class)</w:t>
      </w:r>
    </w:p>
    <w:p w14:paraId="180135A1" w14:textId="77777777" w:rsidR="00864637" w:rsidRDefault="009D483B">
      <w:pPr>
        <w:pStyle w:val="BodyText"/>
      </w:pPr>
      <w:r>
        <w:t>Teaching Assistant at Michigan State University:</w:t>
      </w:r>
    </w:p>
    <w:p w14:paraId="01731BA3" w14:textId="77777777" w:rsidR="00864637" w:rsidRDefault="009D483B">
      <w:pPr>
        <w:pStyle w:val="BodyText"/>
      </w:pPr>
      <w:r>
        <w:rPr>
          <w:i/>
          <w:iCs/>
        </w:rPr>
        <w:lastRenderedPageBreak/>
        <w:t>Proseminar in Educational Psychology and Educational Technology</w:t>
      </w:r>
      <w:r>
        <w:t xml:space="preserve"> (CEP 900, Ph.D. class)</w:t>
      </w:r>
      <w:r>
        <w:br/>
      </w:r>
      <w:r>
        <w:rPr>
          <w:i/>
          <w:iCs/>
        </w:rPr>
        <w:t>Proseminar in Educational Technology</w:t>
      </w:r>
      <w:r>
        <w:t xml:space="preserve"> </w:t>
      </w:r>
      <w:r>
        <w:t>(CEP 807 / ED 870, M.A. class)</w:t>
      </w:r>
      <w:r>
        <w:br/>
      </w:r>
      <w:r>
        <w:rPr>
          <w:i/>
          <w:iCs/>
        </w:rPr>
        <w:t>Educational Inquiry</w:t>
      </w:r>
      <w:r>
        <w:t xml:space="preserve"> (CEP 900, Ph.D. class)</w:t>
      </w:r>
      <w:r>
        <w:br/>
      </w:r>
      <w:r>
        <w:rPr>
          <w:i/>
          <w:iCs/>
        </w:rPr>
        <w:t>Social-Emotional Development Across the Lifespan</w:t>
      </w:r>
      <w:r>
        <w:t xml:space="preserve"> (CEP 904, Ph.D. class)</w:t>
      </w:r>
    </w:p>
    <w:p w14:paraId="37F7EDE5" w14:textId="77777777" w:rsidR="00864637" w:rsidRDefault="009D483B">
      <w:pPr>
        <w:pStyle w:val="Heading1"/>
      </w:pPr>
      <w:bookmarkStart w:id="29" w:name="service"/>
      <w:bookmarkEnd w:id="26"/>
      <w:bookmarkEnd w:id="28"/>
      <w:r>
        <w:t>Service</w:t>
      </w:r>
    </w:p>
    <w:p w14:paraId="3D6E2E14" w14:textId="77777777" w:rsidR="00864637" w:rsidRDefault="009D483B">
      <w:pPr>
        <w:pStyle w:val="Heading3"/>
      </w:pPr>
      <w:bookmarkStart w:id="30" w:name="editorial-service"/>
      <w:r>
        <w:t>Editorial Service</w:t>
      </w:r>
    </w:p>
    <w:p w14:paraId="46EA89EF" w14:textId="77777777" w:rsidR="00864637" w:rsidRDefault="009D483B">
      <w:r>
        <w:t xml:space="preserve">Editorial Review Board Member, </w:t>
      </w:r>
      <w:r>
        <w:rPr>
          <w:i/>
          <w:iCs/>
        </w:rPr>
        <w:t>Journal of Research in Science Teaching</w:t>
      </w:r>
      <w:r>
        <w:t>, 2019-2022</w:t>
      </w:r>
    </w:p>
    <w:p w14:paraId="2EBA7968" w14:textId="77777777" w:rsidR="00864637" w:rsidRDefault="009D483B">
      <w:pPr>
        <w:pStyle w:val="BodyText"/>
      </w:pPr>
      <w:r>
        <w:t>Ed</w:t>
      </w:r>
      <w:r>
        <w:t xml:space="preserve">itorial Review Board Member, </w:t>
      </w:r>
      <w:r>
        <w:rPr>
          <w:i/>
          <w:iCs/>
        </w:rPr>
        <w:t>Contemporary Issues in Technology and Teacher Education (Science Education Section)</w:t>
      </w:r>
      <w:r>
        <w:t>, 2019 - Present</w:t>
      </w:r>
    </w:p>
    <w:p w14:paraId="42D04D9E" w14:textId="77777777" w:rsidR="00864637" w:rsidRDefault="009D483B">
      <w:pPr>
        <w:pStyle w:val="BodyText"/>
      </w:pPr>
      <w:r>
        <w:t xml:space="preserve">Editorial Review Board Member, </w:t>
      </w:r>
      <w:r>
        <w:rPr>
          <w:i/>
          <w:iCs/>
        </w:rPr>
        <w:t>Journal of Research on Technology in Education</w:t>
      </w:r>
      <w:r>
        <w:t>, 2016 - Present</w:t>
      </w:r>
    </w:p>
    <w:p w14:paraId="4C3E8123" w14:textId="77777777" w:rsidR="00864637" w:rsidRDefault="009D483B">
      <w:pPr>
        <w:pStyle w:val="BodyText"/>
      </w:pPr>
      <w:r>
        <w:t xml:space="preserve">Special Issue Editor, </w:t>
      </w:r>
      <w:r>
        <w:rPr>
          <w:i/>
          <w:iCs/>
        </w:rPr>
        <w:t>Australasia</w:t>
      </w:r>
      <w:r>
        <w:rPr>
          <w:i/>
          <w:iCs/>
        </w:rPr>
        <w:t>n Journal of Educational Technology</w:t>
      </w:r>
      <w:r>
        <w:t>, 2017</w:t>
      </w:r>
    </w:p>
    <w:p w14:paraId="14ECF448" w14:textId="77777777" w:rsidR="00864637" w:rsidRDefault="009D483B">
      <w:pPr>
        <w:pStyle w:val="Heading3"/>
      </w:pPr>
      <w:bookmarkStart w:id="31" w:name="service-to-the-profession"/>
      <w:bookmarkEnd w:id="30"/>
      <w:r>
        <w:t>Service to the Profession</w:t>
      </w:r>
    </w:p>
    <w:p w14:paraId="61643C74" w14:textId="77777777" w:rsidR="00864637" w:rsidRDefault="009D483B">
      <w:r>
        <w:t>Member, OpenSciEd Research Agenda (Assessment) committee, 2021</w:t>
      </w:r>
    </w:p>
    <w:p w14:paraId="5D702739" w14:textId="77777777" w:rsidR="00864637" w:rsidRDefault="009D483B">
      <w:pPr>
        <w:pStyle w:val="BodyText"/>
      </w:pPr>
      <w:r>
        <w:t xml:space="preserve">2022 Conference Committee Member, Southeastern STEM Education Research Conference, </w:t>
      </w:r>
      <w:hyperlink r:id="rId92">
        <w:r>
          <w:rPr>
            <w:rStyle w:val="Hyperlink"/>
          </w:rPr>
          <w:t>https://mtsu.edu/tsec/education-conference/index.php</w:t>
        </w:r>
      </w:hyperlink>
    </w:p>
    <w:p w14:paraId="329DA3ED" w14:textId="77777777" w:rsidR="00864637" w:rsidRDefault="009D483B">
      <w:pPr>
        <w:pStyle w:val="BodyText"/>
      </w:pPr>
      <w:r>
        <w:t>Panelist, Building Capacity in STEM Education Re</w:t>
      </w:r>
      <w:r>
        <w:t xml:space="preserve">search, National Science Foundation, </w:t>
      </w:r>
      <w:r>
        <w:rPr>
          <w:i/>
          <w:iCs/>
        </w:rPr>
        <w:t>n.d.</w:t>
      </w:r>
    </w:p>
    <w:p w14:paraId="64A69C5A" w14:textId="77777777" w:rsidR="00864637" w:rsidRDefault="009D483B">
      <w:pPr>
        <w:pStyle w:val="BodyText"/>
      </w:pPr>
      <w:r>
        <w:t xml:space="preserve">Panelist, Discovery Research PreK-12, National Science Foundation, </w:t>
      </w:r>
      <w:r>
        <w:rPr>
          <w:i/>
          <w:iCs/>
        </w:rPr>
        <w:t>n.d.</w:t>
      </w:r>
    </w:p>
    <w:p w14:paraId="66C9200E" w14:textId="77777777" w:rsidR="00864637" w:rsidRDefault="009D483B">
      <w:pPr>
        <w:pStyle w:val="BodyText"/>
      </w:pPr>
      <w:r>
        <w:t xml:space="preserve">Panelist, Innovative Technology Experiences for Students and Teachers, National Science Foundation, </w:t>
      </w:r>
      <w:r>
        <w:rPr>
          <w:i/>
          <w:iCs/>
        </w:rPr>
        <w:t>n.d.</w:t>
      </w:r>
    </w:p>
    <w:p w14:paraId="4CDFA07D" w14:textId="77777777" w:rsidR="00864637" w:rsidRDefault="009D483B">
      <w:pPr>
        <w:pStyle w:val="BodyText"/>
      </w:pPr>
      <w:r>
        <w:t>American Educational Research Associa</w:t>
      </w:r>
      <w:r>
        <w:t>tion, Division C, Section 1D: Science Program Co-Chair, 2019-2021</w:t>
      </w:r>
    </w:p>
    <w:p w14:paraId="3A1CA85D" w14:textId="77777777" w:rsidR="00864637" w:rsidRDefault="009D483B">
      <w:pPr>
        <w:pStyle w:val="BodyText"/>
      </w:pPr>
      <w:r>
        <w:t>Member, Technological Pedagogical Content Knowledge (TPACK) Special Interest Group (SIG) Award Committee, 2019</w:t>
      </w:r>
    </w:p>
    <w:p w14:paraId="7873C02A" w14:textId="77777777" w:rsidR="00864637" w:rsidRDefault="009D483B">
      <w:pPr>
        <w:pStyle w:val="BodyText"/>
      </w:pPr>
      <w:r>
        <w:t>Co-chair, TPACK SIG, Society for Information Technology and Teacher Education ,</w:t>
      </w:r>
      <w:r>
        <w:t xml:space="preserve"> 2015-2017</w:t>
      </w:r>
    </w:p>
    <w:p w14:paraId="0B9FF6EF" w14:textId="77777777" w:rsidR="00864637" w:rsidRDefault="009D483B">
      <w:pPr>
        <w:pStyle w:val="BodyText"/>
      </w:pPr>
      <w:r>
        <w:t>Membership Committee, Division 15 (Educational Psychology), American Psychological Association (APA), 2014-2017</w:t>
      </w:r>
    </w:p>
    <w:p w14:paraId="12D0E30D" w14:textId="77777777" w:rsidR="00864637" w:rsidRDefault="009D483B">
      <w:pPr>
        <w:pStyle w:val="BodyText"/>
      </w:pPr>
      <w:r>
        <w:t>Communications Deputy, Division C, American Educational Research Association, 2015-2016</w:t>
      </w:r>
    </w:p>
    <w:p w14:paraId="72A33459" w14:textId="77777777" w:rsidR="00864637" w:rsidRDefault="009D483B">
      <w:pPr>
        <w:pStyle w:val="BodyText"/>
      </w:pPr>
      <w:r>
        <w:t>Associate Chair, TPACK SIG, Society for Infor</w:t>
      </w:r>
      <w:r>
        <w:t>mation Technology and Teacher Education, 2014-2015</w:t>
      </w:r>
    </w:p>
    <w:p w14:paraId="7A1C373C" w14:textId="77777777" w:rsidR="00864637" w:rsidRDefault="009D483B">
      <w:pPr>
        <w:pStyle w:val="Heading3"/>
      </w:pPr>
      <w:bookmarkStart w:id="32" w:name="conference-review-activity"/>
      <w:bookmarkEnd w:id="31"/>
      <w:r>
        <w:lastRenderedPageBreak/>
        <w:t>Conference Review Activity</w:t>
      </w:r>
    </w:p>
    <w:p w14:paraId="277FF135" w14:textId="77777777" w:rsidR="00864637" w:rsidRDefault="009D483B">
      <w:r>
        <w:t>Review Panel Member, American Educational Research Association (AERA) Annual Meeting, 2015-2019</w:t>
      </w:r>
    </w:p>
    <w:p w14:paraId="72555432" w14:textId="77777777" w:rsidR="00864637" w:rsidRDefault="009D483B">
      <w:pPr>
        <w:pStyle w:val="BodyText"/>
      </w:pPr>
      <w:r>
        <w:t>Reviewer, National Association for Research in Science Teaching Annual Conference,</w:t>
      </w:r>
      <w:r>
        <w:t xml:space="preserve"> 2019</w:t>
      </w:r>
    </w:p>
    <w:p w14:paraId="4E8BE91D" w14:textId="77777777" w:rsidR="00864637" w:rsidRDefault="009D483B">
      <w:pPr>
        <w:pStyle w:val="BodyText"/>
      </w:pPr>
      <w:r>
        <w:t>Reviewer, Association for Science Teacher Education Annual Conference, 2019</w:t>
      </w:r>
    </w:p>
    <w:p w14:paraId="687AED8D" w14:textId="77777777" w:rsidR="00864637" w:rsidRDefault="009D483B">
      <w:pPr>
        <w:pStyle w:val="BodyText"/>
      </w:pPr>
      <w:r>
        <w:t>Program Committee Member, International Conference on Computer-Supported Collaborative Learning, 2017</w:t>
      </w:r>
    </w:p>
    <w:p w14:paraId="4EF82944" w14:textId="77777777" w:rsidR="00864637" w:rsidRDefault="009D483B">
      <w:pPr>
        <w:pStyle w:val="BodyText"/>
      </w:pPr>
      <w:r>
        <w:t>Graduate Student Reviewer, American Educational Research Association (AE</w:t>
      </w:r>
      <w:r>
        <w:t>RA) Annual Meeting, 2014</w:t>
      </w:r>
    </w:p>
    <w:p w14:paraId="2153F6E3" w14:textId="77777777" w:rsidR="00864637" w:rsidRDefault="009D483B">
      <w:pPr>
        <w:pStyle w:val="BodyText"/>
      </w:pPr>
      <w:r>
        <w:t>Reviewer, Association for Educational Communications and Technology (AECT) International Convention, 2016</w:t>
      </w:r>
    </w:p>
    <w:p w14:paraId="2D332C7F" w14:textId="77777777" w:rsidR="00864637" w:rsidRDefault="009D483B">
      <w:pPr>
        <w:pStyle w:val="BodyText"/>
      </w:pPr>
      <w:r>
        <w:t>Reviewer, American Psychological Association (APA) Convention, 2015</w:t>
      </w:r>
    </w:p>
    <w:p w14:paraId="1F3EC94C" w14:textId="77777777" w:rsidR="00864637" w:rsidRDefault="009D483B">
      <w:pPr>
        <w:pStyle w:val="Heading3"/>
      </w:pPr>
      <w:bookmarkStart w:id="33" w:name="service-to-the-community"/>
      <w:bookmarkEnd w:id="32"/>
      <w:r>
        <w:t>Service to the Community</w:t>
      </w:r>
    </w:p>
    <w:p w14:paraId="46BD3530" w14:textId="77777777" w:rsidR="00864637" w:rsidRDefault="009D483B">
      <w:r>
        <w:t>Mentor, Diversity in Learning An</w:t>
      </w:r>
      <w:r>
        <w:t xml:space="preserve">alytics and Leadership program, </w:t>
      </w:r>
      <w:hyperlink r:id="rId93">
        <w:r>
          <w:rPr>
            <w:rStyle w:val="Hyperlink"/>
          </w:rPr>
          <w:t>https://www.diversityindataandleadershipprogram.com/</w:t>
        </w:r>
      </w:hyperlink>
    </w:p>
    <w:p w14:paraId="63AE3E57" w14:textId="77777777" w:rsidR="00864637" w:rsidRDefault="009D483B">
      <w:pPr>
        <w:pStyle w:val="BodyText"/>
      </w:pPr>
      <w:r>
        <w:t>Reviewer, Proposals from Knox County Schools students for the NASA Student Spaceflight Experiment p</w:t>
      </w:r>
      <w:r>
        <w:t>rogram</w:t>
      </w:r>
    </w:p>
    <w:p w14:paraId="2E9A6985" w14:textId="77777777" w:rsidR="00864637" w:rsidRDefault="009D483B">
      <w:pPr>
        <w:pStyle w:val="Heading3"/>
      </w:pPr>
      <w:bookmarkStart w:id="34" w:name="ad-hoc-journal-article-reviews"/>
      <w:bookmarkEnd w:id="33"/>
      <w:r>
        <w:t>Ad-hoc Journal Article Reviews</w:t>
      </w:r>
    </w:p>
    <w:p w14:paraId="74CEEBF4" w14:textId="12E0D10E" w:rsidR="00864637" w:rsidRDefault="009D483B">
      <w:pPr>
        <w:pStyle w:val="Compact"/>
        <w:numPr>
          <w:ilvl w:val="0"/>
          <w:numId w:val="23"/>
        </w:numPr>
      </w:pPr>
      <w:r>
        <w:t>AERA Open (2019, 2020)</w:t>
      </w:r>
    </w:p>
    <w:p w14:paraId="413EEB46" w14:textId="596BAD36" w:rsidR="00864637" w:rsidRDefault="009D483B">
      <w:pPr>
        <w:pStyle w:val="Compact"/>
        <w:numPr>
          <w:ilvl w:val="0"/>
          <w:numId w:val="23"/>
        </w:numPr>
      </w:pPr>
      <w:r>
        <w:t>Australasian Journal of Educational Technology (2018: 2)</w:t>
      </w:r>
    </w:p>
    <w:p w14:paraId="25D4AB2E" w14:textId="2FFEB4D2" w:rsidR="00864637" w:rsidRDefault="009D483B">
      <w:pPr>
        <w:pStyle w:val="Compact"/>
        <w:numPr>
          <w:ilvl w:val="0"/>
          <w:numId w:val="23"/>
        </w:numPr>
      </w:pPr>
      <w:r>
        <w:t>British Journal of Educational Technology (2016)</w:t>
      </w:r>
    </w:p>
    <w:p w14:paraId="6AB7D9E0" w14:textId="4D78D7E1" w:rsidR="00864637" w:rsidRDefault="009D483B">
      <w:pPr>
        <w:pStyle w:val="Compact"/>
        <w:numPr>
          <w:ilvl w:val="0"/>
          <w:numId w:val="23"/>
        </w:numPr>
      </w:pPr>
      <w:r>
        <w:t>Computers &amp; Education (2016, 2017, 2018, 2020)</w:t>
      </w:r>
    </w:p>
    <w:p w14:paraId="2A2E623C" w14:textId="7229ED13" w:rsidR="00864637" w:rsidRDefault="009D483B">
      <w:pPr>
        <w:pStyle w:val="Compact"/>
        <w:numPr>
          <w:ilvl w:val="0"/>
          <w:numId w:val="23"/>
        </w:numPr>
      </w:pPr>
      <w:r>
        <w:t>Contemporary Educational Psychology (2018)</w:t>
      </w:r>
    </w:p>
    <w:p w14:paraId="507B54F0" w14:textId="0D904168" w:rsidR="00864637" w:rsidRDefault="009D483B">
      <w:pPr>
        <w:pStyle w:val="Compact"/>
        <w:numPr>
          <w:ilvl w:val="0"/>
          <w:numId w:val="23"/>
        </w:numPr>
      </w:pPr>
      <w:r>
        <w:t>Contemporary Issues in Technology and Teacher Education (2015)</w:t>
      </w:r>
    </w:p>
    <w:p w14:paraId="26765D6C" w14:textId="367DA784" w:rsidR="00864637" w:rsidRDefault="009D483B">
      <w:pPr>
        <w:pStyle w:val="Compact"/>
        <w:numPr>
          <w:ilvl w:val="0"/>
          <w:numId w:val="23"/>
        </w:numPr>
      </w:pPr>
      <w:r>
        <w:t>Data (2021)</w:t>
      </w:r>
    </w:p>
    <w:p w14:paraId="25EAB0BB" w14:textId="755AC67D" w:rsidR="00864637" w:rsidRDefault="009D483B">
      <w:pPr>
        <w:pStyle w:val="Compact"/>
        <w:numPr>
          <w:ilvl w:val="0"/>
          <w:numId w:val="23"/>
        </w:numPr>
      </w:pPr>
      <w:r>
        <w:t>Educational Researcher (2020)</w:t>
      </w:r>
    </w:p>
    <w:p w14:paraId="378ACE20" w14:textId="747032AB" w:rsidR="00864637" w:rsidRDefault="009D483B">
      <w:pPr>
        <w:pStyle w:val="Compact"/>
        <w:numPr>
          <w:ilvl w:val="0"/>
          <w:numId w:val="23"/>
        </w:numPr>
      </w:pPr>
      <w:r>
        <w:t>Educational Psychologist (2021</w:t>
      </w:r>
      <w:r>
        <w:t>)</w:t>
      </w:r>
    </w:p>
    <w:p w14:paraId="7C195F76" w14:textId="77777777" w:rsidR="007A2988" w:rsidRDefault="009D483B" w:rsidP="007A2988">
      <w:pPr>
        <w:pStyle w:val="Compact"/>
        <w:numPr>
          <w:ilvl w:val="0"/>
          <w:numId w:val="23"/>
        </w:numPr>
      </w:pPr>
      <w:r>
        <w:t>Education Sciences (2; 2019</w:t>
      </w:r>
      <w:r w:rsidR="007A2988">
        <w:t>)</w:t>
      </w:r>
    </w:p>
    <w:p w14:paraId="247AC3D3" w14:textId="70F82E69" w:rsidR="007A2988" w:rsidRDefault="009D483B" w:rsidP="007A2988">
      <w:pPr>
        <w:pStyle w:val="Compact"/>
        <w:numPr>
          <w:ilvl w:val="0"/>
          <w:numId w:val="23"/>
        </w:numPr>
      </w:pPr>
      <w:r>
        <w:t>Educational Studies in Mathematics (2020)</w:t>
      </w:r>
    </w:p>
    <w:p w14:paraId="1DD91602" w14:textId="5BCEB821" w:rsidR="00864637" w:rsidRDefault="009D483B" w:rsidP="007A2988">
      <w:pPr>
        <w:pStyle w:val="Compact"/>
        <w:numPr>
          <w:ilvl w:val="0"/>
          <w:numId w:val="23"/>
        </w:numPr>
      </w:pPr>
      <w:r>
        <w:t>Educational Technology Research &amp; Development (2020)</w:t>
      </w:r>
    </w:p>
    <w:p w14:paraId="2C2E173B" w14:textId="77777777" w:rsidR="00864637" w:rsidRDefault="009D483B">
      <w:pPr>
        <w:pStyle w:val="Compact"/>
        <w:numPr>
          <w:ilvl w:val="0"/>
          <w:numId w:val="23"/>
        </w:numPr>
      </w:pPr>
      <w:r>
        <w:t>E-Learning and Digital Media (2016: 2)</w:t>
      </w:r>
      <w:r>
        <w:br/>
      </w:r>
    </w:p>
    <w:p w14:paraId="7F3DF75D" w14:textId="77777777" w:rsidR="00864637" w:rsidRDefault="009D483B">
      <w:pPr>
        <w:pStyle w:val="Compact"/>
        <w:numPr>
          <w:ilvl w:val="0"/>
          <w:numId w:val="23"/>
        </w:numPr>
      </w:pPr>
      <w:r>
        <w:t>Journal of Educational Technology &amp; Society (2017)</w:t>
      </w:r>
      <w:r>
        <w:br/>
      </w:r>
    </w:p>
    <w:p w14:paraId="0747AF30" w14:textId="55C0B0CB" w:rsidR="00864637" w:rsidRDefault="009D483B">
      <w:pPr>
        <w:pStyle w:val="Compact"/>
        <w:numPr>
          <w:ilvl w:val="0"/>
          <w:numId w:val="23"/>
        </w:numPr>
      </w:pPr>
      <w:r>
        <w:lastRenderedPageBreak/>
        <w:t>Journa</w:t>
      </w:r>
      <w:r>
        <w:t>l of the Learning Sciences (2019)</w:t>
      </w:r>
    </w:p>
    <w:p w14:paraId="6418766A" w14:textId="5C4B4A1D" w:rsidR="00864637" w:rsidRDefault="009D483B">
      <w:pPr>
        <w:pStyle w:val="Compact"/>
        <w:numPr>
          <w:ilvl w:val="0"/>
          <w:numId w:val="23"/>
        </w:numPr>
      </w:pPr>
      <w:r>
        <w:t xml:space="preserve">Journal of </w:t>
      </w:r>
      <w:proofErr w:type="gramStart"/>
      <w:r>
        <w:t>Open Source</w:t>
      </w:r>
      <w:proofErr w:type="gramEnd"/>
      <w:r>
        <w:t xml:space="preserve"> Education (2019)</w:t>
      </w:r>
    </w:p>
    <w:p w14:paraId="1983A045" w14:textId="4F6729BA" w:rsidR="00864637" w:rsidRDefault="009D483B">
      <w:pPr>
        <w:pStyle w:val="Compact"/>
        <w:numPr>
          <w:ilvl w:val="0"/>
          <w:numId w:val="23"/>
        </w:numPr>
      </w:pPr>
      <w:r>
        <w:t xml:space="preserve">Journal of </w:t>
      </w:r>
      <w:proofErr w:type="gramStart"/>
      <w:r>
        <w:t>Open Source</w:t>
      </w:r>
      <w:proofErr w:type="gramEnd"/>
      <w:r>
        <w:t xml:space="preserve"> Software (2018; 2020)</w:t>
      </w:r>
    </w:p>
    <w:p w14:paraId="69A82FC9" w14:textId="43B8B3B0" w:rsidR="00864637" w:rsidRDefault="009D483B">
      <w:pPr>
        <w:pStyle w:val="Compact"/>
        <w:numPr>
          <w:ilvl w:val="0"/>
          <w:numId w:val="23"/>
        </w:numPr>
      </w:pPr>
      <w:r>
        <w:t>Journal of Research in Science Teaching (2019)</w:t>
      </w:r>
    </w:p>
    <w:p w14:paraId="743E1F1D" w14:textId="1FD24F17" w:rsidR="00864637" w:rsidRDefault="009D483B">
      <w:pPr>
        <w:pStyle w:val="Compact"/>
        <w:numPr>
          <w:ilvl w:val="0"/>
          <w:numId w:val="23"/>
        </w:numPr>
      </w:pPr>
      <w:r>
        <w:t>Journal of Science Education and Technology (2019: 2; 2020)</w:t>
      </w:r>
    </w:p>
    <w:p w14:paraId="0E3C875C" w14:textId="6230EB43" w:rsidR="00864637" w:rsidRDefault="009D483B">
      <w:pPr>
        <w:pStyle w:val="Compact"/>
        <w:numPr>
          <w:ilvl w:val="0"/>
          <w:numId w:val="23"/>
        </w:numPr>
      </w:pPr>
      <w:r>
        <w:t>Journal of STEM Education</w:t>
      </w:r>
      <w:r>
        <w:t xml:space="preserve"> Research (2019)</w:t>
      </w:r>
    </w:p>
    <w:p w14:paraId="43219695" w14:textId="77777777" w:rsidR="00864637" w:rsidRDefault="009D483B">
      <w:pPr>
        <w:pStyle w:val="Compact"/>
        <w:numPr>
          <w:ilvl w:val="0"/>
          <w:numId w:val="23"/>
        </w:numPr>
      </w:pPr>
      <w:r>
        <w:t>Science Education (2021)</w:t>
      </w:r>
    </w:p>
    <w:p w14:paraId="7A9ABAE0" w14:textId="09BE553D" w:rsidR="00864637" w:rsidRDefault="009D483B">
      <w:pPr>
        <w:pStyle w:val="Compact"/>
        <w:numPr>
          <w:ilvl w:val="0"/>
          <w:numId w:val="23"/>
        </w:numPr>
      </w:pPr>
      <w:r>
        <w:t>TechTrends (2019)</w:t>
      </w:r>
    </w:p>
    <w:p w14:paraId="1D002108" w14:textId="77777777" w:rsidR="00864637" w:rsidRDefault="009D483B">
      <w:pPr>
        <w:pStyle w:val="Compact"/>
        <w:numPr>
          <w:ilvl w:val="0"/>
          <w:numId w:val="23"/>
        </w:numPr>
      </w:pPr>
      <w:r>
        <w:t>Transactions on Computing Education (2021)</w:t>
      </w:r>
    </w:p>
    <w:p w14:paraId="28FFFAE9" w14:textId="77777777" w:rsidR="00864637" w:rsidRDefault="009D483B">
      <w:pPr>
        <w:pStyle w:val="Heading3"/>
      </w:pPr>
      <w:bookmarkStart w:id="35" w:name="university-service"/>
      <w:bookmarkEnd w:id="34"/>
      <w:r>
        <w:t>University service</w:t>
      </w:r>
    </w:p>
    <w:p w14:paraId="7F498FA9" w14:textId="77777777" w:rsidR="00864637" w:rsidRDefault="009D483B">
      <w:r>
        <w:t>2021-2023, Data Science Faculty Committee, UTK</w:t>
      </w:r>
    </w:p>
    <w:p w14:paraId="4419507D" w14:textId="77777777" w:rsidR="00864637" w:rsidRDefault="009D483B">
      <w:pPr>
        <w:pStyle w:val="Heading3"/>
      </w:pPr>
      <w:bookmarkStart w:id="36" w:name="college-related-service"/>
      <w:bookmarkEnd w:id="35"/>
      <w:r>
        <w:t>College-related Service</w:t>
      </w:r>
    </w:p>
    <w:p w14:paraId="1A319C43" w14:textId="77777777" w:rsidR="00864637" w:rsidRDefault="009D483B">
      <w:r>
        <w:t>2021, Search Committee Member, Tenure Track positions in Lear</w:t>
      </w:r>
      <w:r>
        <w:t xml:space="preserve">ning Design and Technology and Instructional Technology, </w:t>
      </w:r>
      <w:r>
        <w:rPr>
          <w:i/>
          <w:iCs/>
        </w:rPr>
        <w:t>Department of Educational Psychology and Counseling</w:t>
      </w:r>
      <w:r>
        <w:t>, UTK</w:t>
      </w:r>
    </w:p>
    <w:p w14:paraId="7C446970" w14:textId="77777777" w:rsidR="00864637" w:rsidRDefault="009D483B">
      <w:pPr>
        <w:pStyle w:val="BodyText"/>
      </w:pPr>
      <w:r>
        <w:t>2020, Facilitator, Quality Research and Scholarship working group, UTK</w:t>
      </w:r>
    </w:p>
    <w:p w14:paraId="678DE93E" w14:textId="77777777" w:rsidR="00864637" w:rsidRDefault="009D483B">
      <w:pPr>
        <w:pStyle w:val="BodyText"/>
      </w:pPr>
      <w:r>
        <w:t>2019, Member, Online Academic Programs Investment and Growth Plan ad-ho</w:t>
      </w:r>
      <w:r>
        <w:t>c committee, UTK</w:t>
      </w:r>
    </w:p>
    <w:p w14:paraId="4A39DD98" w14:textId="77777777" w:rsidR="00864637" w:rsidRDefault="009D483B">
      <w:pPr>
        <w:pStyle w:val="BodyText"/>
      </w:pPr>
      <w:r>
        <w:t>2018-2019, Organizer, Quantitative Methods Research Group, UTK</w:t>
      </w:r>
    </w:p>
    <w:p w14:paraId="28F6E38A" w14:textId="77777777" w:rsidR="00864637" w:rsidRDefault="009D483B">
      <w:pPr>
        <w:pStyle w:val="Heading3"/>
      </w:pPr>
      <w:bookmarkStart w:id="37" w:name="departmental-service"/>
      <w:bookmarkEnd w:id="36"/>
      <w:r>
        <w:t>Departmental Service</w:t>
      </w:r>
    </w:p>
    <w:p w14:paraId="2283FE60" w14:textId="77777777" w:rsidR="00864637" w:rsidRDefault="009D483B">
      <w:r>
        <w:rPr>
          <w:i/>
          <w:iCs/>
        </w:rPr>
        <w:t>University of Tennessee, Knoxville</w:t>
      </w:r>
    </w:p>
    <w:p w14:paraId="3CC2692A" w14:textId="77777777" w:rsidR="00864637" w:rsidRDefault="009D483B">
      <w:pPr>
        <w:pStyle w:val="BodyText"/>
      </w:pPr>
      <w:r>
        <w:t>2021-, Institutional Review Board Departmental Representative (Quantitative), UTK</w:t>
      </w:r>
    </w:p>
    <w:p w14:paraId="09494442" w14:textId="77777777" w:rsidR="00864637" w:rsidRDefault="009D483B">
      <w:pPr>
        <w:pStyle w:val="BodyText"/>
      </w:pPr>
      <w:r>
        <w:t>2021, Member, Annual Review Rubrics Co</w:t>
      </w:r>
      <w:r>
        <w:t>mmittee, UTK</w:t>
      </w:r>
    </w:p>
    <w:p w14:paraId="5ACC3CD7" w14:textId="77777777" w:rsidR="00864637" w:rsidRDefault="009D483B">
      <w:pPr>
        <w:pStyle w:val="BodyText"/>
      </w:pPr>
      <w:r>
        <w:t>2019, Mentor, AERA Bootcamp, UTK</w:t>
      </w:r>
    </w:p>
    <w:p w14:paraId="6846EC07" w14:textId="77777777" w:rsidR="00864637" w:rsidRDefault="009D483B">
      <w:pPr>
        <w:pStyle w:val="BodyText"/>
      </w:pPr>
      <w:r>
        <w:rPr>
          <w:i/>
          <w:iCs/>
        </w:rPr>
        <w:t>Michigan State University</w:t>
      </w:r>
    </w:p>
    <w:p w14:paraId="03D9C647" w14:textId="77777777" w:rsidR="00864637" w:rsidRDefault="009D483B">
      <w:pPr>
        <w:pStyle w:val="BodyText"/>
      </w:pPr>
      <w:r>
        <w:t>Search Committee Member, Program Specialist, Master of Arts in Educational Technology Program, Michigan State University, 2015</w:t>
      </w:r>
    </w:p>
    <w:p w14:paraId="54983D53" w14:textId="77777777" w:rsidR="00864637" w:rsidRDefault="009D483B">
      <w:pPr>
        <w:pStyle w:val="Heading3"/>
      </w:pPr>
      <w:bookmarkStart w:id="38" w:name="Xa962b0cb617c84c57489177b8301cf4c9371c0c"/>
      <w:bookmarkEnd w:id="37"/>
      <w:r>
        <w:t>Program Service and Service on Student Committees</w:t>
      </w:r>
    </w:p>
    <w:p w14:paraId="6F758772" w14:textId="77777777" w:rsidR="00864637" w:rsidRDefault="009D483B">
      <w:r>
        <w:rPr>
          <w:i/>
          <w:iCs/>
        </w:rPr>
        <w:t>University of Tennessee, Knoxville</w:t>
      </w:r>
    </w:p>
    <w:p w14:paraId="0ADA08A5" w14:textId="77777777" w:rsidR="00864637" w:rsidRDefault="009D483B">
      <w:pPr>
        <w:pStyle w:val="BodyText"/>
      </w:pPr>
      <w:r>
        <w:t>Advisor for Doctoral students:</w:t>
      </w:r>
    </w:p>
    <w:p w14:paraId="698A4887" w14:textId="77777777" w:rsidR="00864637" w:rsidRDefault="009D483B">
      <w:pPr>
        <w:pStyle w:val="BodyText"/>
      </w:pPr>
      <w:r>
        <w:lastRenderedPageBreak/>
        <w:t>Jennifer Long</w:t>
      </w:r>
      <w:r>
        <w:t>necker (Co-advisor with Amy Broemmel)</w:t>
      </w:r>
      <w:r>
        <w:br/>
        <w:t>Michael Mann (co-advisor with Kristin Rearden)</w:t>
      </w:r>
      <w:r>
        <w:br/>
        <w:t>Omiya Sultana (co-advisor with Lynn Hodge)</w:t>
      </w:r>
    </w:p>
    <w:p w14:paraId="790D51C9" w14:textId="77777777" w:rsidR="00864637" w:rsidRDefault="009D483B">
      <w:pPr>
        <w:pStyle w:val="BodyText"/>
      </w:pPr>
      <w:r>
        <w:t>Committee member for Doctoral students:</w:t>
      </w:r>
    </w:p>
    <w:p w14:paraId="0F0777B2" w14:textId="77777777" w:rsidR="00864637" w:rsidRDefault="009D483B">
      <w:pPr>
        <w:pStyle w:val="BodyText"/>
      </w:pPr>
      <w:r>
        <w:t>Shande King</w:t>
      </w:r>
      <w:r>
        <w:br/>
        <w:t>Matthew Hensley</w:t>
      </w:r>
    </w:p>
    <w:p w14:paraId="2C879BE4" w14:textId="77777777" w:rsidR="00864637" w:rsidRDefault="009D483B">
      <w:pPr>
        <w:pStyle w:val="BodyText"/>
      </w:pPr>
      <w:r>
        <w:rPr>
          <w:i/>
          <w:iCs/>
        </w:rPr>
        <w:t>Michigan State University</w:t>
      </w:r>
    </w:p>
    <w:p w14:paraId="69744474" w14:textId="77777777" w:rsidR="00864637" w:rsidRDefault="009D483B">
      <w:pPr>
        <w:pStyle w:val="BodyText"/>
      </w:pPr>
      <w:r>
        <w:t xml:space="preserve">Member of two practica committees </w:t>
      </w:r>
      <w:r>
        <w:t>for Educational Psychology and Educational Technology program Ph.D. students, Michigan State University, 2014-2018</w:t>
      </w:r>
    </w:p>
    <w:p w14:paraId="2C73130C" w14:textId="77777777" w:rsidR="00864637" w:rsidRDefault="009D483B">
      <w:pPr>
        <w:pStyle w:val="Heading3"/>
      </w:pPr>
      <w:bookmarkStart w:id="39" w:name="campus-and-departmental-presentations"/>
      <w:bookmarkEnd w:id="38"/>
      <w:r>
        <w:t>Campus and Departmental Presentations</w:t>
      </w:r>
    </w:p>
    <w:p w14:paraId="55AE8554" w14:textId="77777777" w:rsidR="00864637" w:rsidRDefault="009D483B">
      <w:r>
        <w:t xml:space="preserve">Rosenberg, J. M. (2020, January). </w:t>
      </w:r>
      <w:r>
        <w:rPr>
          <w:i/>
          <w:iCs/>
        </w:rPr>
        <w:t>Multiple uses for multi-level models: Examples from recent research</w:t>
      </w:r>
      <w:r>
        <w:t xml:space="preserve">. </w:t>
      </w:r>
      <w:r>
        <w:t>Presentation for the College of Education, Health, and Human Sciences Quantitative Methods Brownbag Seminar, Knoxville, TN.</w:t>
      </w:r>
    </w:p>
    <w:p w14:paraId="233DDCC8" w14:textId="77777777" w:rsidR="00864637" w:rsidRDefault="009D483B">
      <w:pPr>
        <w:pStyle w:val="BodyText"/>
      </w:pPr>
      <w:r>
        <w:t xml:space="preserve">Rutherford, T., &amp; Rosenberg, J. M. (2019, February). </w:t>
      </w:r>
      <w:r>
        <w:rPr>
          <w:i/>
          <w:iCs/>
        </w:rPr>
        <w:t>Motivational correlates of choice after failure within an elementary mathematic</w:t>
      </w:r>
      <w:r>
        <w:rPr>
          <w:i/>
          <w:iCs/>
        </w:rPr>
        <w:t>s software</w:t>
      </w:r>
      <w:r>
        <w:t>. Presentation at the NC State College of Education Celebration of Research.</w:t>
      </w:r>
    </w:p>
    <w:p w14:paraId="174BA266" w14:textId="77777777" w:rsidR="00864637" w:rsidRDefault="009D483B">
      <w:pPr>
        <w:pStyle w:val="BodyText"/>
      </w:pPr>
      <w:r>
        <w:t xml:space="preserve">Rosenberg, J. M. (2019, January). </w:t>
      </w:r>
      <w:r>
        <w:rPr>
          <w:i/>
          <w:iCs/>
        </w:rPr>
        <w:t>Engaging students in science: Findings from an experience sampling method approach</w:t>
      </w:r>
      <w:r>
        <w:t>. Presentation at the East Tennessee STEM Hub Crossing Boundaries for STEM Teaching regional meeting and mini-conference. Knoxville, TN.</w:t>
      </w:r>
    </w:p>
    <w:p w14:paraId="4BA1F04E" w14:textId="77777777" w:rsidR="00864637" w:rsidRDefault="009D483B">
      <w:pPr>
        <w:pStyle w:val="BodyText"/>
      </w:pPr>
      <w:r>
        <w:t>Rosenberg, J. M., Beymer, P. N., &amp; Sc</w:t>
      </w:r>
      <w:r>
        <w:t xml:space="preserve">hmidt, J. A. (2017, February). </w:t>
      </w:r>
      <w:r>
        <w:rPr>
          <w:i/>
          <w:iCs/>
        </w:rPr>
        <w:t>Does choosing the problem or topic matter? Using a person-in-context approach to understand student engagement in science</w:t>
      </w:r>
      <w:r>
        <w:t>. Poster presented at the Create4Stem MiniConference 2017, East Lansing, MI.</w:t>
      </w:r>
    </w:p>
    <w:p w14:paraId="1E8CC498" w14:textId="77777777" w:rsidR="00864637" w:rsidRDefault="009D483B">
      <w:pPr>
        <w:pStyle w:val="BodyText"/>
      </w:pPr>
      <w:r>
        <w:t>Rosenberg, J. M. (2016, Apr</w:t>
      </w:r>
      <w:r>
        <w:t xml:space="preserve">il). </w:t>
      </w:r>
      <w:r>
        <w:rPr>
          <w:i/>
          <w:iCs/>
        </w:rPr>
        <w:t>Momentary engagement profiles: An examination of student engagement in science settings using experience sampling methodology</w:t>
      </w:r>
      <w:r>
        <w:t>. Presentation at the Michigan State University Educational Psychology and Educational Technology Program Informal Colloquium,</w:t>
      </w:r>
      <w:r>
        <w:t xml:space="preserve"> East Lansing, MI.</w:t>
      </w:r>
    </w:p>
    <w:p w14:paraId="195EB00C" w14:textId="77777777" w:rsidR="00864637" w:rsidRDefault="009D483B">
      <w:pPr>
        <w:pStyle w:val="BodyText"/>
      </w:pPr>
      <w:r>
        <w:t xml:space="preserve">Rosenberg, J. M., &amp; Schwarz, C. V. (2016, February). </w:t>
      </w:r>
      <w:r>
        <w:rPr>
          <w:i/>
          <w:iCs/>
        </w:rPr>
        <w:t>Examining the development of fifth and sixth grade students’ epistemic considerations over time through an automated analysis of embedded assessment items</w:t>
      </w:r>
      <w:r>
        <w:t>. Poster presented at the Crea</w:t>
      </w:r>
      <w:r>
        <w:t>te4Stem MiniConference 2016, East Lansing, MI.</w:t>
      </w:r>
    </w:p>
    <w:p w14:paraId="60947202" w14:textId="77777777" w:rsidR="00864637" w:rsidRDefault="009D483B">
      <w:pPr>
        <w:pStyle w:val="BodyText"/>
      </w:pPr>
      <w:r>
        <w:t xml:space="preserve">Rosenberg, J. M. (2015, September). </w:t>
      </w:r>
      <w:r>
        <w:rPr>
          <w:i/>
          <w:iCs/>
        </w:rPr>
        <w:t>Achievement goals, in- and out-of-class engagement, and students’ achievement in a flipped undergraduate anatomy class</w:t>
      </w:r>
      <w:r>
        <w:t>. Presentation at the Michigan State University Educati</w:t>
      </w:r>
      <w:r>
        <w:t>onal Psychology and Educational Technology Program Informal Colloquium, East Lansing, MI.</w:t>
      </w:r>
    </w:p>
    <w:p w14:paraId="39E692AA" w14:textId="77777777" w:rsidR="00864637" w:rsidRDefault="009D483B">
      <w:pPr>
        <w:pStyle w:val="BodyText"/>
      </w:pPr>
      <w:r>
        <w:t xml:space="preserve">Rosenberg, J. M., Akcaoglu, M., Schwarz, C.V., &amp; Lee, S.W-Y. (2015, February). </w:t>
      </w:r>
      <w:r>
        <w:rPr>
          <w:i/>
          <w:iCs/>
        </w:rPr>
        <w:t xml:space="preserve">Comparative longitudinal case studies of two middle school teachers’ use of scientific </w:t>
      </w:r>
      <w:r>
        <w:rPr>
          <w:i/>
          <w:iCs/>
        </w:rPr>
        <w:t>modeling</w:t>
      </w:r>
      <w:r>
        <w:t>. Poster presented at the Create4Stem MiniConference 2015, East Lansing, MI.</w:t>
      </w:r>
    </w:p>
    <w:p w14:paraId="5D9558BA" w14:textId="77777777" w:rsidR="00864637" w:rsidRDefault="009D483B">
      <w:pPr>
        <w:pStyle w:val="BodyText"/>
      </w:pPr>
      <w:r>
        <w:lastRenderedPageBreak/>
        <w:t xml:space="preserve">Lee, M., Schwarz, C.V., Ke, L., Rosenberg, J. M., Reiser, B., Berland, L., Kenyon, L., Wilson, M., Draney, K. (2015, February). </w:t>
      </w:r>
      <w:r>
        <w:rPr>
          <w:i/>
          <w:iCs/>
        </w:rPr>
        <w:t>Epistemic considerations in scientific prac</w:t>
      </w:r>
      <w:r>
        <w:rPr>
          <w:i/>
          <w:iCs/>
        </w:rPr>
        <w:t>tices for elementary &amp; middle schools</w:t>
      </w:r>
      <w:r>
        <w:t>. Poster presented at the Create4Stem MiniConference 2015, East Lansing, MI.</w:t>
      </w:r>
    </w:p>
    <w:p w14:paraId="4579B0A9" w14:textId="77777777" w:rsidR="00864637" w:rsidRDefault="009D483B">
      <w:pPr>
        <w:pStyle w:val="BodyText"/>
      </w:pPr>
      <w:r>
        <w:t xml:space="preserve">Wolf, L. G., Henriksen, D., Sawaya, S., &amp; Rosenberg, J. M. (2014, December). </w:t>
      </w:r>
      <w:r>
        <w:rPr>
          <w:i/>
          <w:iCs/>
        </w:rPr>
        <w:t>EdCamp with Team MAET</w:t>
      </w:r>
      <w:r>
        <w:t>. Presentation at the Michigan State Univers</w:t>
      </w:r>
      <w:r>
        <w:t>ity Master of Arts in Educational Technology Bridge Webinar Series, East Lansing, MI.</w:t>
      </w:r>
    </w:p>
    <w:p w14:paraId="687B1C1C" w14:textId="77777777" w:rsidR="00864637" w:rsidRDefault="009D483B">
      <w:pPr>
        <w:pStyle w:val="BodyText"/>
      </w:pPr>
      <w:r>
        <w:t xml:space="preserve">Rosenberg, J. M. (2014, November). </w:t>
      </w:r>
      <w:r>
        <w:rPr>
          <w:i/>
          <w:iCs/>
        </w:rPr>
        <w:t>Integrating “disruptive” technologies into teaching with action research and Technological Pedagogical Content Knowledge (TPACK)</w:t>
      </w:r>
      <w:r>
        <w:t>. Prese</w:t>
      </w:r>
      <w:r>
        <w:t>ntation at the Michigan State University Educational Technology Conference, East Lansing, MI.</w:t>
      </w:r>
    </w:p>
    <w:p w14:paraId="55F23A68" w14:textId="77777777" w:rsidR="00864637" w:rsidRDefault="009D483B">
      <w:pPr>
        <w:pStyle w:val="BodyText"/>
      </w:pPr>
      <w:r>
        <w:t xml:space="preserve">Wolf, L. G., Henriksen, D., Sawaya, S., &amp; Rosenberg, J. M. (2014, March). </w:t>
      </w:r>
      <w:r>
        <w:rPr>
          <w:i/>
          <w:iCs/>
        </w:rPr>
        <w:t>Mobile learning for educators</w:t>
      </w:r>
      <w:r>
        <w:t>. Presentation at the Michigan State University Master of A</w:t>
      </w:r>
      <w:r>
        <w:t>rts in Educational Technology Bridge Webinar Series, East Lansing, MI.</w:t>
      </w:r>
    </w:p>
    <w:p w14:paraId="48B798A0" w14:textId="77777777" w:rsidR="00864637" w:rsidRDefault="009D483B">
      <w:pPr>
        <w:pStyle w:val="BodyText"/>
      </w:pPr>
      <w:r>
        <w:t xml:space="preserve">Rosenberg, J. M. (2014, February). </w:t>
      </w:r>
      <w:r>
        <w:rPr>
          <w:i/>
          <w:iCs/>
        </w:rPr>
        <w:t>Context and Technological Pedagogical Content Knowledge: Preliminary results of a content analysis</w:t>
      </w:r>
      <w:r>
        <w:t>. Presentation at the Michigan State University Educ</w:t>
      </w:r>
      <w:r>
        <w:t>ational Psychology and Educational Technology Program Informal Colloquium, East Lansing, MI.</w:t>
      </w:r>
    </w:p>
    <w:p w14:paraId="4666FABB" w14:textId="77777777" w:rsidR="00864637" w:rsidRDefault="009D483B">
      <w:pPr>
        <w:pStyle w:val="BodyText"/>
      </w:pPr>
      <w:r>
        <w:t xml:space="preserve">Ke, L., Lee, M., Rosenberg, J. M., &amp; Schwarz, C.V. (2014, February). </w:t>
      </w:r>
      <w:r>
        <w:rPr>
          <w:i/>
          <w:iCs/>
        </w:rPr>
        <w:t>Modeling across content areas: Examining elementary students’ attention to mechanism</w:t>
      </w:r>
      <w:r>
        <w:t>. Poster p</w:t>
      </w:r>
      <w:r>
        <w:t>resented at the Create4Stem MiniConference 2014, East Lansing, MI.</w:t>
      </w:r>
    </w:p>
    <w:p w14:paraId="77ADB225" w14:textId="77777777" w:rsidR="00864637" w:rsidRDefault="009D483B">
      <w:pPr>
        <w:pStyle w:val="BodyText"/>
      </w:pPr>
      <w:r>
        <w:t xml:space="preserve">Rosenberg, J. M., Rapa, L., &amp; Wolf, L. G. (2013, February). </w:t>
      </w:r>
      <w:r>
        <w:rPr>
          <w:i/>
          <w:iCs/>
        </w:rPr>
        <w:t>CEP 815 and the transition from ANGEL to Desire2Learn</w:t>
      </w:r>
      <w:r>
        <w:t>. Poster presented at the 6th Annual Faculty Technology Showcase.</w:t>
      </w:r>
    </w:p>
    <w:p w14:paraId="5D9829F4" w14:textId="77777777" w:rsidR="00864637" w:rsidRDefault="009D483B">
      <w:pPr>
        <w:pStyle w:val="BodyText"/>
      </w:pPr>
      <w:r>
        <w:t>Rosenberg,</w:t>
      </w:r>
      <w:r>
        <w:t xml:space="preserve"> J. M. (2012, November). </w:t>
      </w:r>
      <w:r>
        <w:rPr>
          <w:i/>
          <w:iCs/>
        </w:rPr>
        <w:t>Mobile learning for teachers</w:t>
      </w:r>
      <w:r>
        <w:t>. Presentation at the Michigan State University Educational Technology Conference, East Lansing, MI.</w:t>
      </w:r>
    </w:p>
    <w:p w14:paraId="318E60DD" w14:textId="77777777" w:rsidR="00864637" w:rsidRDefault="009D483B">
      <w:pPr>
        <w:pStyle w:val="Heading1"/>
      </w:pPr>
      <w:bookmarkStart w:id="40" w:name="software"/>
      <w:bookmarkEnd w:id="29"/>
      <w:bookmarkEnd w:id="39"/>
      <w:r>
        <w:t>Software</w:t>
      </w:r>
    </w:p>
    <w:p w14:paraId="3E26D55A" w14:textId="77777777" w:rsidR="00864637" w:rsidRDefault="009D483B">
      <w:pPr>
        <w:pStyle w:val="Heading3"/>
      </w:pPr>
      <w:bookmarkStart w:id="41" w:name="X1e072c3cfb119354baa161f6a179ad57b49364e"/>
      <w:r>
        <w:t>Author of R packages on Comprehensive R Archive Network (CRAN)</w:t>
      </w:r>
    </w:p>
    <w:p w14:paraId="72D3BA14" w14:textId="77777777" w:rsidR="00864637" w:rsidRDefault="009D483B">
      <w:r>
        <w:t xml:space="preserve">Rosenberg, J. M., van Lissa, C. J., Beymer, P. N., Anderson, D. J., Schell, M. J. &amp; Schmidt, J. A. (2019). </w:t>
      </w:r>
      <w:r>
        <w:rPr>
          <w:i/>
          <w:iCs/>
        </w:rPr>
        <w:t>tidyLPA: Easily carry out Latent Profile Analysis (LPA) using open-source or commercia</w:t>
      </w:r>
      <w:r>
        <w:rPr>
          <w:i/>
          <w:iCs/>
        </w:rPr>
        <w:t>l software</w:t>
      </w:r>
      <w:r>
        <w:t xml:space="preserve"> [R package]. </w:t>
      </w:r>
      <w:hyperlink r:id="rId94">
        <w:r>
          <w:rPr>
            <w:rStyle w:val="Hyperlink"/>
          </w:rPr>
          <w:t>https://data-edu.github.io/tidyLPA/</w:t>
        </w:r>
      </w:hyperlink>
    </w:p>
    <w:p w14:paraId="3F96900B" w14:textId="77777777" w:rsidR="00864637" w:rsidRDefault="009D483B">
      <w:pPr>
        <w:pStyle w:val="BodyText"/>
      </w:pPr>
      <w:r>
        <w:t xml:space="preserve">Rosenberg, J. M., Xu, R., &amp; Frank, K. A. (2019). </w:t>
      </w:r>
      <w:r>
        <w:rPr>
          <w:i/>
          <w:iCs/>
        </w:rPr>
        <w:t>konfound: Quantify the robustness of causal inferences</w:t>
      </w:r>
      <w:r>
        <w:t xml:space="preserve"> [R package]. </w:t>
      </w:r>
      <w:hyperlink r:id="rId95">
        <w:r>
          <w:rPr>
            <w:rStyle w:val="Hyperlink"/>
          </w:rPr>
          <w:t>https://jrosen48.github.io/konfound/</w:t>
        </w:r>
      </w:hyperlink>
    </w:p>
    <w:p w14:paraId="0E20DCBA" w14:textId="77777777" w:rsidR="00864637" w:rsidRDefault="009D483B">
      <w:pPr>
        <w:pStyle w:val="BodyText"/>
      </w:pPr>
      <w:r>
        <w:t xml:space="preserve">Rosenberg, J. M., Schmidt, J. A., Beymer, P. N., &amp; Steingut, R. (2018). </w:t>
      </w:r>
      <w:r>
        <w:rPr>
          <w:i/>
          <w:iCs/>
        </w:rPr>
        <w:t>prcr: Person-Centered Analysis</w:t>
      </w:r>
      <w:r>
        <w:t xml:space="preserve"> [R package]. </w:t>
      </w:r>
      <w:hyperlink r:id="rId96">
        <w:r>
          <w:rPr>
            <w:rStyle w:val="Hyperlink"/>
          </w:rPr>
          <w:t>https://CRAN</w:t>
        </w:r>
        <w:r>
          <w:rPr>
            <w:rStyle w:val="Hyperlink"/>
          </w:rPr>
          <w:t>.R-project.org/package=prcr</w:t>
        </w:r>
      </w:hyperlink>
    </w:p>
    <w:p w14:paraId="1DC0802C" w14:textId="77777777" w:rsidR="00864637" w:rsidRDefault="009D483B">
      <w:pPr>
        <w:pStyle w:val="BodyText"/>
      </w:pPr>
      <w:r>
        <w:t xml:space="preserve">Rosenberg, J. M., &amp; Lishinski, A. (2018). </w:t>
      </w:r>
      <w:r>
        <w:rPr>
          <w:i/>
          <w:iCs/>
        </w:rPr>
        <w:t>clustRcompaR: Easy interface for clustering a set of documents and exploring group-based patterns</w:t>
      </w:r>
      <w:r>
        <w:t xml:space="preserve"> [R package]. </w:t>
      </w:r>
      <w:hyperlink r:id="rId97">
        <w:r>
          <w:rPr>
            <w:rStyle w:val="Hyperlink"/>
          </w:rPr>
          <w:t>https://githu</w:t>
        </w:r>
        <w:r>
          <w:rPr>
            <w:rStyle w:val="Hyperlink"/>
          </w:rPr>
          <w:t>b.com/alishinski/clustRcompaR</w:t>
        </w:r>
      </w:hyperlink>
    </w:p>
    <w:p w14:paraId="7D01DF17" w14:textId="77777777" w:rsidR="00864637" w:rsidRDefault="009D483B">
      <w:pPr>
        <w:pStyle w:val="Heading3"/>
      </w:pPr>
      <w:bookmarkStart w:id="42" w:name="contributor-to-r-package-on-cran"/>
      <w:bookmarkEnd w:id="41"/>
      <w:r>
        <w:lastRenderedPageBreak/>
        <w:t>Contributor to R package on CRAN</w:t>
      </w:r>
    </w:p>
    <w:p w14:paraId="4BD85DA8" w14:textId="77777777" w:rsidR="00864637" w:rsidRDefault="009D483B">
      <w:r>
        <w:t xml:space="preserve">D’Agostina McGowan, L., Hester, J., Rosenberg, J. M., &amp; Leek, J. (2020). </w:t>
      </w:r>
      <w:r>
        <w:rPr>
          <w:i/>
          <w:iCs/>
        </w:rPr>
        <w:t>tidycode: Analyze Lines of R Code the Tidy Way</w:t>
      </w:r>
      <w:r>
        <w:t xml:space="preserve">. </w:t>
      </w:r>
      <w:hyperlink r:id="rId98">
        <w:r>
          <w:rPr>
            <w:rStyle w:val="Hyperlink"/>
          </w:rPr>
          <w:t>https://github.com/LucyMcGowan/tidycode</w:t>
        </w:r>
      </w:hyperlink>
    </w:p>
    <w:p w14:paraId="468DC9E0" w14:textId="77777777" w:rsidR="00864637" w:rsidRDefault="009D483B">
      <w:pPr>
        <w:pStyle w:val="Heading3"/>
      </w:pPr>
      <w:bookmarkStart w:id="43" w:name="author-of-r-packages-on-github"/>
      <w:bookmarkEnd w:id="42"/>
      <w:r>
        <w:t>Author of R packages on GitHub</w:t>
      </w:r>
    </w:p>
    <w:p w14:paraId="48867A08" w14:textId="77777777" w:rsidR="00864637" w:rsidRDefault="009D483B">
      <w:r>
        <w:t xml:space="preserve">Estrellado, R. A., Bovee, E. A., Mostipak, J., Rosenberg, J. M., &amp; Velásquez, I. C. (2019). </w:t>
      </w:r>
      <w:r>
        <w:rPr>
          <w:i/>
          <w:iCs/>
        </w:rPr>
        <w:t>dataedu: Package for Data Science in</w:t>
      </w:r>
      <w:r>
        <w:rPr>
          <w:i/>
          <w:iCs/>
        </w:rPr>
        <w:t xml:space="preserve"> Education Using R</w:t>
      </w:r>
      <w:r>
        <w:t xml:space="preserve">. </w:t>
      </w:r>
      <w:hyperlink r:id="rId99">
        <w:r>
          <w:rPr>
            <w:rStyle w:val="Hyperlink"/>
          </w:rPr>
          <w:t>https://github.com/data-edu/dataedu</w:t>
        </w:r>
      </w:hyperlink>
    </w:p>
    <w:p w14:paraId="6A044EB5" w14:textId="77777777" w:rsidR="00864637" w:rsidRDefault="009D483B">
      <w:pPr>
        <w:pStyle w:val="BodyText"/>
      </w:pPr>
      <w:r>
        <w:t xml:space="preserve">Anderson, D. Heiss, A., and Rosenberg, J. M. (2019). </w:t>
      </w:r>
      <w:r>
        <w:rPr>
          <w:i/>
          <w:iCs/>
        </w:rPr>
        <w:t>equatiomatic: Transform Models into LaTeX Equations.</w:t>
      </w:r>
      <w:r>
        <w:t xml:space="preserve"> </w:t>
      </w:r>
      <w:hyperlink r:id="rId100">
        <w:r>
          <w:rPr>
            <w:rStyle w:val="Hyperlink"/>
          </w:rPr>
          <w:t>https://github.com/datalorax/equatiomatic</w:t>
        </w:r>
      </w:hyperlink>
    </w:p>
    <w:p w14:paraId="424C72BC" w14:textId="77777777" w:rsidR="00864637" w:rsidRDefault="009D483B">
      <w:pPr>
        <w:pStyle w:val="BodyText"/>
      </w:pPr>
      <w:r>
        <w:t xml:space="preserve">Velásquez, I. and Rosenberg, J. M. (2019). </w:t>
      </w:r>
      <w:r>
        <w:rPr>
          <w:i/>
          <w:iCs/>
        </w:rPr>
        <w:t>leaidr: U.S. School District Shapefiles</w:t>
      </w:r>
      <w:r>
        <w:t xml:space="preserve"> </w:t>
      </w:r>
      <w:hyperlink r:id="rId101">
        <w:r>
          <w:rPr>
            <w:rStyle w:val="Hyperlink"/>
          </w:rPr>
          <w:t>https://github.com/ivelasq/leaidr</w:t>
        </w:r>
      </w:hyperlink>
    </w:p>
    <w:p w14:paraId="09DA6F3E" w14:textId="77777777" w:rsidR="00864637" w:rsidRDefault="009D483B">
      <w:pPr>
        <w:pStyle w:val="BodyText"/>
      </w:pPr>
      <w:r>
        <w:t xml:space="preserve">Seo, J., &amp; Rosenberg, </w:t>
      </w:r>
      <w:r>
        <w:t xml:space="preserve">J. M. (2020). </w:t>
      </w:r>
      <w:r>
        <w:rPr>
          <w:i/>
          <w:iCs/>
        </w:rPr>
        <w:t>jladown: Writing a Reproducible Article for Journal of Learning Analytics in R Markdown</w:t>
      </w:r>
      <w:r>
        <w:t xml:space="preserve">. </w:t>
      </w:r>
      <w:hyperlink r:id="rId102">
        <w:r>
          <w:rPr>
            <w:rStyle w:val="Hyperlink"/>
          </w:rPr>
          <w:t>https://github.com/jooyoungseo/jladown</w:t>
        </w:r>
      </w:hyperlink>
    </w:p>
    <w:p w14:paraId="1BEA41F1" w14:textId="77777777" w:rsidR="00864637" w:rsidRDefault="009D483B">
      <w:pPr>
        <w:pStyle w:val="BodyText"/>
      </w:pPr>
      <w:r>
        <w:t xml:space="preserve">Staudt Willet, B., &amp; Rosenberg, J. M. (2020). </w:t>
      </w:r>
      <w:r>
        <w:rPr>
          <w:i/>
          <w:iCs/>
        </w:rPr>
        <w:t xml:space="preserve">tidytags: </w:t>
      </w:r>
      <w:r>
        <w:rPr>
          <w:i/>
          <w:iCs/>
        </w:rPr>
        <w:t>Simple Collection and Powerful Analysis of Twitter Data</w:t>
      </w:r>
      <w:r>
        <w:t xml:space="preserve"> </w:t>
      </w:r>
      <w:hyperlink r:id="rId103">
        <w:r>
          <w:rPr>
            <w:rStyle w:val="Hyperlink"/>
          </w:rPr>
          <w:t>https://github.com/bretsw/tidytags</w:t>
        </w:r>
      </w:hyperlink>
    </w:p>
    <w:p w14:paraId="04F078AC" w14:textId="77777777" w:rsidR="00864637" w:rsidRDefault="009D483B">
      <w:pPr>
        <w:pStyle w:val="BodyText"/>
      </w:pPr>
      <w:r>
        <w:t xml:space="preserve">Rosenberg, J. M. (2020). </w:t>
      </w:r>
      <w:r>
        <w:rPr>
          <w:i/>
          <w:iCs/>
        </w:rPr>
        <w:t>tidykids: State-by-State Spending on Kids Dataset</w:t>
      </w:r>
      <w:r>
        <w:t xml:space="preserve">. </w:t>
      </w:r>
      <w:hyperlink r:id="rId104">
        <w:r>
          <w:rPr>
            <w:rStyle w:val="Hyperlink"/>
          </w:rPr>
          <w:t>https://jrosen48.github.io/tidykids/</w:t>
        </w:r>
      </w:hyperlink>
    </w:p>
    <w:p w14:paraId="185201DA" w14:textId="77777777" w:rsidR="00864637" w:rsidRDefault="009D483B">
      <w:pPr>
        <w:pStyle w:val="Heading3"/>
      </w:pPr>
      <w:bookmarkStart w:id="44" w:name="interactive-web-applications"/>
      <w:bookmarkEnd w:id="43"/>
      <w:r>
        <w:t>Interactive Web Applications</w:t>
      </w:r>
    </w:p>
    <w:p w14:paraId="1D1DD7D9" w14:textId="77777777" w:rsidR="00864637" w:rsidRDefault="009D483B">
      <w:r>
        <w:t xml:space="preserve">Rosenberg, J. M., Xu, R., &amp; Frank, K. A. (2019). </w:t>
      </w:r>
      <w:r>
        <w:rPr>
          <w:i/>
          <w:iCs/>
        </w:rPr>
        <w:t>Konfound-It!: Quantify the robustness of causal inferences.</w:t>
      </w:r>
      <w:r>
        <w:t xml:space="preserve"> </w:t>
      </w:r>
      <w:hyperlink r:id="rId105">
        <w:r>
          <w:rPr>
            <w:rStyle w:val="Hyperlink"/>
          </w:rPr>
          <w:t>http://konfound-it</w:t>
        </w:r>
        <w:r>
          <w:rPr>
            <w:rStyle w:val="Hyperlink"/>
          </w:rPr>
          <w:t>.com</w:t>
        </w:r>
      </w:hyperlink>
      <w:r>
        <w:t>.</w:t>
      </w:r>
    </w:p>
    <w:p w14:paraId="1CEE5688" w14:textId="77777777" w:rsidR="00864637" w:rsidRDefault="009D483B">
      <w:pPr>
        <w:pStyle w:val="BodyText"/>
      </w:pPr>
      <w:r>
        <w:t xml:space="preserve">Rosenberg, J. M., &amp; Krist, C. (2019). </w:t>
      </w:r>
      <w:r>
        <w:rPr>
          <w:i/>
          <w:iCs/>
        </w:rPr>
        <w:t>Generality embedded assessment classifier.</w:t>
      </w:r>
      <w:r>
        <w:t xml:space="preserve"> </w:t>
      </w:r>
      <w:hyperlink r:id="rId106">
        <w:r>
          <w:rPr>
            <w:rStyle w:val="Hyperlink"/>
          </w:rPr>
          <w:t>https://jmichaelrosenberg.shinyapps.io/generality-shiny/</w:t>
        </w:r>
      </w:hyperlink>
    </w:p>
    <w:p w14:paraId="7E7A69CE" w14:textId="77777777" w:rsidR="00864637" w:rsidRDefault="009D483B">
      <w:pPr>
        <w:pStyle w:val="BodyText"/>
      </w:pPr>
      <w:r>
        <w:t xml:space="preserve">Rosenberg, J. M. (2019). </w:t>
      </w:r>
      <w:r>
        <w:rPr>
          <w:i/>
          <w:iCs/>
        </w:rPr>
        <w:t>How many (M</w:t>
      </w:r>
      <w:r>
        <w:rPr>
          <w:i/>
          <w:iCs/>
        </w:rPr>
        <w:t>CMC) cores?</w:t>
      </w:r>
      <w:r>
        <w:t xml:space="preserve"> </w:t>
      </w:r>
      <w:hyperlink r:id="rId107">
        <w:r>
          <w:rPr>
            <w:rStyle w:val="Hyperlink"/>
          </w:rPr>
          <w:t>https://jmichaelrosenberg.shinyapps.io/how-many-cores/</w:t>
        </w:r>
      </w:hyperlink>
    </w:p>
    <w:p w14:paraId="393A1233" w14:textId="77777777" w:rsidR="00864637" w:rsidRDefault="009D483B">
      <w:pPr>
        <w:pStyle w:val="BodyText"/>
      </w:pPr>
      <w:r>
        <w:t xml:space="preserve">Rosenberg, J. M. (2016). </w:t>
      </w:r>
      <w:r>
        <w:rPr>
          <w:i/>
          <w:iCs/>
        </w:rPr>
        <w:t>State Educational Twitter Hashtags (SETHs).</w:t>
      </w:r>
      <w:r>
        <w:t xml:space="preserve"> </w:t>
      </w:r>
      <w:hyperlink r:id="rId108">
        <w:r>
          <w:rPr>
            <w:rStyle w:val="Hyperlink"/>
          </w:rPr>
          <w:t>https://jmichaelrosenberg.shinyapps.io/SETHs/</w:t>
        </w:r>
      </w:hyperlink>
    </w:p>
    <w:p w14:paraId="03D90CDE" w14:textId="77777777" w:rsidR="00864637" w:rsidRDefault="009D483B">
      <w:pPr>
        <w:pStyle w:val="Heading3"/>
      </w:pPr>
      <w:bookmarkStart w:id="45" w:name="computational-science-simulation"/>
      <w:bookmarkEnd w:id="44"/>
      <w:r>
        <w:t>Computational Science Simulation</w:t>
      </w:r>
    </w:p>
    <w:p w14:paraId="38CF4810" w14:textId="77777777" w:rsidR="00864637" w:rsidRDefault="009D483B">
      <w:r>
        <w:t xml:space="preserve">Rosenberg, J. M. (2016). Diffusion &amp; temperature. Lab Interactive Simulation. </w:t>
      </w:r>
      <w:hyperlink r:id="rId109" w:anchor="interactives/external-projects/msu/temperature-diffusion.json">
        <w:r>
          <w:rPr>
            <w:rStyle w:val="Hyperlink"/>
          </w:rPr>
          <w:t>https://lab.concord.org/interactives.html#interactives/external-projects/msu/temperature-diffusion.json</w:t>
        </w:r>
      </w:hyperlink>
    </w:p>
    <w:p w14:paraId="030C561F" w14:textId="77777777" w:rsidR="00864637" w:rsidRDefault="009D483B">
      <w:pPr>
        <w:pStyle w:val="Heading3"/>
      </w:pPr>
      <w:bookmarkStart w:id="46" w:name="python-based-web-application"/>
      <w:bookmarkEnd w:id="45"/>
      <w:r>
        <w:lastRenderedPageBreak/>
        <w:t>Python-Based Web Applicati</w:t>
      </w:r>
      <w:r>
        <w:t>on</w:t>
      </w:r>
    </w:p>
    <w:p w14:paraId="0B50A19B" w14:textId="77777777" w:rsidR="00864637" w:rsidRDefault="009D483B">
      <w:r>
        <w:t xml:space="preserve">Lishinski, A., &amp; Rosenberg, J. M. (2019). </w:t>
      </w:r>
      <w:r>
        <w:rPr>
          <w:i/>
          <w:iCs/>
        </w:rPr>
        <w:t>Short message survey: An open-source, text-message based application for the experience sampling method.</w:t>
      </w:r>
      <w:r>
        <w:t xml:space="preserve"> </w:t>
      </w:r>
      <w:hyperlink r:id="rId110">
        <w:r>
          <w:rPr>
            <w:rStyle w:val="Hyperlink"/>
          </w:rPr>
          <w:t>https://github.com/picsul/short-message-</w:t>
        </w:r>
        <w:r>
          <w:rPr>
            <w:rStyle w:val="Hyperlink"/>
          </w:rPr>
          <w:t>survey</w:t>
        </w:r>
      </w:hyperlink>
    </w:p>
    <w:p w14:paraId="2F546F95" w14:textId="77777777" w:rsidR="00864637" w:rsidRDefault="009D483B">
      <w:pPr>
        <w:pStyle w:val="Heading3"/>
      </w:pPr>
      <w:bookmarkStart w:id="47" w:name="other-projects"/>
      <w:bookmarkEnd w:id="46"/>
      <w:r>
        <w:t>Other Projects</w:t>
      </w:r>
    </w:p>
    <w:p w14:paraId="55498168" w14:textId="77777777" w:rsidR="00864637" w:rsidRDefault="009D483B">
      <w:r>
        <w:t xml:space="preserve">I have contributed to a number of open-source projects by filing issues or making suggestions: </w:t>
      </w:r>
      <w:hyperlink r:id="rId111">
        <w:r>
          <w:rPr>
            <w:rStyle w:val="Hyperlink"/>
          </w:rPr>
          <w:t>https://github.com/search?q=is%3Aissue+author%3Ajro</w:t>
        </w:r>
        <w:r>
          <w:rPr>
            <w:rStyle w:val="Hyperlink"/>
          </w:rPr>
          <w:t>sen48&amp;type=Issues</w:t>
        </w:r>
      </w:hyperlink>
    </w:p>
    <w:p w14:paraId="7FF65F03" w14:textId="77777777" w:rsidR="00864637" w:rsidRDefault="009D483B">
      <w:pPr>
        <w:pStyle w:val="Heading1"/>
      </w:pPr>
      <w:bookmarkStart w:id="48" w:name="miscellaneous"/>
      <w:bookmarkEnd w:id="40"/>
      <w:bookmarkEnd w:id="47"/>
      <w:r>
        <w:t>Miscellaneous</w:t>
      </w:r>
    </w:p>
    <w:p w14:paraId="29A7F1B9" w14:textId="77777777" w:rsidR="00864637" w:rsidRDefault="009D483B">
      <w:pPr>
        <w:pStyle w:val="Heading3"/>
      </w:pPr>
      <w:bookmarkStart w:id="49" w:name="competitive-research-training"/>
      <w:r>
        <w:t>Competitive Research Training</w:t>
      </w:r>
    </w:p>
    <w:p w14:paraId="2AF114F5" w14:textId="77777777" w:rsidR="00864637" w:rsidRDefault="009D483B">
      <w:r>
        <w:t>Early Career Workshop, International Conference of the Learning Sciences, 2020</w:t>
      </w:r>
    </w:p>
    <w:p w14:paraId="7DBDD12B" w14:textId="77777777" w:rsidR="00864637" w:rsidRDefault="009D483B">
      <w:pPr>
        <w:pStyle w:val="BodyText"/>
      </w:pPr>
      <w:r>
        <w:t>New Faculty Mentoring Program, AERA Division C, 2019</w:t>
      </w:r>
    </w:p>
    <w:p w14:paraId="760E5A79" w14:textId="77777777" w:rsidR="00864637" w:rsidRDefault="009D483B">
      <w:pPr>
        <w:pStyle w:val="BodyText"/>
      </w:pPr>
      <w:r>
        <w:t>Graduate Student Seminar, AERA Division C, 2016</w:t>
      </w:r>
    </w:p>
    <w:p w14:paraId="1FB1DDE7" w14:textId="77777777" w:rsidR="00864637" w:rsidRDefault="009D483B">
      <w:pPr>
        <w:pStyle w:val="BodyText"/>
      </w:pPr>
      <w:r>
        <w:t>Early Career Seminar, Association for Educational Communications and Technology, 2015</w:t>
      </w:r>
    </w:p>
    <w:p w14:paraId="059AA9D5" w14:textId="77777777" w:rsidR="00864637" w:rsidRDefault="009D483B">
      <w:pPr>
        <w:pStyle w:val="BodyText"/>
      </w:pPr>
      <w:r>
        <w:t>Research Methods with Diverse Groups Advanced Training Institute, American Psychological Association, 2014</w:t>
      </w:r>
    </w:p>
    <w:p w14:paraId="19720BBA" w14:textId="77777777" w:rsidR="00864637" w:rsidRDefault="009D483B">
      <w:pPr>
        <w:pStyle w:val="Heading3"/>
      </w:pPr>
      <w:bookmarkStart w:id="50" w:name="mediapodcasts"/>
      <w:bookmarkEnd w:id="49"/>
      <w:r>
        <w:t>Media/Podcasts</w:t>
      </w:r>
    </w:p>
    <w:p w14:paraId="47388CA7" w14:textId="77777777" w:rsidR="00864637" w:rsidRDefault="009D483B">
      <w:r>
        <w:t xml:space="preserve">2021, Tennessee News Service, </w:t>
      </w:r>
      <w:hyperlink r:id="rId112">
        <w:r>
          <w:rPr>
            <w:rStyle w:val="Hyperlink"/>
          </w:rPr>
          <w:t>https://www.publicnewsservice.org/cuts/75/rss-75345-1.mp3</w:t>
        </w:r>
      </w:hyperlink>
    </w:p>
    <w:p w14:paraId="5F78B157" w14:textId="77777777" w:rsidR="00864637" w:rsidRDefault="009D483B">
      <w:pPr>
        <w:pStyle w:val="BodyText"/>
      </w:pPr>
      <w:r>
        <w:t xml:space="preserve">2021, Full Stack Education podcast, </w:t>
      </w:r>
      <w:hyperlink r:id="rId113">
        <w:r>
          <w:rPr>
            <w:rStyle w:val="Hyperlink"/>
          </w:rPr>
          <w:t>https://www.fullstackeducator.com/show-notes/season-2-episode-15-ryan-estrellado-and-joshua-rosenberg-data-science-in-education</w:t>
        </w:r>
      </w:hyperlink>
    </w:p>
    <w:p w14:paraId="34384C2B" w14:textId="77777777" w:rsidR="00864637" w:rsidRDefault="009D483B">
      <w:pPr>
        <w:pStyle w:val="BodyText"/>
      </w:pPr>
      <w:r>
        <w:t xml:space="preserve">2021, Visions of Education podcast, </w:t>
      </w:r>
      <w:hyperlink r:id="rId114">
        <w:r>
          <w:rPr>
            <w:rStyle w:val="Hyperlink"/>
          </w:rPr>
          <w:t>https://visionsofed.com/2021/05/27/episode-166-data-science-in-education-with-ryan-estrellado-jesse-mostip</w:t>
        </w:r>
        <w:r>
          <w:rPr>
            <w:rStyle w:val="Hyperlink"/>
          </w:rPr>
          <w:t>ak-and-joshua-rosenberg/</w:t>
        </w:r>
      </w:hyperlink>
    </w:p>
    <w:p w14:paraId="6ECEE73C" w14:textId="77777777" w:rsidR="00864637" w:rsidRDefault="009D483B">
      <w:pPr>
        <w:pStyle w:val="BodyText"/>
      </w:pPr>
      <w:r>
        <w:t xml:space="preserve">2020, Discussion with LeaRN, </w:t>
      </w:r>
      <w:hyperlink r:id="rId115">
        <w:r>
          <w:rPr>
            <w:rStyle w:val="Hyperlink"/>
          </w:rPr>
          <w:t>https://www.youtube.com/watch?v=JtfvhAB6Wqc</w:t>
        </w:r>
      </w:hyperlink>
    </w:p>
    <w:p w14:paraId="1289CBEE" w14:textId="77777777" w:rsidR="00864637" w:rsidRDefault="009D483B">
      <w:pPr>
        <w:pStyle w:val="BodyText"/>
      </w:pPr>
      <w:r>
        <w:t xml:space="preserve">2020, Education Data Chat podcast, </w:t>
      </w:r>
      <w:hyperlink r:id="rId116">
        <w:r>
          <w:rPr>
            <w:rStyle w:val="Hyperlink"/>
          </w:rPr>
          <w:t>https://www.buzzsprout.com/1074286/4993430</w:t>
        </w:r>
      </w:hyperlink>
    </w:p>
    <w:p w14:paraId="4B6128ED" w14:textId="77777777" w:rsidR="00864637" w:rsidRDefault="009D483B">
      <w:pPr>
        <w:pStyle w:val="BodyText"/>
      </w:pPr>
      <w:r>
        <w:t xml:space="preserve">2019, Flowing Data, Teaching R to 7th Graders, </w:t>
      </w:r>
      <w:hyperlink r:id="rId117">
        <w:r>
          <w:rPr>
            <w:rStyle w:val="Hyperlink"/>
          </w:rPr>
          <w:t>https://flowingdata.com/2019/11/26/teaching-r-to-7th-graders/</w:t>
        </w:r>
      </w:hyperlink>
    </w:p>
    <w:p w14:paraId="696BE02A" w14:textId="77777777" w:rsidR="00864637" w:rsidRDefault="009D483B">
      <w:pPr>
        <w:pStyle w:val="BodyText"/>
      </w:pPr>
      <w:r>
        <w:t>2016, Innovative Educ</w:t>
      </w:r>
      <w:r>
        <w:t xml:space="preserve">ation in VT, </w:t>
      </w:r>
      <w:hyperlink r:id="rId118" w:anchor=".XzkFq5NKiHE">
        <w:r>
          <w:rPr>
            <w:rStyle w:val="Hyperlink"/>
          </w:rPr>
          <w:t>https://tiie.w3.uvm.edu/blog/educators-on-twitter/#.XzkFq5NKiHE</w:t>
        </w:r>
      </w:hyperlink>
    </w:p>
    <w:p w14:paraId="6A83A3D1" w14:textId="77777777" w:rsidR="00864637" w:rsidRDefault="009D483B">
      <w:pPr>
        <w:pStyle w:val="Heading3"/>
      </w:pPr>
      <w:bookmarkStart w:id="51" w:name="podcast"/>
      <w:bookmarkEnd w:id="50"/>
      <w:r>
        <w:lastRenderedPageBreak/>
        <w:t>Podcast</w:t>
      </w:r>
    </w:p>
    <w:p w14:paraId="57306CBB" w14:textId="77777777" w:rsidR="00864637" w:rsidRDefault="009D483B">
      <w:r>
        <w:t xml:space="preserve">2021-, Co-host, </w:t>
      </w:r>
      <w:r>
        <w:rPr>
          <w:i/>
          <w:iCs/>
        </w:rPr>
        <w:t>About Practice</w:t>
      </w:r>
      <w:r>
        <w:t xml:space="preserve"> podcast, </w:t>
      </w:r>
      <w:hyperlink r:id="rId119">
        <w:r>
          <w:rPr>
            <w:rStyle w:val="Hyperlink"/>
          </w:rPr>
          <w:t>https://anchor.fm/about-practice</w:t>
        </w:r>
      </w:hyperlink>
    </w:p>
    <w:p w14:paraId="77C819AC" w14:textId="77777777" w:rsidR="00864637" w:rsidRDefault="009D483B">
      <w:pPr>
        <w:pStyle w:val="BodyText"/>
      </w:pPr>
      <w:r>
        <w:t xml:space="preserve">2018-2019, Co-host, </w:t>
      </w:r>
      <w:r>
        <w:rPr>
          <w:i/>
          <w:iCs/>
        </w:rPr>
        <w:t>Impodster Syndrome</w:t>
      </w:r>
      <w:r>
        <w:t xml:space="preserve"> podcast, </w:t>
      </w:r>
      <w:hyperlink r:id="rId120">
        <w:r>
          <w:rPr>
            <w:rStyle w:val="Hyperlink"/>
          </w:rPr>
          <w:t>https://drive.google.com/drive/folders/1fwSaEKt9QzJPUlf-CYVVwPgN-pKBaAkW?usp=sharing</w:t>
        </w:r>
      </w:hyperlink>
    </w:p>
    <w:p w14:paraId="528DD039" w14:textId="77777777" w:rsidR="00864637" w:rsidRDefault="009D483B">
      <w:pPr>
        <w:pStyle w:val="Heading3"/>
      </w:pPr>
      <w:bookmarkStart w:id="52" w:name="consulting"/>
      <w:bookmarkEnd w:id="51"/>
      <w:r>
        <w:t>Consulting</w:t>
      </w:r>
    </w:p>
    <w:p w14:paraId="2579F48C" w14:textId="77777777" w:rsidR="00864637" w:rsidRDefault="009D483B">
      <w:r>
        <w:t xml:space="preserve">2021-2026, Advisory Board Member, </w:t>
      </w:r>
      <w:r>
        <w:rPr>
          <w:i/>
          <w:iCs/>
        </w:rPr>
        <w:t>SEER Research Network fo</w:t>
      </w:r>
      <w:r>
        <w:rPr>
          <w:i/>
          <w:iCs/>
        </w:rPr>
        <w:t>r Digital Learning Platforms</w:t>
      </w:r>
      <w:r>
        <w:t>, Jeremy Roschelle (PI), IES, Digital Learning Platforms to Enable Efficient Education Research Network</w:t>
      </w:r>
    </w:p>
    <w:p w14:paraId="52A77088" w14:textId="77777777" w:rsidR="00864637" w:rsidRDefault="009D483B">
      <w:pPr>
        <w:pStyle w:val="BodyText"/>
      </w:pPr>
      <w:r>
        <w:t>2021-2022, Lead STEM Education Consultant,</w:t>
      </w:r>
      <w:r>
        <w:rPr>
          <w:i/>
          <w:iCs/>
        </w:rPr>
        <w:t>Supporting Students’ Meaningful Engagement With Data From Small Orbiting Satellite</w:t>
      </w:r>
      <w:r>
        <w:rPr>
          <w:i/>
          <w:iCs/>
        </w:rPr>
        <w:t>s</w:t>
      </w:r>
      <w:r>
        <w:t xml:space="preserve">, Art Palisoc (PI), STEM Ed LLC, NSF Phase I SBIR, </w:t>
      </w:r>
      <w:r>
        <w:rPr>
          <w:i/>
          <w:iCs/>
        </w:rPr>
        <w:t>STEM Experiments and Games in Low Earth Orbit – Making STEM Learning Fun</w:t>
      </w:r>
    </w:p>
    <w:p w14:paraId="7C94EACB" w14:textId="77777777" w:rsidR="00864637" w:rsidRDefault="009D483B">
      <w:pPr>
        <w:pStyle w:val="BodyText"/>
      </w:pPr>
      <w:r>
        <w:t xml:space="preserve">2017-2020, Senior Investigating Consultant, </w:t>
      </w:r>
      <w:r>
        <w:rPr>
          <w:i/>
          <w:iCs/>
        </w:rPr>
        <w:t>Profiles of science engagement: Broadening participation by understanding individual an</w:t>
      </w:r>
      <w:r>
        <w:rPr>
          <w:i/>
          <w:iCs/>
        </w:rPr>
        <w:t>d contextual influences</w:t>
      </w:r>
      <w:r>
        <w:t>, Jennifer Schmidt (PI), Michigan State University. (NSF Grant No. </w:t>
      </w:r>
      <w:hyperlink r:id="rId121">
        <w:r>
          <w:rPr>
            <w:rStyle w:val="Hyperlink"/>
          </w:rPr>
          <w:t>1661064</w:t>
        </w:r>
      </w:hyperlink>
      <w:r>
        <w:t>)</w:t>
      </w:r>
    </w:p>
    <w:p w14:paraId="78006255" w14:textId="77777777" w:rsidR="00864637" w:rsidRDefault="009D483B">
      <w:pPr>
        <w:pStyle w:val="BodyText"/>
      </w:pPr>
      <w:r>
        <w:t>2017-2019, Statistical Software Development Consultant, Kennet</w:t>
      </w:r>
      <w:r>
        <w:t>h Frank, Michigan State University</w:t>
      </w:r>
    </w:p>
    <w:p w14:paraId="41C948FF" w14:textId="77777777" w:rsidR="00864637" w:rsidRDefault="009D483B">
      <w:pPr>
        <w:pStyle w:val="BodyText"/>
      </w:pPr>
      <w:r>
        <w:t>2017, Statistical Analysis Consultant, Yael Shwartz, Weizmann Institute</w:t>
      </w:r>
    </w:p>
    <w:p w14:paraId="62022AB0" w14:textId="77777777" w:rsidR="00864637" w:rsidRDefault="009D483B">
      <w:pPr>
        <w:pStyle w:val="BodyText"/>
      </w:pPr>
      <w:r>
        <w:t>2016, Statistical Analysis Consultant, Lara Kassab, San Jose State University</w:t>
      </w:r>
    </w:p>
    <w:p w14:paraId="082C89CB" w14:textId="77777777" w:rsidR="00864637" w:rsidRDefault="009D483B">
      <w:pPr>
        <w:pStyle w:val="Heading3"/>
      </w:pPr>
      <w:bookmarkStart w:id="53" w:name="professional-affiliations"/>
      <w:bookmarkEnd w:id="52"/>
      <w:r>
        <w:t>Professional Affiliations</w:t>
      </w:r>
    </w:p>
    <w:p w14:paraId="2FAEDAC8" w14:textId="77777777" w:rsidR="00864637" w:rsidRDefault="009D483B">
      <w:r>
        <w:t>American Educational Research Association, 20</w:t>
      </w:r>
      <w:r>
        <w:t>12 - Present</w:t>
      </w:r>
      <w:r>
        <w:br/>
        <w:t>International Society of the Learning Sciences, 2014 - Present</w:t>
      </w:r>
      <w:r>
        <w:br/>
        <w:t>National Association for Research in Science Teaching, 2015 - Present</w:t>
      </w:r>
      <w:bookmarkEnd w:id="48"/>
      <w:bookmarkEnd w:id="53"/>
    </w:p>
    <w:sectPr w:rsidR="00864637">
      <w:headerReference w:type="even" r:id="rId122"/>
      <w:headerReference w:type="default" r:id="rId123"/>
      <w:footerReference w:type="even" r:id="rId124"/>
      <w:footerReference w:type="default" r:id="rId125"/>
      <w:headerReference w:type="first" r:id="rId126"/>
      <w:footerReference w:type="first" r:id="rId12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4EDF9" w14:textId="77777777" w:rsidR="009D483B" w:rsidRDefault="009D483B">
      <w:pPr>
        <w:spacing w:after="0"/>
      </w:pPr>
      <w:r>
        <w:separator/>
      </w:r>
    </w:p>
  </w:endnote>
  <w:endnote w:type="continuationSeparator" w:id="0">
    <w:p w14:paraId="12419175" w14:textId="77777777" w:rsidR="009D483B" w:rsidRDefault="009D48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78999060"/>
      <w:docPartObj>
        <w:docPartGallery w:val="Page Numbers (Bottom of Page)"/>
        <w:docPartUnique/>
      </w:docPartObj>
    </w:sdtPr>
    <w:sdtContent>
      <w:p w14:paraId="1D23187B" w14:textId="4979FD1D" w:rsidR="008A3E2C" w:rsidRDefault="008A3E2C" w:rsidP="004E251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2BB877" w14:textId="77777777" w:rsidR="008A3E2C" w:rsidRDefault="008A3E2C" w:rsidP="008A3E2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74334384"/>
      <w:docPartObj>
        <w:docPartGallery w:val="Page Numbers (Bottom of Page)"/>
        <w:docPartUnique/>
      </w:docPartObj>
    </w:sdtPr>
    <w:sdtContent>
      <w:p w14:paraId="49171517" w14:textId="65793476" w:rsidR="008A3E2C" w:rsidRDefault="008A3E2C" w:rsidP="004E251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7C467F9" w14:textId="65BD2F04" w:rsidR="008A3E2C" w:rsidRDefault="008A3E2C" w:rsidP="008A3E2C">
    <w:pPr>
      <w:pStyle w:val="Footer"/>
      <w:ind w:right="360"/>
    </w:pPr>
    <w:r>
      <w:t xml:space="preserve">Updated </w:t>
    </w:r>
    <w:r>
      <w:t>2021-09-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3ED4D" w14:textId="77777777" w:rsidR="008A3E2C" w:rsidRDefault="008A3E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F12E4" w14:textId="77777777" w:rsidR="009D483B" w:rsidRDefault="009D483B">
      <w:r>
        <w:separator/>
      </w:r>
    </w:p>
  </w:footnote>
  <w:footnote w:type="continuationSeparator" w:id="0">
    <w:p w14:paraId="33F37CEE" w14:textId="77777777" w:rsidR="009D483B" w:rsidRDefault="009D48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23F20" w14:textId="77777777" w:rsidR="008A3E2C" w:rsidRDefault="008A3E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9EBCE" w14:textId="77777777" w:rsidR="008A3E2C" w:rsidRDefault="008A3E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C5ED6" w14:textId="77777777" w:rsidR="008A3E2C" w:rsidRDefault="008A3E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000A990"/>
    <w:multiLevelType w:val="multilevel"/>
    <w:tmpl w:val="AED823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0000A991"/>
    <w:multiLevelType w:val="multilevel"/>
    <w:tmpl w:val="471433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5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</w:num>
  <w:num w:numId="19">
    <w:abstractNumId w:val="15"/>
  </w:num>
  <w:num w:numId="20">
    <w:abstractNumId w:val="15"/>
  </w:num>
  <w:num w:numId="21">
    <w:abstractNumId w:val="15"/>
  </w:num>
  <w:num w:numId="22">
    <w:abstractNumId w:val="13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215F"/>
    <w:rsid w:val="00784D58"/>
    <w:rsid w:val="007A2988"/>
    <w:rsid w:val="00864637"/>
    <w:rsid w:val="008A3E2C"/>
    <w:rsid w:val="008D6863"/>
    <w:rsid w:val="009D483B"/>
    <w:rsid w:val="00B86B75"/>
    <w:rsid w:val="00BC48D5"/>
    <w:rsid w:val="00C36279"/>
    <w:rsid w:val="00DA27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4A57BF"/>
  <w15:docId w15:val="{EBE9BB60-1C26-5B44-A179-8BDBD1D12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  <w:style w:type="paragraph" w:styleId="Header">
    <w:name w:val="header"/>
    <w:basedOn w:val="Normal"/>
    <w:link w:val="HeaderChar"/>
    <w:unhideWhenUsed/>
    <w:rsid w:val="008A3E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3E2C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8A3E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A3E2C"/>
    <w:rPr>
      <w:rFonts w:ascii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8A3E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flowingdata.com/2019/11/26/teaching-r-to-7th-graders/" TargetMode="External"/><Relationship Id="rId21" Type="http://schemas.openxmlformats.org/officeDocument/2006/relationships/hyperlink" Target="https://www.tandfonline.com/doi/full/10.1080/15391523.2021.1920520" TargetMode="External"/><Relationship Id="rId42" Type="http://schemas.openxmlformats.org/officeDocument/2006/relationships/hyperlink" Target="https://doi.org/10.1007/s11528-018-0313-6" TargetMode="External"/><Relationship Id="rId47" Type="http://schemas.openxmlformats.org/officeDocument/2006/relationships/hyperlink" Target="http://www.learntechlib.org/p/173346/" TargetMode="External"/><Relationship Id="rId63" Type="http://schemas.openxmlformats.org/officeDocument/2006/relationships/hyperlink" Target="http://www.editlib.org/p/131183" TargetMode="External"/><Relationship Id="rId68" Type="http://schemas.openxmlformats.org/officeDocument/2006/relationships/hyperlink" Target="https://rviews.rstudio.com/2020/07/01/open-source-authorship-of-data-science-in-education-using-r/" TargetMode="External"/><Relationship Id="rId84" Type="http://schemas.openxmlformats.org/officeDocument/2006/relationships/hyperlink" Target="https://www.ipn.uni-kiel.de/en/the-ipn/news/gdcp-focus-conference-machine-learning-and-computer-based-text-analysis-may-6th-7th-2021-register-now" TargetMode="External"/><Relationship Id="rId89" Type="http://schemas.openxmlformats.org/officeDocument/2006/relationships/hyperlink" Target="https://www.youtube.com/watch?v=WxdWzTIzYmI" TargetMode="External"/><Relationship Id="rId112" Type="http://schemas.openxmlformats.org/officeDocument/2006/relationships/hyperlink" Target="https://www.publicnewsservice.org/cuts/75/rss-75345-1.mp3" TargetMode="External"/><Relationship Id="rId16" Type="http://schemas.openxmlformats.org/officeDocument/2006/relationships/hyperlink" Target="https://tca2.education.illinois.edu/" TargetMode="External"/><Relationship Id="rId107" Type="http://schemas.openxmlformats.org/officeDocument/2006/relationships/hyperlink" Target="https://jmichaelrosenberg.shinyapps.io/how-many-cores/" TargetMode="External"/><Relationship Id="rId11" Type="http://schemas.openxmlformats.org/officeDocument/2006/relationships/hyperlink" Target="https://www.nsf.gov/awardsearch/showAward?AWD_ID=1937700&amp;HistoricalAwards=false" TargetMode="External"/><Relationship Id="rId32" Type="http://schemas.openxmlformats.org/officeDocument/2006/relationships/hyperlink" Target="http://dx.doi.org/10.1111/jcal.12459" TargetMode="External"/><Relationship Id="rId37" Type="http://schemas.openxmlformats.org/officeDocument/2006/relationships/hyperlink" Target="https://journals.sagepub.com/doi/full/10.1177/1536867X19874223" TargetMode="External"/><Relationship Id="rId53" Type="http://schemas.openxmlformats.org/officeDocument/2006/relationships/hyperlink" Target="https://link.springer.com/article/10.1007/s11528-021-00589-6" TargetMode="External"/><Relationship Id="rId58" Type="http://schemas.openxmlformats.org/officeDocument/2006/relationships/hyperlink" Target="https://www.learntechlib.org/primary/p/207735/" TargetMode="External"/><Relationship Id="rId74" Type="http://schemas.openxmlformats.org/officeDocument/2006/relationships/hyperlink" Target="https://doi.org/10.31222/osf.io/4mpuc" TargetMode="External"/><Relationship Id="rId79" Type="http://schemas.openxmlformats.org/officeDocument/2006/relationships/hyperlink" Target="https://github.com/laser-institute/aera-workshop" TargetMode="External"/><Relationship Id="rId102" Type="http://schemas.openxmlformats.org/officeDocument/2006/relationships/hyperlink" Target="https://github.com/jooyoungseo/jladown" TargetMode="External"/><Relationship Id="rId123" Type="http://schemas.openxmlformats.org/officeDocument/2006/relationships/header" Target="header2.xml"/><Relationship Id="rId128" Type="http://schemas.openxmlformats.org/officeDocument/2006/relationships/fontTable" Target="fontTable.xml"/><Relationship Id="rId5" Type="http://schemas.openxmlformats.org/officeDocument/2006/relationships/footnotes" Target="footnotes.xml"/><Relationship Id="rId90" Type="http://schemas.openxmlformats.org/officeDocument/2006/relationships/hyperlink" Target="https://www.youtube.com/watch?v=BA1YFvmXCXQ&amp;t=57s" TargetMode="External"/><Relationship Id="rId95" Type="http://schemas.openxmlformats.org/officeDocument/2006/relationships/hyperlink" Target="https://jrosen48.github.io/konfound/" TargetMode="External"/><Relationship Id="rId22" Type="http://schemas.openxmlformats.org/officeDocument/2006/relationships/hyperlink" Target="https://doi.org/10.1016/j.cedpsych.2021.101966" TargetMode="External"/><Relationship Id="rId27" Type="http://schemas.openxmlformats.org/officeDocument/2006/relationships/hyperlink" Target="https://link.springer.com/article/10.1007%2Fs10956-020-09862-4" TargetMode="External"/><Relationship Id="rId43" Type="http://schemas.openxmlformats.org/officeDocument/2006/relationships/hyperlink" Target="https://doi.org/10.1007/s10964-018-0814-9" TargetMode="External"/><Relationship Id="rId48" Type="http://schemas.openxmlformats.org/officeDocument/2006/relationships/hyperlink" Target="http://dx.doi.org/10.1177/2042753016672351" TargetMode="External"/><Relationship Id="rId64" Type="http://schemas.openxmlformats.org/officeDocument/2006/relationships/hyperlink" Target="http://www.editlib.org/p/131027" TargetMode="External"/><Relationship Id="rId69" Type="http://schemas.openxmlformats.org/officeDocument/2006/relationships/hyperlink" Target="https://mvlri.org/blog/opportunities-engaging-students-data-practices-online-science-classes/" TargetMode="External"/><Relationship Id="rId113" Type="http://schemas.openxmlformats.org/officeDocument/2006/relationships/hyperlink" Target="https://www.fullstackeducator.com/show-notes/season-2-episode-15-ryan-estrellado-and-joshua-rosenberg-data-science-in-education" TargetMode="External"/><Relationship Id="rId118" Type="http://schemas.openxmlformats.org/officeDocument/2006/relationships/hyperlink" Target="https://tiie.w3.uvm.edu/blog/educators-on-twitter/" TargetMode="External"/><Relationship Id="rId80" Type="http://schemas.openxmlformats.org/officeDocument/2006/relationships/hyperlink" Target="https://www.ipn.uni-kiel.de/en/the-ipn/news/gdcp-focus-conference-machine-learning-and-computer-based-text-analysis-may-6th-7th-2021-register-now" TargetMode="External"/><Relationship Id="rId85" Type="http://schemas.openxmlformats.org/officeDocument/2006/relationships/hyperlink" Target="https://github.com/jrosen48/ML-in-Science-Education-Workshop-Materials" TargetMode="External"/><Relationship Id="rId12" Type="http://schemas.openxmlformats.org/officeDocument/2006/relationships/hyperlink" Target="https://www.nsf.gov/awardsearch/showAward?AWD_ID=2025090&amp;HistoricalAwards=false" TargetMode="External"/><Relationship Id="rId17" Type="http://schemas.openxmlformats.org/officeDocument/2006/relationships/hyperlink" Target="https://www.nsf.gov/awardsearch/showAward?AWD_ID=1920796&amp;HistoricalAwards=false" TargetMode="External"/><Relationship Id="rId33" Type="http://schemas.openxmlformats.org/officeDocument/2006/relationships/hyperlink" Target="https://onlinelibrary.wiley.com/doi/full/10.1002/tea.21630" TargetMode="External"/><Relationship Id="rId38" Type="http://schemas.openxmlformats.org/officeDocument/2006/relationships/hyperlink" Target="https://www.ncbi.nlm.nih.gov/pmc/articles/PMC6716597/" TargetMode="External"/><Relationship Id="rId59" Type="http://schemas.openxmlformats.org/officeDocument/2006/relationships/hyperlink" Target="https://www.learntechlib.org/p/177955/" TargetMode="External"/><Relationship Id="rId103" Type="http://schemas.openxmlformats.org/officeDocument/2006/relationships/hyperlink" Target="https://github.com/bretsw/tidytags" TargetMode="External"/><Relationship Id="rId108" Type="http://schemas.openxmlformats.org/officeDocument/2006/relationships/hyperlink" Target="https://jmichaelrosenberg.shinyapps.io/SETHs/" TargetMode="External"/><Relationship Id="rId124" Type="http://schemas.openxmlformats.org/officeDocument/2006/relationships/footer" Target="footer1.xml"/><Relationship Id="rId129" Type="http://schemas.openxmlformats.org/officeDocument/2006/relationships/theme" Target="theme/theme1.xml"/><Relationship Id="rId54" Type="http://schemas.openxmlformats.org/officeDocument/2006/relationships/hyperlink" Target="http://www.ascd.org/publications/educational-leadership/feb19/vol76/num05/It's-Not-About-the-Tools.aspx" TargetMode="External"/><Relationship Id="rId70" Type="http://schemas.openxmlformats.org/officeDocument/2006/relationships/hyperlink" Target="https://mvlri.org/blog/student-motivation-in-online-science-courses-a-path-to-spending-more-time-on-course-and-higher-achievement/" TargetMode="External"/><Relationship Id="rId75" Type="http://schemas.openxmlformats.org/officeDocument/2006/relationships/hyperlink" Target="https://osf.io/aznyq/" TargetMode="External"/><Relationship Id="rId91" Type="http://schemas.openxmlformats.org/officeDocument/2006/relationships/hyperlink" Target="https://docs.google.com/presentation/d/1uSdRvF2GjhUpO2fCHZIUdXmf0texzczGGlbzmZBgggw/edit?usp=sharing" TargetMode="External"/><Relationship Id="rId96" Type="http://schemas.openxmlformats.org/officeDocument/2006/relationships/hyperlink" Target="https://CRAN.R-project.org/package=prc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www.sciencedirect.com/science/article/pii/S0895435621000366" TargetMode="External"/><Relationship Id="rId28" Type="http://schemas.openxmlformats.org/officeDocument/2006/relationships/hyperlink" Target="https://www.mdpi.com/2227-7102/11/2/60" TargetMode="External"/><Relationship Id="rId49" Type="http://schemas.openxmlformats.org/officeDocument/2006/relationships/hyperlink" Target="http://dx.doi.org/10.1177/2042753016672131" TargetMode="External"/><Relationship Id="rId114" Type="http://schemas.openxmlformats.org/officeDocument/2006/relationships/hyperlink" Target="https://visionsofed.com/2021/05/27/episode-166-data-science-in-education-with-ryan-estrellado-jesse-mostipak-and-joshua-rosenberg/" TargetMode="External"/><Relationship Id="rId119" Type="http://schemas.openxmlformats.org/officeDocument/2006/relationships/hyperlink" Target="https://anchor.fm/about-practice" TargetMode="External"/><Relationship Id="rId44" Type="http://schemas.openxmlformats.org/officeDocument/2006/relationships/hyperlink" Target="https://www.sciencedirect.com/science/article/pii/S0883035517308492" TargetMode="External"/><Relationship Id="rId60" Type="http://schemas.openxmlformats.org/officeDocument/2006/relationships/hyperlink" Target="http://www.editlib.org/p/171698" TargetMode="External"/><Relationship Id="rId65" Type="http://schemas.openxmlformats.org/officeDocument/2006/relationships/hyperlink" Target="http://www.editlib.org/p/130949" TargetMode="External"/><Relationship Id="rId81" Type="http://schemas.openxmlformats.org/officeDocument/2006/relationships/hyperlink" Target="https://joshuamrosenberg.com/post/2021/07/19/an-introduction-to-natural-language-processing-in-science-education/" TargetMode="External"/><Relationship Id="rId86" Type="http://schemas.openxmlformats.org/officeDocument/2006/relationships/hyperlink" Target="https://www.youtube.com/watch?v=1YY2FoCFIm4" TargetMode="External"/><Relationship Id="rId13" Type="http://schemas.openxmlformats.org/officeDocument/2006/relationships/hyperlink" Target="http://picsul.utk.edu/" TargetMode="External"/><Relationship Id="rId18" Type="http://schemas.openxmlformats.org/officeDocument/2006/relationships/hyperlink" Target="https://www.megabitess.org/" TargetMode="External"/><Relationship Id="rId39" Type="http://schemas.openxmlformats.org/officeDocument/2006/relationships/hyperlink" Target="https://www.learntechlib.org/primary/p/184724/" TargetMode="External"/><Relationship Id="rId109" Type="http://schemas.openxmlformats.org/officeDocument/2006/relationships/hyperlink" Target="https://lab.concord.org/interactives.html" TargetMode="External"/><Relationship Id="rId34" Type="http://schemas.openxmlformats.org/officeDocument/2006/relationships/hyperlink" Target="https://doi.org/10.1016/j.compedu.2020.103809" TargetMode="External"/><Relationship Id="rId50" Type="http://schemas.openxmlformats.org/officeDocument/2006/relationships/hyperlink" Target="http://dx.doi.org/10.1007/s11528-016-0091-y" TargetMode="External"/><Relationship Id="rId55" Type="http://schemas.openxmlformats.org/officeDocument/2006/relationships/hyperlink" Target="http://www.tcrecord.org/Content.asp?ContentID=22173" TargetMode="External"/><Relationship Id="rId76" Type="http://schemas.openxmlformats.org/officeDocument/2006/relationships/hyperlink" Target="https://osf.io/pj2v8/" TargetMode="External"/><Relationship Id="rId97" Type="http://schemas.openxmlformats.org/officeDocument/2006/relationships/hyperlink" Target="https://github.com/alishinski/clustRcompaR" TargetMode="External"/><Relationship Id="rId104" Type="http://schemas.openxmlformats.org/officeDocument/2006/relationships/hyperlink" Target="https://jrosen48.github.io/tidykids/" TargetMode="External"/><Relationship Id="rId120" Type="http://schemas.openxmlformats.org/officeDocument/2006/relationships/hyperlink" Target="https://drive.google.com/drive/folders/1fwSaEKt9QzJPUlf-CYVVwPgN-pKBaAkW?usp=sharing" TargetMode="External"/><Relationship Id="rId125" Type="http://schemas.openxmlformats.org/officeDocument/2006/relationships/footer" Target="footer2.xml"/><Relationship Id="rId7" Type="http://schemas.openxmlformats.org/officeDocument/2006/relationships/hyperlink" Target="jmrosenberg@utk.edu" TargetMode="External"/><Relationship Id="rId71" Type="http://schemas.openxmlformats.org/officeDocument/2006/relationships/hyperlink" Target="https://www.informalscience.org/exploring-link-between-stem-activity-leader-practice-and-youth-engagement-findings-stem-ie-study" TargetMode="External"/><Relationship Id="rId92" Type="http://schemas.openxmlformats.org/officeDocument/2006/relationships/hyperlink" Target="https://mtsu.edu/tsec/education-conference/index.php" TargetMode="External"/><Relationship Id="rId2" Type="http://schemas.openxmlformats.org/officeDocument/2006/relationships/styles" Target="styles.xml"/><Relationship Id="rId29" Type="http://schemas.openxmlformats.org/officeDocument/2006/relationships/hyperlink" Target="https://onlinelibrary.wiley.com/doi/abs/10.1111/emip.12314" TargetMode="External"/><Relationship Id="rId24" Type="http://schemas.openxmlformats.org/officeDocument/2006/relationships/hyperlink" Target="https://bera-journals.onlinelibrary.wiley.com/doi/10.1111/bjet.13096?af=R" TargetMode="External"/><Relationship Id="rId40" Type="http://schemas.openxmlformats.org/officeDocument/2006/relationships/hyperlink" Target="https://www.mdpi.com/2227-7102/9/1/49" TargetMode="External"/><Relationship Id="rId45" Type="http://schemas.openxmlformats.org/officeDocument/2006/relationships/hyperlink" Target="https://dx.doi.org/10.1002/tea.21409" TargetMode="External"/><Relationship Id="rId66" Type="http://schemas.openxmlformats.org/officeDocument/2006/relationships/hyperlink" Target="http://www.editlib.org/p/48698git" TargetMode="External"/><Relationship Id="rId87" Type="http://schemas.openxmlformats.org/officeDocument/2006/relationships/hyperlink" Target="https://bit.ly/kcs-dld" TargetMode="External"/><Relationship Id="rId110" Type="http://schemas.openxmlformats.org/officeDocument/2006/relationships/hyperlink" Target="https://github.com/picsul/short-message-survey" TargetMode="External"/><Relationship Id="rId115" Type="http://schemas.openxmlformats.org/officeDocument/2006/relationships/hyperlink" Target="https://www.youtube.com/watch?v=JtfvhAB6Wqc" TargetMode="External"/><Relationship Id="rId61" Type="http://schemas.openxmlformats.org/officeDocument/2006/relationships/hyperlink" Target="http://www.editlib.org/p/171972" TargetMode="External"/><Relationship Id="rId82" Type="http://schemas.openxmlformats.org/officeDocument/2006/relationships/hyperlink" Target="https://tca2.education.illinois.edu/isls-2021/isls-2021-workshop" TargetMode="External"/><Relationship Id="rId19" Type="http://schemas.openxmlformats.org/officeDocument/2006/relationships/hyperlink" Target="http://www.datascienceineducation.com/" TargetMode="External"/><Relationship Id="rId14" Type="http://schemas.openxmlformats.org/officeDocument/2006/relationships/hyperlink" Target="https://www.nsf.gov/awardsearch/showAward?AWD_ID=1937700&amp;HistoricalAwards=false" TargetMode="External"/><Relationship Id="rId30" Type="http://schemas.openxmlformats.org/officeDocument/2006/relationships/hyperlink" Target="https://onlinelibrary.wiley.com/doi/10.1002/tea.21660" TargetMode="External"/><Relationship Id="rId35" Type="http://schemas.openxmlformats.org/officeDocument/2006/relationships/hyperlink" Target="https://doi.org/10.1016/j.lindif.2019.101812" TargetMode="External"/><Relationship Id="rId56" Type="http://schemas.openxmlformats.org/officeDocument/2006/relationships/hyperlink" Target="https://doi.org/10.14742/ajet.3907" TargetMode="External"/><Relationship Id="rId77" Type="http://schemas.openxmlformats.org/officeDocument/2006/relationships/hyperlink" Target="https://osf.io/sqcn7/" TargetMode="External"/><Relationship Id="rId100" Type="http://schemas.openxmlformats.org/officeDocument/2006/relationships/hyperlink" Target="https://github.com/datalorax/equatiomatic" TargetMode="External"/><Relationship Id="rId105" Type="http://schemas.openxmlformats.org/officeDocument/2006/relationships/hyperlink" Target="http://konfound-it.com" TargetMode="External"/><Relationship Id="rId126" Type="http://schemas.openxmlformats.org/officeDocument/2006/relationships/header" Target="header3.xml"/><Relationship Id="rId8" Type="http://schemas.openxmlformats.org/officeDocument/2006/relationships/hyperlink" Target="https://joshuamrosenberg.com" TargetMode="External"/><Relationship Id="rId51" Type="http://schemas.openxmlformats.org/officeDocument/2006/relationships/hyperlink" Target="http://dx.doi.org/10.1007/s11528-016-0023-x" TargetMode="External"/><Relationship Id="rId72" Type="http://schemas.openxmlformats.org/officeDocument/2006/relationships/hyperlink" Target="https://doi.org/10.31219/osf.io/9mg5y" TargetMode="External"/><Relationship Id="rId93" Type="http://schemas.openxmlformats.org/officeDocument/2006/relationships/hyperlink" Target="https://www.diversityindataandleadershipprogram.com/" TargetMode="External"/><Relationship Id="rId98" Type="http://schemas.openxmlformats.org/officeDocument/2006/relationships/hyperlink" Target="https://github.com/LucyMcGowan/tidycode" TargetMode="External"/><Relationship Id="rId121" Type="http://schemas.openxmlformats.org/officeDocument/2006/relationships/hyperlink" Target="https://nsf.gov/awardsearch/showAward?AWD_ID=1661064&amp;HistoricalAwards=false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journals.sagepub.com/doi/10.1177/23328584211024261" TargetMode="External"/><Relationship Id="rId46" Type="http://schemas.openxmlformats.org/officeDocument/2006/relationships/hyperlink" Target="https://www.learntechlib.org/primary/p/180387/" TargetMode="External"/><Relationship Id="rId67" Type="http://schemas.openxmlformats.org/officeDocument/2006/relationships/hyperlink" Target="https://theconversation.com/school-posts-on-facebook-could-threaten-student-privacy-160248" TargetMode="External"/><Relationship Id="rId116" Type="http://schemas.openxmlformats.org/officeDocument/2006/relationships/hyperlink" Target="https://www.buzzsprout.com/1074286/4993430" TargetMode="External"/><Relationship Id="rId20" Type="http://schemas.openxmlformats.org/officeDocument/2006/relationships/hyperlink" Target="https://www.sciencedirect.com/science/article/pii/S0749597821000200" TargetMode="External"/><Relationship Id="rId41" Type="http://schemas.openxmlformats.org/officeDocument/2006/relationships/hyperlink" Target="https://doi.org/10.21105/joss.00978" TargetMode="External"/><Relationship Id="rId62" Type="http://schemas.openxmlformats.org/officeDocument/2006/relationships/hyperlink" Target="http://www.isls.org/icls2014/Proceedings.html" TargetMode="External"/><Relationship Id="rId83" Type="http://schemas.openxmlformats.org/officeDocument/2006/relationships/hyperlink" Target="https://github.com/jrosen48/data-viz-and-qual-analysis-workshop" TargetMode="External"/><Relationship Id="rId88" Type="http://schemas.openxmlformats.org/officeDocument/2006/relationships/hyperlink" Target="https://github.com/r4ds/bookclub-dsieur" TargetMode="External"/><Relationship Id="rId111" Type="http://schemas.openxmlformats.org/officeDocument/2006/relationships/hyperlink" Target="https://github.com/search?q=is%3Aissue+author%3Ajrosen48&amp;type=Issues" TargetMode="External"/><Relationship Id="rId15" Type="http://schemas.openxmlformats.org/officeDocument/2006/relationships/hyperlink" Target="https://www.nsf.gov/awardsearch/showAward?AWD_ID=1923509&amp;HistoricalAwards=false" TargetMode="External"/><Relationship Id="rId36" Type="http://schemas.openxmlformats.org/officeDocument/2006/relationships/hyperlink" Target="https://learningcenter.nsta.org/resource/?id=10.2505/4/tst20_087_05_30" TargetMode="External"/><Relationship Id="rId57" Type="http://schemas.openxmlformats.org/officeDocument/2006/relationships/hyperlink" Target="https://doi.org/10.1145/3446871.3469740" TargetMode="External"/><Relationship Id="rId106" Type="http://schemas.openxmlformats.org/officeDocument/2006/relationships/hyperlink" Target="https://jmichaelrosenberg.shinyapps.io/generality-shiny/" TargetMode="External"/><Relationship Id="rId127" Type="http://schemas.openxmlformats.org/officeDocument/2006/relationships/footer" Target="footer3.xml"/><Relationship Id="rId10" Type="http://schemas.openxmlformats.org/officeDocument/2006/relationships/hyperlink" Target="https://scholar.google.com/citations?hl=en&amp;user=nxVowRQAAAAJ" TargetMode="External"/><Relationship Id="rId31" Type="http://schemas.openxmlformats.org/officeDocument/2006/relationships/hyperlink" Target="https://doi.org/10.1016/j.tate.2020.103124" TargetMode="External"/><Relationship Id="rId52" Type="http://schemas.openxmlformats.org/officeDocument/2006/relationships/hyperlink" Target="http://dx.doi.org/10.1080/15391523.2015.1052663" TargetMode="External"/><Relationship Id="rId73" Type="http://schemas.openxmlformats.org/officeDocument/2006/relationships/hyperlink" Target="https://www.nsf.gov/awardsearch/showAward?AWD_ID=1937700&amp;HistoricalAwards=false" TargetMode="External"/><Relationship Id="rId78" Type="http://schemas.openxmlformats.org/officeDocument/2006/relationships/hyperlink" Target="https://www.pechakucha.com/presentations/insights-on-the-current-and-preferred-integration-of-computer-science-into-k-8-education-in-tennessee" TargetMode="External"/><Relationship Id="rId94" Type="http://schemas.openxmlformats.org/officeDocument/2006/relationships/hyperlink" Target="https://data-edu.github.io/tidyLPA/" TargetMode="External"/><Relationship Id="rId99" Type="http://schemas.openxmlformats.org/officeDocument/2006/relationships/hyperlink" Target="https://github.com/data-edu/dataedu" TargetMode="External"/><Relationship Id="rId101" Type="http://schemas.openxmlformats.org/officeDocument/2006/relationships/hyperlink" Target="https://github.com/ivelasq/leaidr" TargetMode="External"/><Relationship Id="rId12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akingdatasciencecount.com" TargetMode="External"/><Relationship Id="rId26" Type="http://schemas.openxmlformats.org/officeDocument/2006/relationships/hyperlink" Target="https://doi.org/10.1080/07380569.2021.18822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2</Pages>
  <Words>13348</Words>
  <Characters>76086</Characters>
  <Application>Microsoft Office Word</Application>
  <DocSecurity>0</DocSecurity>
  <Lines>634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89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cp:lastModifiedBy>Rosenberg, Joshua</cp:lastModifiedBy>
  <cp:revision>7</cp:revision>
  <dcterms:created xsi:type="dcterms:W3CDTF">2021-09-13T01:24:00Z</dcterms:created>
  <dcterms:modified xsi:type="dcterms:W3CDTF">2021-09-13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